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96097" w14:textId="77777777" w:rsidR="003D2A52" w:rsidRPr="003D2A52" w:rsidRDefault="003D2A52" w:rsidP="003D2A52">
      <w:pPr>
        <w:pStyle w:val="Title2"/>
        <w:rPr>
          <w:rFonts w:eastAsia="Calibri"/>
          <w:sz w:val="56"/>
          <w:szCs w:val="24"/>
        </w:rPr>
      </w:pPr>
      <w:r w:rsidRPr="003D2A52">
        <w:rPr>
          <w:rFonts w:eastAsia="Calibri"/>
          <w:sz w:val="56"/>
          <w:szCs w:val="24"/>
        </w:rPr>
        <w:t xml:space="preserve">Job/Career Fair </w:t>
      </w:r>
      <w:r w:rsidRPr="003D2A52">
        <w:rPr>
          <w:rFonts w:ascii="Arial" w:eastAsia="Calibri" w:hAnsi="Arial" w:cs="Arial"/>
          <w:sz w:val="56"/>
          <w:szCs w:val="24"/>
        </w:rPr>
        <w:t>–</w:t>
      </w:r>
      <w:r w:rsidRPr="003D2A52">
        <w:rPr>
          <w:rFonts w:eastAsia="Calibri"/>
          <w:sz w:val="56"/>
          <w:szCs w:val="24"/>
        </w:rPr>
        <w:t>Event Tracking Tool</w:t>
      </w:r>
    </w:p>
    <w:p w14:paraId="114B67BC" w14:textId="506B6F50" w:rsidR="003D2A52" w:rsidRPr="003D2A52" w:rsidRDefault="003D2A52" w:rsidP="003D2A52">
      <w:pPr>
        <w:pStyle w:val="Title2"/>
        <w:rPr>
          <w:rFonts w:eastAsia="Calibri"/>
          <w:sz w:val="56"/>
          <w:szCs w:val="24"/>
        </w:rPr>
      </w:pPr>
      <w:r w:rsidRPr="003D2A52">
        <w:rPr>
          <w:rFonts w:eastAsia="Calibri"/>
          <w:sz w:val="56"/>
          <w:szCs w:val="24"/>
        </w:rPr>
        <w:t>For Virtual or Face-to-Face Events</w:t>
      </w:r>
    </w:p>
    <w:p w14:paraId="685C4210" w14:textId="77777777" w:rsidR="003D2A52" w:rsidRPr="003D2A52" w:rsidRDefault="003D2A52" w:rsidP="003D2A52">
      <w:pPr>
        <w:pStyle w:val="Heading1"/>
      </w:pPr>
      <w:r w:rsidRPr="003D2A52">
        <w:t>Instructions:</w:t>
      </w:r>
    </w:p>
    <w:p w14:paraId="365F5560" w14:textId="77777777" w:rsidR="003D2A52" w:rsidRPr="003D2A52" w:rsidRDefault="003D2A52" w:rsidP="003D2A52">
      <w:pPr>
        <w:pStyle w:val="Heading2"/>
      </w:pPr>
      <w:r w:rsidRPr="003D2A52">
        <w:t>FIRST, read the CAREER OR JOB FAIR CHECKLIST</w:t>
      </w:r>
    </w:p>
    <w:p w14:paraId="025B1D7E" w14:textId="77777777" w:rsidR="003D2A52" w:rsidRPr="003D2A52" w:rsidRDefault="003D2A52" w:rsidP="003D2A52">
      <w:r w:rsidRPr="003D2A52">
        <w:t>This tracking tool will help you get results.</w:t>
      </w:r>
    </w:p>
    <w:p w14:paraId="7C872789" w14:textId="77777777" w:rsidR="003D2A52" w:rsidRPr="003D2A52" w:rsidRDefault="003D2A52" w:rsidP="003D2A52">
      <w:pPr>
        <w:pStyle w:val="ListParagraph"/>
        <w:numPr>
          <w:ilvl w:val="0"/>
          <w:numId w:val="37"/>
        </w:numPr>
      </w:pPr>
      <w:r w:rsidRPr="003D2A52">
        <w:t>Pre-populate the company booths or tables you aim to visit first.</w:t>
      </w:r>
    </w:p>
    <w:p w14:paraId="6804BEE3" w14:textId="77777777" w:rsidR="003D2A52" w:rsidRPr="003D2A52" w:rsidRDefault="003D2A52" w:rsidP="003D2A52">
      <w:pPr>
        <w:pStyle w:val="ListParagraph"/>
        <w:numPr>
          <w:ilvl w:val="0"/>
          <w:numId w:val="37"/>
        </w:numPr>
      </w:pPr>
      <w:r w:rsidRPr="003D2A52">
        <w:t>Use remaining rows to take notes as you are visiting other company booths</w:t>
      </w:r>
    </w:p>
    <w:p w14:paraId="191BEEA6" w14:textId="77777777" w:rsidR="003D2A52" w:rsidRPr="003D2A52" w:rsidRDefault="003D2A52" w:rsidP="003D2A52">
      <w:pPr>
        <w:pStyle w:val="ListParagraph"/>
        <w:numPr>
          <w:ilvl w:val="0"/>
          <w:numId w:val="37"/>
        </w:numPr>
      </w:pPr>
      <w:r w:rsidRPr="003D2A52">
        <w:t>Do not be limited by the fields below. Add as much information as you can gather. Example: You may overhear something someone said or heard something in a company presentation or panel at the event. More is better.</w:t>
      </w:r>
    </w:p>
    <w:p w14:paraId="5F9F0429" w14:textId="77777777" w:rsidR="003D2A52" w:rsidRPr="003D2A52" w:rsidRDefault="003D2A52" w:rsidP="003D2A52">
      <w:pPr>
        <w:pStyle w:val="ListParagraph"/>
        <w:numPr>
          <w:ilvl w:val="0"/>
          <w:numId w:val="37"/>
        </w:numPr>
      </w:pPr>
      <w:r w:rsidRPr="003D2A52">
        <w:t>For virtual fairs, the company representatives may only have a limited time that they will be online. Don</w:t>
      </w:r>
      <w:r w:rsidRPr="003D2A52">
        <w:rPr>
          <w:rFonts w:ascii="Arial" w:hAnsi="Arial" w:cs="Arial"/>
        </w:rPr>
        <w:t>’</w:t>
      </w:r>
      <w:r w:rsidRPr="003D2A52">
        <w:t xml:space="preserve">t assume someone is there </w:t>
      </w:r>
      <w:r w:rsidRPr="003D2A52">
        <w:rPr>
          <w:rFonts w:ascii="Arial" w:hAnsi="Arial" w:cs="Arial"/>
        </w:rPr>
        <w:t>“</w:t>
      </w:r>
      <w:r w:rsidRPr="003D2A52">
        <w:t>live</w:t>
      </w:r>
      <w:r w:rsidRPr="003D2A52">
        <w:rPr>
          <w:rFonts w:ascii="Arial" w:hAnsi="Arial" w:cs="Arial"/>
        </w:rPr>
        <w:t>”</w:t>
      </w:r>
      <w:r w:rsidRPr="003D2A52">
        <w:t xml:space="preserve"> for the entire event. Put that in the </w:t>
      </w:r>
      <w:r w:rsidRPr="003D2A52">
        <w:rPr>
          <w:rFonts w:ascii="Arial" w:hAnsi="Arial" w:cs="Arial"/>
        </w:rPr>
        <w:t>“</w:t>
      </w:r>
      <w:r w:rsidRPr="003D2A52">
        <w:t>Time of Visit</w:t>
      </w:r>
      <w:r w:rsidRPr="003D2A52">
        <w:rPr>
          <w:rFonts w:ascii="Arial" w:hAnsi="Arial" w:cs="Arial"/>
        </w:rPr>
        <w:t>”</w:t>
      </w:r>
      <w:r w:rsidRPr="003D2A52">
        <w:t xml:space="preserve"> section below so you are sure to be there when they are there. </w:t>
      </w:r>
    </w:p>
    <w:p w14:paraId="726F7906" w14:textId="77777777" w:rsidR="003D2A52" w:rsidRPr="003D2A52" w:rsidRDefault="003D2A52" w:rsidP="003D2A52">
      <w:pPr>
        <w:pStyle w:val="ListParagraph"/>
        <w:numPr>
          <w:ilvl w:val="0"/>
          <w:numId w:val="37"/>
        </w:numPr>
      </w:pPr>
      <w:r w:rsidRPr="003D2A52">
        <w:t xml:space="preserve">Company Job Descriptions: </w:t>
      </w:r>
    </w:p>
    <w:p w14:paraId="3982DD1B" w14:textId="77777777" w:rsidR="003D2A52" w:rsidRPr="003D2A52" w:rsidRDefault="003D2A52" w:rsidP="003D2A52">
      <w:pPr>
        <w:pStyle w:val="ListParagraph"/>
        <w:numPr>
          <w:ilvl w:val="1"/>
          <w:numId w:val="37"/>
        </w:numPr>
      </w:pPr>
      <w:r w:rsidRPr="003D2A52">
        <w:t>For face-to-face fairs, bring a hard copy of each job description to show the company representative.</w:t>
      </w:r>
    </w:p>
    <w:p w14:paraId="6C692D72" w14:textId="77777777" w:rsidR="003D2A52" w:rsidRPr="003D2A52" w:rsidRDefault="003D2A52" w:rsidP="003D2A52">
      <w:pPr>
        <w:pStyle w:val="ListParagraph"/>
        <w:numPr>
          <w:ilvl w:val="1"/>
          <w:numId w:val="37"/>
        </w:numPr>
      </w:pPr>
      <w:r w:rsidRPr="003D2A52">
        <w:t xml:space="preserve">For virtual fairs, have the job link handy so that you can put it in the chat with the recruiter. The link should be to the job on their company website, and not to LinkedIn or another job board. They will not be able to see the jobs behind your password-protected sites. </w:t>
      </w:r>
    </w:p>
    <w:p w14:paraId="1A016A0C" w14:textId="77777777" w:rsidR="003D2A52" w:rsidRPr="003D2A52" w:rsidRDefault="003D2A52" w:rsidP="003D2A52">
      <w:r w:rsidRPr="003D2A52">
        <w:t>======================================================================================</w:t>
      </w:r>
    </w:p>
    <w:p w14:paraId="434E1D1C" w14:textId="4472FD36" w:rsidR="003D2A52" w:rsidRPr="003D2A52" w:rsidRDefault="003D2A52" w:rsidP="003D2A52">
      <w:pPr>
        <w:rPr>
          <w:b/>
          <w:bCs/>
        </w:rPr>
      </w:pPr>
      <w:r w:rsidRPr="003D2A52">
        <w:rPr>
          <w:b/>
          <w:bCs/>
        </w:rPr>
        <w:t>Example of a completed company visit:</w:t>
      </w:r>
      <w:r w:rsidR="00BA1BA6">
        <w:rPr>
          <w:b/>
          <w:bCs/>
        </w:rPr>
        <w:t xml:space="preserve"> </w:t>
      </w:r>
      <w:r w:rsidR="00BA1BA6" w:rsidRPr="003D2A52">
        <w:t>_______________________</w:t>
      </w:r>
    </w:p>
    <w:p w14:paraId="26BF9157" w14:textId="77777777" w:rsidR="003D2A52" w:rsidRPr="003D2A52" w:rsidRDefault="003D2A52" w:rsidP="003D2A52">
      <w:r w:rsidRPr="003D2A52">
        <w:rPr>
          <w:b/>
          <w:bCs/>
        </w:rPr>
        <w:t>Name of Job/Career Fair:</w:t>
      </w:r>
      <w:r w:rsidRPr="003D2A52">
        <w:t xml:space="preserve"> _________________________</w:t>
      </w:r>
      <w:r w:rsidRPr="003D2A52">
        <w:rPr>
          <w:b/>
          <w:bCs/>
        </w:rPr>
        <w:t>Date of Event:</w:t>
      </w:r>
      <w:r w:rsidRPr="003D2A52">
        <w:t xml:space="preserve"> ____________</w:t>
      </w:r>
      <w:r w:rsidRPr="003D2A52">
        <w:rPr>
          <w:b/>
          <w:bCs/>
        </w:rPr>
        <w:t>Start time:</w:t>
      </w:r>
      <w:r w:rsidRPr="003D2A52">
        <w:t>_____________</w:t>
      </w:r>
    </w:p>
    <w:p w14:paraId="1E378C1A" w14:textId="66BA02B7" w:rsidR="003D2A52" w:rsidRPr="003D2A52" w:rsidRDefault="003D2A52" w:rsidP="003D2A52">
      <w:r w:rsidRPr="003D2A52">
        <w:rPr>
          <w:b/>
          <w:bCs/>
        </w:rPr>
        <w:t>Link to the online event:</w:t>
      </w:r>
      <w:r w:rsidRPr="003D2A52">
        <w:t>_______________________________</w:t>
      </w:r>
      <w:r>
        <w:t xml:space="preserve"> </w:t>
      </w:r>
      <w:r w:rsidRPr="003D2A52">
        <w:rPr>
          <w:b/>
          <w:bCs/>
        </w:rPr>
        <w:t>Host Company:</w:t>
      </w:r>
      <w:r w:rsidRPr="003D2A52">
        <w:t>______________________</w:t>
      </w:r>
    </w:p>
    <w:p w14:paraId="54067E96" w14:textId="7DBEB022" w:rsidR="003D2A52" w:rsidRDefault="003D2A52" w:rsidP="003D2A52"/>
    <w:p w14:paraId="1777F740" w14:textId="4D61F7AF" w:rsidR="00A208B5" w:rsidRDefault="00A208B5" w:rsidP="003D2A52"/>
    <w:p w14:paraId="4267D622" w14:textId="248E9CDC" w:rsidR="00A208B5" w:rsidRDefault="00A208B5" w:rsidP="003D2A52"/>
    <w:p w14:paraId="0E247AD8" w14:textId="2889588F" w:rsidR="00A208B5" w:rsidRDefault="00A208B5" w:rsidP="003D2A52"/>
    <w:p w14:paraId="35D4B66F" w14:textId="6488808E" w:rsidR="00A208B5" w:rsidRDefault="00A208B5"/>
    <w:p w14:paraId="417A8B8F" w14:textId="77777777" w:rsidR="00A208B5" w:rsidRPr="003D2A52" w:rsidRDefault="00A208B5" w:rsidP="00A208B5">
      <w:pPr>
        <w:pStyle w:val="Heading1"/>
        <w:rPr>
          <w:lang w:bidi="en-US"/>
        </w:rPr>
      </w:pPr>
      <w:r>
        <w:lastRenderedPageBreak/>
        <w:t>Company #1</w:t>
      </w:r>
    </w:p>
    <w:p w14:paraId="63B8A7A4" w14:textId="3E043989" w:rsidR="00A208B5" w:rsidRDefault="00A208B5"/>
    <w:p w14:paraId="43201962" w14:textId="77777777" w:rsidR="00A208B5" w:rsidRDefault="00A208B5"/>
    <w:tbl>
      <w:tblPr>
        <w:tblStyle w:val="ListTable4"/>
        <w:tblpPr w:leftFromText="180" w:rightFromText="180" w:vertAnchor="page" w:horzAnchor="page" w:tblpX="708" w:tblpY="3031"/>
        <w:tblW w:w="5000" w:type="pct"/>
        <w:tblLook w:val="04A0" w:firstRow="1" w:lastRow="0" w:firstColumn="1" w:lastColumn="0" w:noHBand="0" w:noVBand="1"/>
      </w:tblPr>
      <w:tblGrid>
        <w:gridCol w:w="1986"/>
        <w:gridCol w:w="1985"/>
        <w:gridCol w:w="1985"/>
        <w:gridCol w:w="1985"/>
        <w:gridCol w:w="1985"/>
      </w:tblGrid>
      <w:tr w:rsidR="00A208B5" w14:paraId="34A62C80" w14:textId="77777777" w:rsidTr="00A208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7FE865B5" w14:textId="77777777" w:rsidR="00A208B5" w:rsidRDefault="00A208B5" w:rsidP="00A208B5">
            <w:r w:rsidRPr="003D2A52">
              <w:t>Company Name/Division</w:t>
            </w:r>
          </w:p>
        </w:tc>
        <w:tc>
          <w:tcPr>
            <w:tcW w:w="1000" w:type="pct"/>
          </w:tcPr>
          <w:p w14:paraId="1192C499" w14:textId="77777777" w:rsidR="00A208B5" w:rsidRPr="003D2A52" w:rsidRDefault="00A208B5" w:rsidP="00A208B5">
            <w:pPr>
              <w:jc w:val="left"/>
              <w:cnfStyle w:val="100000000000" w:firstRow="1" w:lastRow="0" w:firstColumn="0" w:lastColumn="0" w:oddVBand="0" w:evenVBand="0" w:oddHBand="0" w:evenHBand="0" w:firstRowFirstColumn="0" w:firstRowLastColumn="0" w:lastRowFirstColumn="0" w:lastRowLastColumn="0"/>
            </w:pPr>
            <w:r w:rsidRPr="003D2A52">
              <w:t>Jobs I Want</w:t>
            </w:r>
          </w:p>
          <w:p w14:paraId="468CCE2A" w14:textId="77777777" w:rsidR="00A208B5" w:rsidRPr="003D2A52" w:rsidRDefault="00A208B5" w:rsidP="00A208B5">
            <w:pPr>
              <w:jc w:val="left"/>
              <w:cnfStyle w:val="100000000000" w:firstRow="1" w:lastRow="0" w:firstColumn="0" w:lastColumn="0" w:oddVBand="0" w:evenVBand="0" w:oddHBand="0" w:evenHBand="0" w:firstRowFirstColumn="0" w:firstRowLastColumn="0" w:lastRowFirstColumn="0" w:lastRowLastColumn="0"/>
            </w:pPr>
            <w:r w:rsidRPr="003D2A52">
              <w:t>Titles/#</w:t>
            </w:r>
          </w:p>
          <w:p w14:paraId="22CDFE05" w14:textId="77777777" w:rsidR="00A208B5" w:rsidRDefault="00A208B5" w:rsidP="00A208B5">
            <w:pPr>
              <w:cnfStyle w:val="100000000000" w:firstRow="1" w:lastRow="0" w:firstColumn="0" w:lastColumn="0" w:oddVBand="0" w:evenVBand="0" w:oddHBand="0" w:evenHBand="0" w:firstRowFirstColumn="0" w:firstRowLastColumn="0" w:lastRowFirstColumn="0" w:lastRowLastColumn="0"/>
            </w:pPr>
            <w:r w:rsidRPr="003D2A52">
              <w:rPr>
                <w:i/>
                <w:iCs/>
                <w:sz w:val="18"/>
                <w:szCs w:val="18"/>
              </w:rPr>
              <w:t>(hyperlink to the post)</w:t>
            </w:r>
          </w:p>
        </w:tc>
        <w:tc>
          <w:tcPr>
            <w:tcW w:w="1000" w:type="pct"/>
          </w:tcPr>
          <w:p w14:paraId="5396DAB6" w14:textId="77777777" w:rsidR="00A208B5" w:rsidRDefault="00A208B5" w:rsidP="00A208B5">
            <w:pPr>
              <w:cnfStyle w:val="100000000000" w:firstRow="1" w:lastRow="0" w:firstColumn="0" w:lastColumn="0" w:oddVBand="0" w:evenVBand="0" w:oddHBand="0" w:evenHBand="0" w:firstRowFirstColumn="0" w:firstRowLastColumn="0" w:lastRowFirstColumn="0" w:lastRowLastColumn="0"/>
            </w:pPr>
            <w:r w:rsidRPr="003D2A52">
              <w:t>City of Job</w:t>
            </w:r>
          </w:p>
        </w:tc>
        <w:tc>
          <w:tcPr>
            <w:tcW w:w="1000" w:type="pct"/>
          </w:tcPr>
          <w:p w14:paraId="5D514A3D" w14:textId="77777777" w:rsidR="00A208B5" w:rsidRPr="00A208B5" w:rsidRDefault="00A208B5" w:rsidP="00A208B5">
            <w:pPr>
              <w:cnfStyle w:val="100000000000" w:firstRow="1" w:lastRow="0" w:firstColumn="0" w:lastColumn="0" w:oddVBand="0" w:evenVBand="0" w:oddHBand="0" w:evenHBand="0" w:firstRowFirstColumn="0" w:firstRowLastColumn="0" w:lastRowFirstColumn="0" w:lastRowLastColumn="0"/>
            </w:pPr>
            <w:r w:rsidRPr="003D2A52">
              <w:t>Booth Rep Name(s), Titl</w:t>
            </w:r>
            <w:r>
              <w:rPr>
                <w:b w:val="0"/>
                <w:bCs w:val="0"/>
              </w:rPr>
              <w:t xml:space="preserve">e, </w:t>
            </w:r>
            <w:r w:rsidRPr="003D2A52">
              <w:t>E-mail address</w:t>
            </w:r>
          </w:p>
        </w:tc>
        <w:tc>
          <w:tcPr>
            <w:tcW w:w="1000" w:type="pct"/>
          </w:tcPr>
          <w:p w14:paraId="1299E300" w14:textId="77777777" w:rsidR="00A208B5" w:rsidRDefault="00A208B5" w:rsidP="00A208B5">
            <w:pPr>
              <w:cnfStyle w:val="100000000000" w:firstRow="1" w:lastRow="0" w:firstColumn="0" w:lastColumn="0" w:oddVBand="0" w:evenVBand="0" w:oddHBand="0" w:evenHBand="0" w:firstRowFirstColumn="0" w:firstRowLastColumn="0" w:lastRowFirstColumn="0" w:lastRowLastColumn="0"/>
            </w:pPr>
            <w:r w:rsidRPr="003D2A52">
              <w:t>Time of Visit at the Event</w:t>
            </w:r>
          </w:p>
        </w:tc>
      </w:tr>
      <w:tr w:rsidR="00A208B5" w14:paraId="24548C57" w14:textId="77777777" w:rsidTr="00A20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6605F880" w14:textId="77777777" w:rsidR="00A208B5" w:rsidRDefault="00A208B5" w:rsidP="00A208B5">
            <w:r w:rsidRPr="003D2A52">
              <w:t xml:space="preserve">Microsoft / Xbox </w:t>
            </w:r>
          </w:p>
        </w:tc>
        <w:tc>
          <w:tcPr>
            <w:tcW w:w="1000" w:type="pct"/>
          </w:tcPr>
          <w:p w14:paraId="0E1B23B7" w14:textId="77777777" w:rsidR="00A208B5" w:rsidRDefault="00A208B5" w:rsidP="00A208B5">
            <w:pPr>
              <w:cnfStyle w:val="000000100000" w:firstRow="0" w:lastRow="0" w:firstColumn="0" w:lastColumn="0" w:oddVBand="0" w:evenVBand="0" w:oddHBand="1" w:evenHBand="0" w:firstRowFirstColumn="0" w:firstRowLastColumn="0" w:lastRowFirstColumn="0" w:lastRowLastColumn="0"/>
            </w:pPr>
            <w:r w:rsidRPr="003D2A52">
              <w:t>Program Manager #</w:t>
            </w:r>
          </w:p>
        </w:tc>
        <w:tc>
          <w:tcPr>
            <w:tcW w:w="1000" w:type="pct"/>
          </w:tcPr>
          <w:p w14:paraId="4235D575" w14:textId="77777777" w:rsidR="00A208B5" w:rsidRDefault="00A208B5" w:rsidP="00A208B5">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264AC944" w14:textId="77777777" w:rsidR="00A208B5" w:rsidRPr="003D2A52" w:rsidRDefault="00A208B5" w:rsidP="00A208B5">
            <w:pPr>
              <w:cnfStyle w:val="000000100000" w:firstRow="0" w:lastRow="0" w:firstColumn="0" w:lastColumn="0" w:oddVBand="0" w:evenVBand="0" w:oddHBand="1" w:evenHBand="0" w:firstRowFirstColumn="0" w:firstRowLastColumn="0" w:lastRowFirstColumn="0" w:lastRowLastColumn="0"/>
            </w:pPr>
            <w:r w:rsidRPr="003D2A52">
              <w:t>John Smith/Sr. Recruiter</w:t>
            </w:r>
          </w:p>
          <w:p w14:paraId="1E17EE6D" w14:textId="77777777" w:rsidR="00A208B5" w:rsidRDefault="00A208B5" w:rsidP="00A208B5">
            <w:pPr>
              <w:cnfStyle w:val="000000100000" w:firstRow="0" w:lastRow="0" w:firstColumn="0" w:lastColumn="0" w:oddVBand="0" w:evenVBand="0" w:oddHBand="1" w:evenHBand="0" w:firstRowFirstColumn="0" w:firstRowLastColumn="0" w:lastRowFirstColumn="0" w:lastRowLastColumn="0"/>
            </w:pPr>
            <w:hyperlink r:id="rId8" w:history="1">
              <w:r w:rsidRPr="003D2A52">
                <w:rPr>
                  <w:rStyle w:val="Hyperlink"/>
                </w:rPr>
                <w:t>JSmith@msft.com</w:t>
              </w:r>
            </w:hyperlink>
          </w:p>
        </w:tc>
        <w:tc>
          <w:tcPr>
            <w:tcW w:w="1000" w:type="pct"/>
          </w:tcPr>
          <w:p w14:paraId="17229255" w14:textId="77777777" w:rsidR="00A208B5" w:rsidRDefault="00A208B5" w:rsidP="00A208B5">
            <w:pPr>
              <w:cnfStyle w:val="000000100000" w:firstRow="0" w:lastRow="0" w:firstColumn="0" w:lastColumn="0" w:oddVBand="0" w:evenVBand="0" w:oddHBand="1" w:evenHBand="0" w:firstRowFirstColumn="0" w:firstRowLastColumn="0" w:lastRowFirstColumn="0" w:lastRowLastColumn="0"/>
            </w:pPr>
            <w:r w:rsidRPr="003D2A52">
              <w:t xml:space="preserve">1:00 </w:t>
            </w:r>
            <w:r w:rsidRPr="003D2A52">
              <w:rPr>
                <w:rFonts w:ascii="Arial" w:hAnsi="Arial" w:cs="Arial"/>
              </w:rPr>
              <w:t>–</w:t>
            </w:r>
            <w:r w:rsidRPr="003D2A52">
              <w:t xml:space="preserve"> 2:00pm P</w:t>
            </w:r>
            <w:r>
              <w:t>DT</w:t>
            </w:r>
          </w:p>
        </w:tc>
      </w:tr>
      <w:tr w:rsidR="00A208B5" w14:paraId="05D82929" w14:textId="77777777" w:rsidTr="00A208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5A98A7B1" w14:textId="77777777" w:rsidR="00A208B5" w:rsidRDefault="00A208B5" w:rsidP="00A208B5">
            <w:r w:rsidRPr="003D2A52">
              <w:t>Microsoft / OEM</w:t>
            </w:r>
          </w:p>
        </w:tc>
        <w:tc>
          <w:tcPr>
            <w:tcW w:w="1000" w:type="pct"/>
          </w:tcPr>
          <w:p w14:paraId="2D661315" w14:textId="77777777" w:rsidR="00A208B5" w:rsidRDefault="00A208B5" w:rsidP="00A208B5">
            <w:pPr>
              <w:cnfStyle w:val="000000010000" w:firstRow="0" w:lastRow="0" w:firstColumn="0" w:lastColumn="0" w:oddVBand="0" w:evenVBand="0" w:oddHBand="0" w:evenHBand="1" w:firstRowFirstColumn="0" w:firstRowLastColumn="0" w:lastRowFirstColumn="0" w:lastRowLastColumn="0"/>
            </w:pPr>
            <w:r w:rsidRPr="003D2A52">
              <w:t>Asst. Program Manager #</w:t>
            </w:r>
          </w:p>
        </w:tc>
        <w:tc>
          <w:tcPr>
            <w:tcW w:w="1000" w:type="pct"/>
          </w:tcPr>
          <w:p w14:paraId="3FF6E80B" w14:textId="77777777" w:rsidR="00A208B5" w:rsidRDefault="00A208B5" w:rsidP="00A208B5">
            <w:pPr>
              <w:cnfStyle w:val="000000010000" w:firstRow="0" w:lastRow="0" w:firstColumn="0" w:lastColumn="0" w:oddVBand="0" w:evenVBand="0" w:oddHBand="0" w:evenHBand="1" w:firstRowFirstColumn="0" w:firstRowLastColumn="0" w:lastRowFirstColumn="0" w:lastRowLastColumn="0"/>
            </w:pPr>
            <w:r w:rsidRPr="003D2A52">
              <w:t>Redmond, WA</w:t>
            </w:r>
          </w:p>
        </w:tc>
        <w:tc>
          <w:tcPr>
            <w:tcW w:w="1000" w:type="pct"/>
          </w:tcPr>
          <w:p w14:paraId="7E30B88C" w14:textId="77777777" w:rsidR="00A208B5" w:rsidRPr="003D2A52" w:rsidRDefault="00A208B5" w:rsidP="00A208B5">
            <w:pPr>
              <w:cnfStyle w:val="000000010000" w:firstRow="0" w:lastRow="0" w:firstColumn="0" w:lastColumn="0" w:oddVBand="0" w:evenVBand="0" w:oddHBand="0" w:evenHBand="1" w:firstRowFirstColumn="0" w:firstRowLastColumn="0" w:lastRowFirstColumn="0" w:lastRowLastColumn="0"/>
            </w:pPr>
            <w:r w:rsidRPr="003D2A52">
              <w:t>Sally Jones/Recruiter</w:t>
            </w:r>
          </w:p>
          <w:p w14:paraId="2E24C8CC" w14:textId="77777777" w:rsidR="00A208B5" w:rsidRDefault="00A208B5" w:rsidP="00A208B5">
            <w:pPr>
              <w:cnfStyle w:val="000000010000" w:firstRow="0" w:lastRow="0" w:firstColumn="0" w:lastColumn="0" w:oddVBand="0" w:evenVBand="0" w:oddHBand="0" w:evenHBand="1" w:firstRowFirstColumn="0" w:firstRowLastColumn="0" w:lastRowFirstColumn="0" w:lastRowLastColumn="0"/>
            </w:pPr>
            <w:hyperlink r:id="rId9" w:history="1">
              <w:r w:rsidRPr="003D2A52">
                <w:rPr>
                  <w:rStyle w:val="Hyperlink"/>
                </w:rPr>
                <w:t>SJones@msft.com</w:t>
              </w:r>
            </w:hyperlink>
          </w:p>
        </w:tc>
        <w:tc>
          <w:tcPr>
            <w:tcW w:w="1000" w:type="pct"/>
          </w:tcPr>
          <w:p w14:paraId="5438105A" w14:textId="77777777" w:rsidR="00A208B5" w:rsidRDefault="00A208B5" w:rsidP="00A208B5">
            <w:pPr>
              <w:cnfStyle w:val="000000010000" w:firstRow="0" w:lastRow="0" w:firstColumn="0" w:lastColumn="0" w:oddVBand="0" w:evenVBand="0" w:oddHBand="0" w:evenHBand="1" w:firstRowFirstColumn="0" w:firstRowLastColumn="0" w:lastRowFirstColumn="0" w:lastRowLastColumn="0"/>
            </w:pPr>
            <w:r>
              <w:rPr>
                <w:rFonts w:ascii="Arial" w:hAnsi="Arial" w:cs="Arial"/>
              </w:rPr>
              <w:t>“</w:t>
            </w:r>
            <w:r>
              <w:t xml:space="preserve"> </w:t>
            </w:r>
            <w:r>
              <w:rPr>
                <w:rFonts w:ascii="Arial" w:hAnsi="Arial" w:cs="Arial"/>
              </w:rPr>
              <w:t>“</w:t>
            </w:r>
          </w:p>
        </w:tc>
      </w:tr>
      <w:tr w:rsidR="00A208B5" w14:paraId="65B6B932" w14:textId="77777777" w:rsidTr="00A20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50AFC2EA" w14:textId="77777777" w:rsidR="00A208B5" w:rsidRDefault="00A208B5" w:rsidP="00A208B5">
            <w:r w:rsidRPr="003D2A52">
              <w:t>Microsoft / Azure</w:t>
            </w:r>
          </w:p>
        </w:tc>
        <w:tc>
          <w:tcPr>
            <w:tcW w:w="1000" w:type="pct"/>
          </w:tcPr>
          <w:p w14:paraId="01D56D9E" w14:textId="77777777" w:rsidR="00A208B5" w:rsidRDefault="00A208B5" w:rsidP="00A208B5">
            <w:pPr>
              <w:cnfStyle w:val="000000100000" w:firstRow="0" w:lastRow="0" w:firstColumn="0" w:lastColumn="0" w:oddVBand="0" w:evenVBand="0" w:oddHBand="1" w:evenHBand="0" w:firstRowFirstColumn="0" w:firstRowLastColumn="0" w:lastRowFirstColumn="0" w:lastRowLastColumn="0"/>
            </w:pPr>
            <w:r w:rsidRPr="003D2A52">
              <w:t>Project Manager #</w:t>
            </w:r>
          </w:p>
        </w:tc>
        <w:tc>
          <w:tcPr>
            <w:tcW w:w="1000" w:type="pct"/>
          </w:tcPr>
          <w:p w14:paraId="73DAFB5F" w14:textId="77777777" w:rsidR="00A208B5" w:rsidRDefault="00A208B5" w:rsidP="00A208B5">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32EA5577" w14:textId="77777777" w:rsidR="00A208B5" w:rsidRDefault="00A208B5" w:rsidP="00A208B5">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c>
          <w:tcPr>
            <w:tcW w:w="1000" w:type="pct"/>
          </w:tcPr>
          <w:p w14:paraId="62DD7AA3" w14:textId="77777777" w:rsidR="00A208B5" w:rsidRDefault="00A208B5" w:rsidP="00A208B5">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r>
    </w:tbl>
    <w:p w14:paraId="4D8E3B5F" w14:textId="77777777" w:rsidR="00A208B5" w:rsidRDefault="00A208B5"/>
    <w:p w14:paraId="0D93BA54" w14:textId="77777777" w:rsidR="00A208B5" w:rsidRDefault="00A208B5"/>
    <w:p w14:paraId="44A381F6" w14:textId="77777777" w:rsidR="00A208B5" w:rsidRDefault="00A208B5" w:rsidP="00A208B5">
      <w:pPr>
        <w:pStyle w:val="Heading2"/>
      </w:pPr>
    </w:p>
    <w:p w14:paraId="3644CE6D" w14:textId="77777777" w:rsidR="00A208B5" w:rsidRDefault="00A208B5" w:rsidP="00A208B5">
      <w:pPr>
        <w:pStyle w:val="Heading2"/>
      </w:pPr>
    </w:p>
    <w:p w14:paraId="650F5CDF" w14:textId="77777777" w:rsidR="00A208B5" w:rsidRDefault="00A208B5" w:rsidP="00A208B5">
      <w:pPr>
        <w:pStyle w:val="Heading2"/>
      </w:pPr>
    </w:p>
    <w:p w14:paraId="328FED80" w14:textId="77777777" w:rsidR="00A208B5" w:rsidRDefault="00A208B5" w:rsidP="00A208B5">
      <w:pPr>
        <w:pStyle w:val="Heading2"/>
      </w:pPr>
    </w:p>
    <w:p w14:paraId="7B2C8336" w14:textId="77777777" w:rsidR="00A208B5" w:rsidRDefault="00A208B5" w:rsidP="00A208B5">
      <w:pPr>
        <w:pStyle w:val="Heading2"/>
      </w:pPr>
    </w:p>
    <w:p w14:paraId="3494AD48" w14:textId="77777777" w:rsidR="00A208B5" w:rsidRDefault="00A208B5" w:rsidP="00A208B5">
      <w:pPr>
        <w:pStyle w:val="Heading2"/>
      </w:pPr>
    </w:p>
    <w:p w14:paraId="14A1B8D3" w14:textId="77777777" w:rsidR="00A208B5" w:rsidRDefault="00A208B5" w:rsidP="00A208B5">
      <w:pPr>
        <w:pStyle w:val="Heading2"/>
      </w:pPr>
    </w:p>
    <w:p w14:paraId="2711D42F" w14:textId="2ED3F66E" w:rsidR="00A208B5" w:rsidRDefault="00A208B5" w:rsidP="00A208B5">
      <w:pPr>
        <w:pStyle w:val="Heading2"/>
      </w:pPr>
      <w:r>
        <w:t>Conversations:</w:t>
      </w:r>
    </w:p>
    <w:tbl>
      <w:tblPr>
        <w:tblStyle w:val="TableGrid"/>
        <w:tblW w:w="9988" w:type="dxa"/>
        <w:tblInd w:w="-858" w:type="dxa"/>
        <w:tblLook w:val="04A0" w:firstRow="1" w:lastRow="0" w:firstColumn="1" w:lastColumn="0" w:noHBand="0" w:noVBand="1"/>
        <w:tblCaption w:val="Table"/>
        <w:tblDescription w:val="Table"/>
      </w:tblPr>
      <w:tblGrid>
        <w:gridCol w:w="9988"/>
      </w:tblGrid>
      <w:tr w:rsidR="00A208B5" w:rsidRPr="003D2A52" w14:paraId="1C2F269E" w14:textId="77777777" w:rsidTr="00A208B5">
        <w:tc>
          <w:tcPr>
            <w:tcW w:w="9988" w:type="dxa"/>
            <w:shd w:val="clear" w:color="auto" w:fill="FFFFFF" w:themeFill="background1"/>
          </w:tcPr>
          <w:p w14:paraId="6248C15E" w14:textId="77777777" w:rsidR="00A208B5" w:rsidRPr="003D2A52" w:rsidRDefault="00A208B5" w:rsidP="003D2A52">
            <w:pPr>
              <w:rPr>
                <w:color w:val="auto"/>
                <w:sz w:val="22"/>
              </w:rPr>
            </w:pPr>
            <w:r w:rsidRPr="003D2A52">
              <w:rPr>
                <w:color w:val="auto"/>
                <w:sz w:val="22"/>
              </w:rPr>
              <w:t xml:space="preserve">Introduced myself to John Smith and shared the top 2 positions I would like to apply to. He said I should apply online then send him an e-mail so he can forward my credentials to the right recruiter. Got his e-mail. </w:t>
            </w:r>
          </w:p>
        </w:tc>
      </w:tr>
      <w:tr w:rsidR="00A208B5" w:rsidRPr="003D2A52" w14:paraId="1DB849E4" w14:textId="77777777" w:rsidTr="00A208B5">
        <w:tc>
          <w:tcPr>
            <w:tcW w:w="9988" w:type="dxa"/>
            <w:shd w:val="clear" w:color="auto" w:fill="FFFFFF" w:themeFill="background1"/>
          </w:tcPr>
          <w:p w14:paraId="2730FF21" w14:textId="77777777" w:rsidR="00A208B5" w:rsidRPr="003D2A52" w:rsidRDefault="00A208B5" w:rsidP="003D2A52">
            <w:pPr>
              <w:rPr>
                <w:color w:val="auto"/>
                <w:sz w:val="22"/>
              </w:rPr>
            </w:pPr>
            <w:r w:rsidRPr="003D2A52">
              <w:rPr>
                <w:color w:val="auto"/>
                <w:sz w:val="22"/>
              </w:rPr>
              <w:t xml:space="preserve">I listened to group conversations and learned that their recruiter team is very busy, so I need to be patient. </w:t>
            </w:r>
          </w:p>
        </w:tc>
      </w:tr>
      <w:tr w:rsidR="00A208B5" w:rsidRPr="003D2A52" w14:paraId="702291C6" w14:textId="77777777" w:rsidTr="00A208B5">
        <w:tc>
          <w:tcPr>
            <w:tcW w:w="9988" w:type="dxa"/>
            <w:shd w:val="clear" w:color="auto" w:fill="FFFFFF" w:themeFill="background1"/>
          </w:tcPr>
          <w:p w14:paraId="4C08293B" w14:textId="77777777" w:rsidR="00A208B5" w:rsidRPr="003D2A52" w:rsidRDefault="00A208B5" w:rsidP="003D2A52">
            <w:pPr>
              <w:rPr>
                <w:color w:val="auto"/>
                <w:sz w:val="22"/>
              </w:rPr>
            </w:pPr>
            <w:r w:rsidRPr="003D2A52">
              <w:rPr>
                <w:color w:val="auto"/>
                <w:sz w:val="22"/>
              </w:rPr>
              <w:t>They have a Military Affairs website that will have more information for me.</w:t>
            </w:r>
          </w:p>
        </w:tc>
      </w:tr>
      <w:tr w:rsidR="00A208B5" w:rsidRPr="003D2A52" w14:paraId="6A15CE9E" w14:textId="77777777" w:rsidTr="00A208B5">
        <w:tc>
          <w:tcPr>
            <w:tcW w:w="9988" w:type="dxa"/>
            <w:shd w:val="clear" w:color="auto" w:fill="FFFFFF" w:themeFill="background1"/>
          </w:tcPr>
          <w:p w14:paraId="0DA7668C" w14:textId="77DFBA59" w:rsidR="00A208B5" w:rsidRPr="003D2A52" w:rsidRDefault="00A208B5" w:rsidP="003D2A52">
            <w:pPr>
              <w:rPr>
                <w:color w:val="auto"/>
                <w:sz w:val="22"/>
              </w:rPr>
            </w:pPr>
            <w:r w:rsidRPr="00A208B5">
              <w:rPr>
                <w:color w:val="auto"/>
                <w:sz w:val="22"/>
              </w:rPr>
              <w:t>Sample</w:t>
            </w:r>
          </w:p>
        </w:tc>
      </w:tr>
      <w:tr w:rsidR="00A208B5" w:rsidRPr="003D2A52" w14:paraId="4B5B8AC1" w14:textId="77777777" w:rsidTr="00A208B5">
        <w:tc>
          <w:tcPr>
            <w:tcW w:w="9988" w:type="dxa"/>
            <w:shd w:val="clear" w:color="auto" w:fill="FFFFFF" w:themeFill="background1"/>
          </w:tcPr>
          <w:p w14:paraId="7A37D7B7" w14:textId="6D7D20FF" w:rsidR="00A208B5" w:rsidRPr="003D2A52" w:rsidRDefault="00A208B5" w:rsidP="003D2A52">
            <w:pPr>
              <w:rPr>
                <w:color w:val="auto"/>
                <w:sz w:val="22"/>
              </w:rPr>
            </w:pPr>
            <w:r w:rsidRPr="00A208B5">
              <w:rPr>
                <w:color w:val="auto"/>
                <w:sz w:val="22"/>
              </w:rPr>
              <w:t>Sample</w:t>
            </w:r>
          </w:p>
        </w:tc>
      </w:tr>
    </w:tbl>
    <w:p w14:paraId="13C95BD0" w14:textId="77777777" w:rsidR="00A208B5" w:rsidRDefault="00A208B5" w:rsidP="00A208B5">
      <w:pPr>
        <w:pStyle w:val="Heading2"/>
      </w:pPr>
    </w:p>
    <w:p w14:paraId="238C8285" w14:textId="46C878A6" w:rsidR="00A208B5" w:rsidRDefault="00A208B5" w:rsidP="00A208B5">
      <w:pPr>
        <w:pStyle w:val="Heading2"/>
      </w:pPr>
      <w:r>
        <w:t>My Follow Up:</w:t>
      </w:r>
    </w:p>
    <w:tbl>
      <w:tblPr>
        <w:tblStyle w:val="ListTable4"/>
        <w:tblW w:w="9988" w:type="dxa"/>
        <w:tblInd w:w="-848" w:type="dxa"/>
        <w:tblLook w:val="04A0" w:firstRow="1" w:lastRow="0" w:firstColumn="1" w:lastColumn="0" w:noHBand="0" w:noVBand="1"/>
        <w:tblCaption w:val="Table"/>
        <w:tblDescription w:val="Table"/>
      </w:tblPr>
      <w:tblGrid>
        <w:gridCol w:w="4376"/>
        <w:gridCol w:w="3115"/>
        <w:gridCol w:w="2497"/>
      </w:tblGrid>
      <w:tr w:rsidR="00A208B5" w:rsidRPr="003D2A52" w14:paraId="50CE8F31" w14:textId="77777777" w:rsidTr="001B5E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190FCD2F" w14:textId="77777777" w:rsidR="00A208B5" w:rsidRPr="003D2A52" w:rsidRDefault="00A208B5" w:rsidP="001B5E63">
            <w:r w:rsidRPr="003D2A52">
              <w:t>My Action</w:t>
            </w:r>
          </w:p>
        </w:tc>
        <w:tc>
          <w:tcPr>
            <w:tcW w:w="3115" w:type="dxa"/>
          </w:tcPr>
          <w:p w14:paraId="0E3F3EAC" w14:textId="77777777" w:rsidR="00A208B5" w:rsidRPr="003D2A52" w:rsidRDefault="00A208B5" w:rsidP="001B5E63">
            <w:pPr>
              <w:cnfStyle w:val="100000000000" w:firstRow="1" w:lastRow="0" w:firstColumn="0" w:lastColumn="0" w:oddVBand="0" w:evenVBand="0" w:oddHBand="0" w:evenHBand="0" w:firstRowFirstColumn="0" w:firstRowLastColumn="0" w:lastRowFirstColumn="0" w:lastRowLastColumn="0"/>
            </w:pPr>
            <w:r w:rsidRPr="003D2A52">
              <w:t>My Deadline/ Put in my Calendar</w:t>
            </w:r>
          </w:p>
        </w:tc>
        <w:tc>
          <w:tcPr>
            <w:tcW w:w="2497" w:type="dxa"/>
          </w:tcPr>
          <w:p w14:paraId="2B54019C" w14:textId="77777777" w:rsidR="00A208B5" w:rsidRPr="003D2A52" w:rsidRDefault="00A208B5" w:rsidP="001B5E63">
            <w:pPr>
              <w:cnfStyle w:val="100000000000" w:firstRow="1" w:lastRow="0" w:firstColumn="0" w:lastColumn="0" w:oddVBand="0" w:evenVBand="0" w:oddHBand="0" w:evenHBand="0" w:firstRowFirstColumn="0" w:firstRowLastColumn="0" w:lastRowFirstColumn="0" w:lastRowLastColumn="0"/>
            </w:pPr>
            <w:r w:rsidRPr="003D2A52">
              <w:t xml:space="preserve">7 Days Later </w:t>
            </w:r>
            <w:r w:rsidRPr="003D2A52">
              <w:rPr>
                <w:rFonts w:ascii="Arial" w:hAnsi="Arial" w:cs="Arial"/>
              </w:rPr>
              <w:t>–</w:t>
            </w:r>
            <w:r w:rsidRPr="003D2A52">
              <w:t xml:space="preserve"> Follow Up Date</w:t>
            </w:r>
          </w:p>
        </w:tc>
      </w:tr>
      <w:tr w:rsidR="00A208B5" w:rsidRPr="003D2A52" w14:paraId="3D956AAB" w14:textId="77777777" w:rsidTr="001B5E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171A4FDE" w14:textId="1909842A" w:rsidR="00A208B5" w:rsidRPr="003D2A52" w:rsidRDefault="00A208B5" w:rsidP="003D2A52">
            <w:r w:rsidRPr="003D2A52">
              <w:sym w:font="Wingdings" w:char="F0FE"/>
            </w:r>
            <w:r>
              <w:t xml:space="preserve"> </w:t>
            </w:r>
            <w:r w:rsidRPr="003D2A52">
              <w:t>Connect with rep(s) on LinkedIn</w:t>
            </w:r>
          </w:p>
        </w:tc>
        <w:tc>
          <w:tcPr>
            <w:tcW w:w="3115" w:type="dxa"/>
          </w:tcPr>
          <w:p w14:paraId="6776C2A6" w14:textId="77777777" w:rsidR="00A208B5" w:rsidRPr="003D2A52" w:rsidRDefault="00A208B5" w:rsidP="003D2A52">
            <w:pPr>
              <w:cnfStyle w:val="000000100000" w:firstRow="0" w:lastRow="0" w:firstColumn="0" w:lastColumn="0" w:oddVBand="0" w:evenVBand="0" w:oddHBand="1" w:evenHBand="0" w:firstRowFirstColumn="0" w:firstRowLastColumn="0" w:lastRowFirstColumn="0" w:lastRowLastColumn="0"/>
            </w:pPr>
            <w:r w:rsidRPr="003D2A52">
              <w:t>Monday, 5/4</w:t>
            </w:r>
          </w:p>
        </w:tc>
        <w:tc>
          <w:tcPr>
            <w:tcW w:w="2497" w:type="dxa"/>
          </w:tcPr>
          <w:p w14:paraId="521653B0" w14:textId="77777777" w:rsidR="00A208B5" w:rsidRPr="003D2A52" w:rsidRDefault="00A208B5" w:rsidP="003D2A52">
            <w:pPr>
              <w:cnfStyle w:val="000000100000" w:firstRow="0" w:lastRow="0" w:firstColumn="0" w:lastColumn="0" w:oddVBand="0" w:evenVBand="0" w:oddHBand="1" w:evenHBand="0" w:firstRowFirstColumn="0" w:firstRowLastColumn="0" w:lastRowFirstColumn="0" w:lastRowLastColumn="0"/>
            </w:pPr>
            <w:r w:rsidRPr="003D2A52">
              <w:t>Monday, 5/11</w:t>
            </w:r>
          </w:p>
        </w:tc>
      </w:tr>
      <w:tr w:rsidR="00A208B5" w:rsidRPr="003D2A52" w14:paraId="36B530E3" w14:textId="77777777" w:rsidTr="001B5E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6C580DAF" w14:textId="258108DE" w:rsidR="00A208B5" w:rsidRPr="003D2A52" w:rsidRDefault="00A208B5" w:rsidP="003D2A52">
            <w:r w:rsidRPr="003D2A52">
              <w:sym w:font="Wingdings" w:char="F072"/>
            </w:r>
            <w:r>
              <w:t xml:space="preserve"> </w:t>
            </w:r>
            <w:r w:rsidRPr="003D2A52">
              <w:t>Send a thank-you e-mail with the job postings, my resume, and cover letter.</w:t>
            </w:r>
          </w:p>
        </w:tc>
        <w:tc>
          <w:tcPr>
            <w:tcW w:w="3115" w:type="dxa"/>
          </w:tcPr>
          <w:p w14:paraId="0911F241" w14:textId="4D2B7921" w:rsidR="00A208B5" w:rsidRPr="003D2A52" w:rsidRDefault="00A208B5" w:rsidP="003D2A52">
            <w:pPr>
              <w:cnfStyle w:val="000000010000" w:firstRow="0" w:lastRow="0" w:firstColumn="0" w:lastColumn="0" w:oddVBand="0" w:evenVBand="0" w:oddHBand="0" w:evenHBand="1" w:firstRowFirstColumn="0" w:firstRowLastColumn="0" w:lastRowFirstColumn="0" w:lastRowLastColumn="0"/>
            </w:pPr>
            <w:r>
              <w:t>Sample</w:t>
            </w:r>
          </w:p>
        </w:tc>
        <w:tc>
          <w:tcPr>
            <w:tcW w:w="2497" w:type="dxa"/>
          </w:tcPr>
          <w:p w14:paraId="10876EE0" w14:textId="092B6E7D" w:rsidR="00A208B5" w:rsidRPr="003D2A52" w:rsidRDefault="00A208B5" w:rsidP="003D2A52">
            <w:pPr>
              <w:cnfStyle w:val="000000010000" w:firstRow="0" w:lastRow="0" w:firstColumn="0" w:lastColumn="0" w:oddVBand="0" w:evenVBand="0" w:oddHBand="0" w:evenHBand="1" w:firstRowFirstColumn="0" w:firstRowLastColumn="0" w:lastRowFirstColumn="0" w:lastRowLastColumn="0"/>
            </w:pPr>
            <w:r>
              <w:t>Sample</w:t>
            </w:r>
          </w:p>
        </w:tc>
      </w:tr>
      <w:tr w:rsidR="001B5E63" w:rsidRPr="003D2A52" w14:paraId="7F19D722" w14:textId="77777777" w:rsidTr="001B5E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4E6BBA58" w14:textId="3ACC417A" w:rsidR="001B5E63" w:rsidRPr="003D2A52" w:rsidRDefault="001B5E63" w:rsidP="001B5E63">
            <w:r>
              <w:t>Sample</w:t>
            </w:r>
          </w:p>
        </w:tc>
        <w:tc>
          <w:tcPr>
            <w:tcW w:w="3115" w:type="dxa"/>
          </w:tcPr>
          <w:p w14:paraId="15D89EBC" w14:textId="32F994DC" w:rsidR="001B5E63" w:rsidRDefault="001B5E63" w:rsidP="001B5E63">
            <w:pPr>
              <w:cnfStyle w:val="000000100000" w:firstRow="0" w:lastRow="0" w:firstColumn="0" w:lastColumn="0" w:oddVBand="0" w:evenVBand="0" w:oddHBand="1" w:evenHBand="0" w:firstRowFirstColumn="0" w:firstRowLastColumn="0" w:lastRowFirstColumn="0" w:lastRowLastColumn="0"/>
            </w:pPr>
            <w:r>
              <w:t>Sample</w:t>
            </w:r>
          </w:p>
        </w:tc>
        <w:tc>
          <w:tcPr>
            <w:tcW w:w="2497" w:type="dxa"/>
          </w:tcPr>
          <w:p w14:paraId="324E40D4" w14:textId="10D8A573" w:rsidR="001B5E63" w:rsidRDefault="001B5E63" w:rsidP="001B5E63">
            <w:pPr>
              <w:cnfStyle w:val="000000100000" w:firstRow="0" w:lastRow="0" w:firstColumn="0" w:lastColumn="0" w:oddVBand="0" w:evenVBand="0" w:oddHBand="1" w:evenHBand="0" w:firstRowFirstColumn="0" w:firstRowLastColumn="0" w:lastRowFirstColumn="0" w:lastRowLastColumn="0"/>
            </w:pPr>
            <w:r>
              <w:t>Sample</w:t>
            </w:r>
          </w:p>
        </w:tc>
      </w:tr>
    </w:tbl>
    <w:p w14:paraId="678EF235" w14:textId="77777777" w:rsidR="001B5E63" w:rsidRDefault="001B5E63"/>
    <w:p w14:paraId="0CC07FEB" w14:textId="0EF4214A" w:rsidR="00BA1BA6" w:rsidRDefault="00BA1BA6"/>
    <w:p w14:paraId="04944715" w14:textId="0FB5F185" w:rsidR="001B5E63" w:rsidRPr="003D2A52" w:rsidRDefault="001B5E63" w:rsidP="001B5E63">
      <w:pPr>
        <w:pStyle w:val="Heading1"/>
        <w:rPr>
          <w:lang w:bidi="en-US"/>
        </w:rPr>
      </w:pPr>
      <w:r>
        <w:lastRenderedPageBreak/>
        <w:t>Company #</w:t>
      </w:r>
      <w:r>
        <w:t>2</w:t>
      </w:r>
    </w:p>
    <w:p w14:paraId="4777A8AD" w14:textId="77777777" w:rsidR="001B5E63" w:rsidRDefault="001B5E63" w:rsidP="001B5E63"/>
    <w:p w14:paraId="548EC997" w14:textId="77777777" w:rsidR="001B5E63" w:rsidRDefault="001B5E63" w:rsidP="001B5E63"/>
    <w:tbl>
      <w:tblPr>
        <w:tblStyle w:val="ListTable4"/>
        <w:tblpPr w:leftFromText="180" w:rightFromText="180" w:vertAnchor="page" w:horzAnchor="page" w:tblpX="708" w:tblpY="3031"/>
        <w:tblW w:w="5000" w:type="pct"/>
        <w:tblLook w:val="04A0" w:firstRow="1" w:lastRow="0" w:firstColumn="1" w:lastColumn="0" w:noHBand="0" w:noVBand="1"/>
      </w:tblPr>
      <w:tblGrid>
        <w:gridCol w:w="1986"/>
        <w:gridCol w:w="1985"/>
        <w:gridCol w:w="1985"/>
        <w:gridCol w:w="1985"/>
        <w:gridCol w:w="1985"/>
      </w:tblGrid>
      <w:tr w:rsidR="001B5E63" w14:paraId="4146651C"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04D89068" w14:textId="77777777" w:rsidR="001B5E63" w:rsidRDefault="001B5E63" w:rsidP="00823E17">
            <w:r w:rsidRPr="003D2A52">
              <w:t>Company Name/Division</w:t>
            </w:r>
          </w:p>
        </w:tc>
        <w:tc>
          <w:tcPr>
            <w:tcW w:w="1000" w:type="pct"/>
          </w:tcPr>
          <w:p w14:paraId="0328A480"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Jobs I Want</w:t>
            </w:r>
          </w:p>
          <w:p w14:paraId="493B7740"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Titles/#</w:t>
            </w:r>
          </w:p>
          <w:p w14:paraId="095AA74D"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rPr>
                <w:i/>
                <w:iCs/>
                <w:sz w:val="18"/>
                <w:szCs w:val="18"/>
              </w:rPr>
              <w:t>(hyperlink to the post)</w:t>
            </w:r>
          </w:p>
        </w:tc>
        <w:tc>
          <w:tcPr>
            <w:tcW w:w="1000" w:type="pct"/>
          </w:tcPr>
          <w:p w14:paraId="75D0DF4E"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City of Job</w:t>
            </w:r>
          </w:p>
        </w:tc>
        <w:tc>
          <w:tcPr>
            <w:tcW w:w="1000" w:type="pct"/>
          </w:tcPr>
          <w:p w14:paraId="6913A53A" w14:textId="77777777" w:rsidR="001B5E63" w:rsidRPr="00A208B5" w:rsidRDefault="001B5E63" w:rsidP="00823E17">
            <w:pPr>
              <w:cnfStyle w:val="100000000000" w:firstRow="1" w:lastRow="0" w:firstColumn="0" w:lastColumn="0" w:oddVBand="0" w:evenVBand="0" w:oddHBand="0" w:evenHBand="0" w:firstRowFirstColumn="0" w:firstRowLastColumn="0" w:lastRowFirstColumn="0" w:lastRowLastColumn="0"/>
            </w:pPr>
            <w:r w:rsidRPr="003D2A52">
              <w:t>Booth Rep Name(s), Titl</w:t>
            </w:r>
            <w:r>
              <w:rPr>
                <w:b w:val="0"/>
                <w:bCs w:val="0"/>
              </w:rPr>
              <w:t xml:space="preserve">e, </w:t>
            </w:r>
            <w:r w:rsidRPr="003D2A52">
              <w:t>E-mail address</w:t>
            </w:r>
          </w:p>
        </w:tc>
        <w:tc>
          <w:tcPr>
            <w:tcW w:w="1000" w:type="pct"/>
          </w:tcPr>
          <w:p w14:paraId="31B67F82"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Time of Visit at the Event</w:t>
            </w:r>
          </w:p>
        </w:tc>
      </w:tr>
      <w:tr w:rsidR="001B5E63" w14:paraId="06C76042"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44A1B691" w14:textId="77777777" w:rsidR="001B5E63" w:rsidRDefault="001B5E63" w:rsidP="00823E17">
            <w:r w:rsidRPr="003D2A52">
              <w:t xml:space="preserve">Microsoft / Xbox </w:t>
            </w:r>
          </w:p>
        </w:tc>
        <w:tc>
          <w:tcPr>
            <w:tcW w:w="1000" w:type="pct"/>
          </w:tcPr>
          <w:p w14:paraId="0AE5B8E3"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gram Manager #</w:t>
            </w:r>
          </w:p>
        </w:tc>
        <w:tc>
          <w:tcPr>
            <w:tcW w:w="1000" w:type="pct"/>
          </w:tcPr>
          <w:p w14:paraId="29F298A2"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5AD65338"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John Smith/Sr. Recruiter</w:t>
            </w:r>
          </w:p>
          <w:p w14:paraId="6B437969"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hyperlink r:id="rId10" w:history="1">
              <w:r w:rsidRPr="003D2A52">
                <w:rPr>
                  <w:rStyle w:val="Hyperlink"/>
                </w:rPr>
                <w:t>JSmith@msft.com</w:t>
              </w:r>
            </w:hyperlink>
          </w:p>
        </w:tc>
        <w:tc>
          <w:tcPr>
            <w:tcW w:w="1000" w:type="pct"/>
          </w:tcPr>
          <w:p w14:paraId="1695AAD5"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 xml:space="preserve">1:00 </w:t>
            </w:r>
            <w:r w:rsidRPr="003D2A52">
              <w:rPr>
                <w:rFonts w:ascii="Arial" w:hAnsi="Arial" w:cs="Arial"/>
              </w:rPr>
              <w:t>–</w:t>
            </w:r>
            <w:r w:rsidRPr="003D2A52">
              <w:t xml:space="preserve"> 2:00pm P</w:t>
            </w:r>
            <w:r>
              <w:t>DT</w:t>
            </w:r>
          </w:p>
        </w:tc>
      </w:tr>
      <w:tr w:rsidR="001B5E63" w14:paraId="17314CFD"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29C48444" w14:textId="77777777" w:rsidR="001B5E63" w:rsidRDefault="001B5E63" w:rsidP="00823E17">
            <w:r w:rsidRPr="003D2A52">
              <w:t>Microsoft / OEM</w:t>
            </w:r>
          </w:p>
        </w:tc>
        <w:tc>
          <w:tcPr>
            <w:tcW w:w="1000" w:type="pct"/>
          </w:tcPr>
          <w:p w14:paraId="7312F8B2"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Asst. Program Manager #</w:t>
            </w:r>
          </w:p>
        </w:tc>
        <w:tc>
          <w:tcPr>
            <w:tcW w:w="1000" w:type="pct"/>
          </w:tcPr>
          <w:p w14:paraId="39DBB642"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Redmond, WA</w:t>
            </w:r>
          </w:p>
        </w:tc>
        <w:tc>
          <w:tcPr>
            <w:tcW w:w="1000" w:type="pct"/>
          </w:tcPr>
          <w:p w14:paraId="3CEBC38A"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rsidRPr="003D2A52">
              <w:t>Sally Jones/Recruiter</w:t>
            </w:r>
          </w:p>
          <w:p w14:paraId="3BB95C80"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hyperlink r:id="rId11" w:history="1">
              <w:r w:rsidRPr="003D2A52">
                <w:rPr>
                  <w:rStyle w:val="Hyperlink"/>
                </w:rPr>
                <w:t>SJones@msft.com</w:t>
              </w:r>
            </w:hyperlink>
          </w:p>
        </w:tc>
        <w:tc>
          <w:tcPr>
            <w:tcW w:w="1000" w:type="pct"/>
          </w:tcPr>
          <w:p w14:paraId="511E6C65"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Pr>
                <w:rFonts w:ascii="Arial" w:hAnsi="Arial" w:cs="Arial"/>
              </w:rPr>
              <w:t>“</w:t>
            </w:r>
            <w:r>
              <w:t xml:space="preserve"> </w:t>
            </w:r>
            <w:r>
              <w:rPr>
                <w:rFonts w:ascii="Arial" w:hAnsi="Arial" w:cs="Arial"/>
              </w:rPr>
              <w:t>“</w:t>
            </w:r>
          </w:p>
        </w:tc>
      </w:tr>
      <w:tr w:rsidR="001B5E63" w14:paraId="6D58F7B1"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596347C5" w14:textId="77777777" w:rsidR="001B5E63" w:rsidRDefault="001B5E63" w:rsidP="00823E17">
            <w:r w:rsidRPr="003D2A52">
              <w:t>Microsoft / Azure</w:t>
            </w:r>
          </w:p>
        </w:tc>
        <w:tc>
          <w:tcPr>
            <w:tcW w:w="1000" w:type="pct"/>
          </w:tcPr>
          <w:p w14:paraId="50C543CE"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ject Manager #</w:t>
            </w:r>
          </w:p>
        </w:tc>
        <w:tc>
          <w:tcPr>
            <w:tcW w:w="1000" w:type="pct"/>
          </w:tcPr>
          <w:p w14:paraId="3AC71D9D"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03C7D978"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c>
          <w:tcPr>
            <w:tcW w:w="1000" w:type="pct"/>
          </w:tcPr>
          <w:p w14:paraId="24EE845F"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r>
    </w:tbl>
    <w:p w14:paraId="09233093" w14:textId="77777777" w:rsidR="001B5E63" w:rsidRDefault="001B5E63" w:rsidP="001B5E63"/>
    <w:p w14:paraId="260B20D7" w14:textId="77777777" w:rsidR="001B5E63" w:rsidRDefault="001B5E63" w:rsidP="001B5E63"/>
    <w:p w14:paraId="13F79CBE" w14:textId="77777777" w:rsidR="001B5E63" w:rsidRDefault="001B5E63" w:rsidP="001B5E63">
      <w:pPr>
        <w:pStyle w:val="Heading2"/>
      </w:pPr>
    </w:p>
    <w:p w14:paraId="1D44E730" w14:textId="77777777" w:rsidR="001B5E63" w:rsidRDefault="001B5E63" w:rsidP="001B5E63">
      <w:pPr>
        <w:pStyle w:val="Heading2"/>
      </w:pPr>
    </w:p>
    <w:p w14:paraId="7765DED2" w14:textId="77777777" w:rsidR="001B5E63" w:rsidRDefault="001B5E63" w:rsidP="001B5E63">
      <w:pPr>
        <w:pStyle w:val="Heading2"/>
      </w:pPr>
    </w:p>
    <w:p w14:paraId="1A221BF2" w14:textId="77777777" w:rsidR="001B5E63" w:rsidRDefault="001B5E63" w:rsidP="001B5E63">
      <w:pPr>
        <w:pStyle w:val="Heading2"/>
      </w:pPr>
    </w:p>
    <w:p w14:paraId="2996DDEB" w14:textId="77777777" w:rsidR="001B5E63" w:rsidRDefault="001B5E63" w:rsidP="001B5E63">
      <w:pPr>
        <w:pStyle w:val="Heading2"/>
      </w:pPr>
    </w:p>
    <w:p w14:paraId="1BCC5365" w14:textId="77777777" w:rsidR="001B5E63" w:rsidRDefault="001B5E63" w:rsidP="001B5E63">
      <w:pPr>
        <w:pStyle w:val="Heading2"/>
      </w:pPr>
    </w:p>
    <w:p w14:paraId="08A80710" w14:textId="77777777" w:rsidR="001B5E63" w:rsidRDefault="001B5E63" w:rsidP="001B5E63">
      <w:pPr>
        <w:pStyle w:val="Heading2"/>
      </w:pPr>
    </w:p>
    <w:p w14:paraId="31239B39" w14:textId="77777777" w:rsidR="001B5E63" w:rsidRDefault="001B5E63" w:rsidP="001B5E63">
      <w:pPr>
        <w:pStyle w:val="Heading2"/>
      </w:pPr>
      <w:r>
        <w:t>Conversations:</w:t>
      </w:r>
    </w:p>
    <w:tbl>
      <w:tblPr>
        <w:tblStyle w:val="TableGrid"/>
        <w:tblW w:w="9988" w:type="dxa"/>
        <w:tblInd w:w="-858" w:type="dxa"/>
        <w:tblLook w:val="04A0" w:firstRow="1" w:lastRow="0" w:firstColumn="1" w:lastColumn="0" w:noHBand="0" w:noVBand="1"/>
        <w:tblCaption w:val="Table"/>
        <w:tblDescription w:val="Table"/>
      </w:tblPr>
      <w:tblGrid>
        <w:gridCol w:w="9988"/>
      </w:tblGrid>
      <w:tr w:rsidR="001B5E63" w:rsidRPr="003D2A52" w14:paraId="21092035" w14:textId="77777777" w:rsidTr="00823E17">
        <w:tc>
          <w:tcPr>
            <w:tcW w:w="9988" w:type="dxa"/>
            <w:shd w:val="clear" w:color="auto" w:fill="FFFFFF" w:themeFill="background1"/>
          </w:tcPr>
          <w:p w14:paraId="3E06AC34" w14:textId="77777777" w:rsidR="001B5E63" w:rsidRPr="003D2A52" w:rsidRDefault="001B5E63" w:rsidP="00823E17">
            <w:pPr>
              <w:rPr>
                <w:color w:val="auto"/>
                <w:sz w:val="22"/>
              </w:rPr>
            </w:pPr>
            <w:r w:rsidRPr="003D2A52">
              <w:rPr>
                <w:color w:val="auto"/>
                <w:sz w:val="22"/>
              </w:rPr>
              <w:t xml:space="preserve">Introduced myself to John Smith and shared the top 2 positions I would like to apply to. He said I should apply online then send him an e-mail so he can forward my credentials to the right recruiter. Got his e-mail. </w:t>
            </w:r>
          </w:p>
        </w:tc>
      </w:tr>
      <w:tr w:rsidR="001B5E63" w:rsidRPr="003D2A52" w14:paraId="11C16977" w14:textId="77777777" w:rsidTr="00823E17">
        <w:tc>
          <w:tcPr>
            <w:tcW w:w="9988" w:type="dxa"/>
            <w:shd w:val="clear" w:color="auto" w:fill="FFFFFF" w:themeFill="background1"/>
          </w:tcPr>
          <w:p w14:paraId="76255882" w14:textId="77777777" w:rsidR="001B5E63" w:rsidRPr="003D2A52" w:rsidRDefault="001B5E63" w:rsidP="00823E17">
            <w:pPr>
              <w:rPr>
                <w:color w:val="auto"/>
                <w:sz w:val="22"/>
              </w:rPr>
            </w:pPr>
            <w:r w:rsidRPr="003D2A52">
              <w:rPr>
                <w:color w:val="auto"/>
                <w:sz w:val="22"/>
              </w:rPr>
              <w:t xml:space="preserve">I listened to group conversations and learned that their recruiter team is very busy, so I need to be patient. </w:t>
            </w:r>
          </w:p>
        </w:tc>
      </w:tr>
      <w:tr w:rsidR="001B5E63" w:rsidRPr="003D2A52" w14:paraId="13732087" w14:textId="77777777" w:rsidTr="00823E17">
        <w:tc>
          <w:tcPr>
            <w:tcW w:w="9988" w:type="dxa"/>
            <w:shd w:val="clear" w:color="auto" w:fill="FFFFFF" w:themeFill="background1"/>
          </w:tcPr>
          <w:p w14:paraId="43F7C5FC" w14:textId="77777777" w:rsidR="001B5E63" w:rsidRPr="003D2A52" w:rsidRDefault="001B5E63" w:rsidP="00823E17">
            <w:pPr>
              <w:rPr>
                <w:color w:val="auto"/>
                <w:sz w:val="22"/>
              </w:rPr>
            </w:pPr>
            <w:r w:rsidRPr="003D2A52">
              <w:rPr>
                <w:color w:val="auto"/>
                <w:sz w:val="22"/>
              </w:rPr>
              <w:t>They have a Military Affairs website that will have more information for me.</w:t>
            </w:r>
          </w:p>
        </w:tc>
      </w:tr>
      <w:tr w:rsidR="001B5E63" w:rsidRPr="003D2A52" w14:paraId="7E7D89D4" w14:textId="77777777" w:rsidTr="00823E17">
        <w:tc>
          <w:tcPr>
            <w:tcW w:w="9988" w:type="dxa"/>
            <w:shd w:val="clear" w:color="auto" w:fill="FFFFFF" w:themeFill="background1"/>
          </w:tcPr>
          <w:p w14:paraId="42B39590" w14:textId="77777777" w:rsidR="001B5E63" w:rsidRPr="003D2A52" w:rsidRDefault="001B5E63" w:rsidP="00823E17">
            <w:pPr>
              <w:rPr>
                <w:color w:val="auto"/>
                <w:sz w:val="22"/>
              </w:rPr>
            </w:pPr>
            <w:r w:rsidRPr="00A208B5">
              <w:rPr>
                <w:color w:val="auto"/>
                <w:sz w:val="22"/>
              </w:rPr>
              <w:t>Sample</w:t>
            </w:r>
          </w:p>
        </w:tc>
      </w:tr>
      <w:tr w:rsidR="001B5E63" w:rsidRPr="003D2A52" w14:paraId="54AB5F55" w14:textId="77777777" w:rsidTr="00823E17">
        <w:tc>
          <w:tcPr>
            <w:tcW w:w="9988" w:type="dxa"/>
            <w:shd w:val="clear" w:color="auto" w:fill="FFFFFF" w:themeFill="background1"/>
          </w:tcPr>
          <w:p w14:paraId="311D8606" w14:textId="77777777" w:rsidR="001B5E63" w:rsidRPr="003D2A52" w:rsidRDefault="001B5E63" w:rsidP="00823E17">
            <w:pPr>
              <w:rPr>
                <w:color w:val="auto"/>
                <w:sz w:val="22"/>
              </w:rPr>
            </w:pPr>
            <w:r w:rsidRPr="00A208B5">
              <w:rPr>
                <w:color w:val="auto"/>
                <w:sz w:val="22"/>
              </w:rPr>
              <w:t>Sample</w:t>
            </w:r>
          </w:p>
        </w:tc>
      </w:tr>
    </w:tbl>
    <w:p w14:paraId="4D7520D6" w14:textId="77777777" w:rsidR="001B5E63" w:rsidRDefault="001B5E63" w:rsidP="001B5E63">
      <w:pPr>
        <w:pStyle w:val="Heading2"/>
      </w:pPr>
    </w:p>
    <w:p w14:paraId="21798D3B" w14:textId="77777777" w:rsidR="001B5E63" w:rsidRDefault="001B5E63" w:rsidP="001B5E63">
      <w:pPr>
        <w:pStyle w:val="Heading2"/>
      </w:pPr>
      <w:r>
        <w:t>My Follow Up:</w:t>
      </w:r>
    </w:p>
    <w:tbl>
      <w:tblPr>
        <w:tblStyle w:val="ListTable4"/>
        <w:tblW w:w="9988" w:type="dxa"/>
        <w:tblInd w:w="-848" w:type="dxa"/>
        <w:tblLook w:val="04A0" w:firstRow="1" w:lastRow="0" w:firstColumn="1" w:lastColumn="0" w:noHBand="0" w:noVBand="1"/>
        <w:tblCaption w:val="Table"/>
        <w:tblDescription w:val="Table"/>
      </w:tblPr>
      <w:tblGrid>
        <w:gridCol w:w="4376"/>
        <w:gridCol w:w="3115"/>
        <w:gridCol w:w="2497"/>
      </w:tblGrid>
      <w:tr w:rsidR="001B5E63" w:rsidRPr="003D2A52" w14:paraId="22AAB876"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4F2BE1F4" w14:textId="77777777" w:rsidR="001B5E63" w:rsidRPr="003D2A52" w:rsidRDefault="001B5E63" w:rsidP="00823E17">
            <w:r w:rsidRPr="003D2A52">
              <w:t>My Action</w:t>
            </w:r>
          </w:p>
        </w:tc>
        <w:tc>
          <w:tcPr>
            <w:tcW w:w="3115" w:type="dxa"/>
          </w:tcPr>
          <w:p w14:paraId="61883F74"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My Deadline/ Put in my Calendar</w:t>
            </w:r>
          </w:p>
        </w:tc>
        <w:tc>
          <w:tcPr>
            <w:tcW w:w="2497" w:type="dxa"/>
          </w:tcPr>
          <w:p w14:paraId="42F741F9"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 xml:space="preserve">7 Days Later </w:t>
            </w:r>
            <w:r w:rsidRPr="003D2A52">
              <w:rPr>
                <w:rFonts w:ascii="Arial" w:hAnsi="Arial" w:cs="Arial"/>
              </w:rPr>
              <w:t>–</w:t>
            </w:r>
            <w:r w:rsidRPr="003D2A52">
              <w:t xml:space="preserve"> Follow Up Date</w:t>
            </w:r>
          </w:p>
        </w:tc>
      </w:tr>
      <w:tr w:rsidR="001B5E63" w:rsidRPr="003D2A52" w14:paraId="330A04AF"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0A7359E4" w14:textId="77777777" w:rsidR="001B5E63" w:rsidRPr="003D2A52" w:rsidRDefault="001B5E63" w:rsidP="00823E17">
            <w:r w:rsidRPr="003D2A52">
              <w:sym w:font="Wingdings" w:char="F0FE"/>
            </w:r>
            <w:r>
              <w:t xml:space="preserve"> </w:t>
            </w:r>
            <w:r w:rsidRPr="003D2A52">
              <w:t>Connect with rep(s) on LinkedIn</w:t>
            </w:r>
          </w:p>
        </w:tc>
        <w:tc>
          <w:tcPr>
            <w:tcW w:w="3115" w:type="dxa"/>
          </w:tcPr>
          <w:p w14:paraId="064C3D33"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4</w:t>
            </w:r>
          </w:p>
        </w:tc>
        <w:tc>
          <w:tcPr>
            <w:tcW w:w="2497" w:type="dxa"/>
          </w:tcPr>
          <w:p w14:paraId="35D477F0"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11</w:t>
            </w:r>
          </w:p>
        </w:tc>
      </w:tr>
      <w:tr w:rsidR="001B5E63" w:rsidRPr="003D2A52" w14:paraId="792C7F3F"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226286E4" w14:textId="77777777" w:rsidR="001B5E63" w:rsidRPr="003D2A52" w:rsidRDefault="001B5E63" w:rsidP="00823E17">
            <w:r w:rsidRPr="003D2A52">
              <w:sym w:font="Wingdings" w:char="F072"/>
            </w:r>
            <w:r>
              <w:t xml:space="preserve"> </w:t>
            </w:r>
            <w:r w:rsidRPr="003D2A52">
              <w:t>Send a thank-you e-mail with the job postings, my resume, and cover letter.</w:t>
            </w:r>
          </w:p>
        </w:tc>
        <w:tc>
          <w:tcPr>
            <w:tcW w:w="3115" w:type="dxa"/>
          </w:tcPr>
          <w:p w14:paraId="38DDA016"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c>
          <w:tcPr>
            <w:tcW w:w="2497" w:type="dxa"/>
          </w:tcPr>
          <w:p w14:paraId="29533BDE"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r>
      <w:tr w:rsidR="001B5E63" w:rsidRPr="003D2A52" w14:paraId="356144A4"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3B1A9EA8" w14:textId="77777777" w:rsidR="001B5E63" w:rsidRPr="003D2A52" w:rsidRDefault="001B5E63" w:rsidP="00823E17">
            <w:r>
              <w:t>Sample</w:t>
            </w:r>
          </w:p>
        </w:tc>
        <w:tc>
          <w:tcPr>
            <w:tcW w:w="3115" w:type="dxa"/>
          </w:tcPr>
          <w:p w14:paraId="074555CC"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c>
          <w:tcPr>
            <w:tcW w:w="2497" w:type="dxa"/>
          </w:tcPr>
          <w:p w14:paraId="09F92085"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r>
    </w:tbl>
    <w:p w14:paraId="787FBEAC" w14:textId="77777777" w:rsidR="003D2A52" w:rsidRPr="003D2A52" w:rsidRDefault="003D2A52" w:rsidP="003D2A52"/>
    <w:p w14:paraId="57C2CD36" w14:textId="77777777" w:rsidR="003D2A52" w:rsidRPr="003D2A52" w:rsidRDefault="003D2A52" w:rsidP="003D2A52"/>
    <w:p w14:paraId="0B6FDD82" w14:textId="076566F4" w:rsidR="001B5E63" w:rsidRPr="003D2A52" w:rsidRDefault="001B5E63" w:rsidP="001B5E63">
      <w:pPr>
        <w:pStyle w:val="Heading1"/>
        <w:rPr>
          <w:lang w:bidi="en-US"/>
        </w:rPr>
      </w:pPr>
      <w:r>
        <w:lastRenderedPageBreak/>
        <w:t>Company #</w:t>
      </w:r>
      <w:r>
        <w:t>3</w:t>
      </w:r>
    </w:p>
    <w:p w14:paraId="5D91832A" w14:textId="77777777" w:rsidR="001B5E63" w:rsidRDefault="001B5E63" w:rsidP="001B5E63"/>
    <w:p w14:paraId="3261D247" w14:textId="77777777" w:rsidR="001B5E63" w:rsidRDefault="001B5E63" w:rsidP="001B5E63"/>
    <w:tbl>
      <w:tblPr>
        <w:tblStyle w:val="ListTable4"/>
        <w:tblpPr w:leftFromText="180" w:rightFromText="180" w:vertAnchor="page" w:horzAnchor="page" w:tblpX="708" w:tblpY="3031"/>
        <w:tblW w:w="5000" w:type="pct"/>
        <w:tblLook w:val="04A0" w:firstRow="1" w:lastRow="0" w:firstColumn="1" w:lastColumn="0" w:noHBand="0" w:noVBand="1"/>
      </w:tblPr>
      <w:tblGrid>
        <w:gridCol w:w="1986"/>
        <w:gridCol w:w="1985"/>
        <w:gridCol w:w="1985"/>
        <w:gridCol w:w="1985"/>
        <w:gridCol w:w="1985"/>
      </w:tblGrid>
      <w:tr w:rsidR="001B5E63" w14:paraId="73B81F48"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6DCCB679" w14:textId="77777777" w:rsidR="001B5E63" w:rsidRDefault="001B5E63" w:rsidP="00823E17">
            <w:r w:rsidRPr="003D2A52">
              <w:t>Company Name/Division</w:t>
            </w:r>
          </w:p>
        </w:tc>
        <w:tc>
          <w:tcPr>
            <w:tcW w:w="1000" w:type="pct"/>
          </w:tcPr>
          <w:p w14:paraId="61812123"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Jobs I Want</w:t>
            </w:r>
          </w:p>
          <w:p w14:paraId="31E12C2F"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Titles/#</w:t>
            </w:r>
          </w:p>
          <w:p w14:paraId="2668D334"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rPr>
                <w:i/>
                <w:iCs/>
                <w:sz w:val="18"/>
                <w:szCs w:val="18"/>
              </w:rPr>
              <w:t>(hyperlink to the post)</w:t>
            </w:r>
          </w:p>
        </w:tc>
        <w:tc>
          <w:tcPr>
            <w:tcW w:w="1000" w:type="pct"/>
          </w:tcPr>
          <w:p w14:paraId="1E7B3A59"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City of Job</w:t>
            </w:r>
          </w:p>
        </w:tc>
        <w:tc>
          <w:tcPr>
            <w:tcW w:w="1000" w:type="pct"/>
          </w:tcPr>
          <w:p w14:paraId="787A349B" w14:textId="77777777" w:rsidR="001B5E63" w:rsidRPr="00A208B5" w:rsidRDefault="001B5E63" w:rsidP="00823E17">
            <w:pPr>
              <w:cnfStyle w:val="100000000000" w:firstRow="1" w:lastRow="0" w:firstColumn="0" w:lastColumn="0" w:oddVBand="0" w:evenVBand="0" w:oddHBand="0" w:evenHBand="0" w:firstRowFirstColumn="0" w:firstRowLastColumn="0" w:lastRowFirstColumn="0" w:lastRowLastColumn="0"/>
            </w:pPr>
            <w:r w:rsidRPr="003D2A52">
              <w:t>Booth Rep Name(s), Titl</w:t>
            </w:r>
            <w:r>
              <w:rPr>
                <w:b w:val="0"/>
                <w:bCs w:val="0"/>
              </w:rPr>
              <w:t xml:space="preserve">e, </w:t>
            </w:r>
            <w:r w:rsidRPr="003D2A52">
              <w:t>E-mail address</w:t>
            </w:r>
          </w:p>
        </w:tc>
        <w:tc>
          <w:tcPr>
            <w:tcW w:w="1000" w:type="pct"/>
          </w:tcPr>
          <w:p w14:paraId="03411B11"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Time of Visit at the Event</w:t>
            </w:r>
          </w:p>
        </w:tc>
      </w:tr>
      <w:tr w:rsidR="001B5E63" w14:paraId="70503596"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799511A1" w14:textId="77777777" w:rsidR="001B5E63" w:rsidRDefault="001B5E63" w:rsidP="00823E17">
            <w:r w:rsidRPr="003D2A52">
              <w:t xml:space="preserve">Microsoft / Xbox </w:t>
            </w:r>
          </w:p>
        </w:tc>
        <w:tc>
          <w:tcPr>
            <w:tcW w:w="1000" w:type="pct"/>
          </w:tcPr>
          <w:p w14:paraId="66D243CC"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gram Manager #</w:t>
            </w:r>
          </w:p>
        </w:tc>
        <w:tc>
          <w:tcPr>
            <w:tcW w:w="1000" w:type="pct"/>
          </w:tcPr>
          <w:p w14:paraId="2B7FE21F"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64128026"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John Smith/Sr. Recruiter</w:t>
            </w:r>
          </w:p>
          <w:p w14:paraId="34CB172F"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hyperlink r:id="rId12" w:history="1">
              <w:r w:rsidRPr="003D2A52">
                <w:rPr>
                  <w:rStyle w:val="Hyperlink"/>
                </w:rPr>
                <w:t>JSmith@msft.com</w:t>
              </w:r>
            </w:hyperlink>
          </w:p>
        </w:tc>
        <w:tc>
          <w:tcPr>
            <w:tcW w:w="1000" w:type="pct"/>
          </w:tcPr>
          <w:p w14:paraId="6E4536B2"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 xml:space="preserve">1:00 </w:t>
            </w:r>
            <w:r w:rsidRPr="003D2A52">
              <w:rPr>
                <w:rFonts w:ascii="Arial" w:hAnsi="Arial" w:cs="Arial"/>
              </w:rPr>
              <w:t>–</w:t>
            </w:r>
            <w:r w:rsidRPr="003D2A52">
              <w:t xml:space="preserve"> 2:00pm P</w:t>
            </w:r>
            <w:r>
              <w:t>DT</w:t>
            </w:r>
          </w:p>
        </w:tc>
      </w:tr>
      <w:tr w:rsidR="001B5E63" w14:paraId="52B80084"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50249D20" w14:textId="77777777" w:rsidR="001B5E63" w:rsidRDefault="001B5E63" w:rsidP="00823E17">
            <w:r w:rsidRPr="003D2A52">
              <w:t>Microsoft / OEM</w:t>
            </w:r>
          </w:p>
        </w:tc>
        <w:tc>
          <w:tcPr>
            <w:tcW w:w="1000" w:type="pct"/>
          </w:tcPr>
          <w:p w14:paraId="27ACA22D"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Asst. Program Manager #</w:t>
            </w:r>
          </w:p>
        </w:tc>
        <w:tc>
          <w:tcPr>
            <w:tcW w:w="1000" w:type="pct"/>
          </w:tcPr>
          <w:p w14:paraId="24D6721D"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Redmond, WA</w:t>
            </w:r>
          </w:p>
        </w:tc>
        <w:tc>
          <w:tcPr>
            <w:tcW w:w="1000" w:type="pct"/>
          </w:tcPr>
          <w:p w14:paraId="51E48D3D"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rsidRPr="003D2A52">
              <w:t>Sally Jones/Recruiter</w:t>
            </w:r>
          </w:p>
          <w:p w14:paraId="480B3AAC"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hyperlink r:id="rId13" w:history="1">
              <w:r w:rsidRPr="003D2A52">
                <w:rPr>
                  <w:rStyle w:val="Hyperlink"/>
                </w:rPr>
                <w:t>SJones@msft.com</w:t>
              </w:r>
            </w:hyperlink>
          </w:p>
        </w:tc>
        <w:tc>
          <w:tcPr>
            <w:tcW w:w="1000" w:type="pct"/>
          </w:tcPr>
          <w:p w14:paraId="71D6A655"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Pr>
                <w:rFonts w:ascii="Arial" w:hAnsi="Arial" w:cs="Arial"/>
              </w:rPr>
              <w:t>“</w:t>
            </w:r>
            <w:r>
              <w:t xml:space="preserve"> </w:t>
            </w:r>
            <w:r>
              <w:rPr>
                <w:rFonts w:ascii="Arial" w:hAnsi="Arial" w:cs="Arial"/>
              </w:rPr>
              <w:t>“</w:t>
            </w:r>
          </w:p>
        </w:tc>
      </w:tr>
      <w:tr w:rsidR="001B5E63" w14:paraId="13AD7DD0"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77F8A8AF" w14:textId="77777777" w:rsidR="001B5E63" w:rsidRDefault="001B5E63" w:rsidP="00823E17">
            <w:r w:rsidRPr="003D2A52">
              <w:t>Microsoft / Azure</w:t>
            </w:r>
          </w:p>
        </w:tc>
        <w:tc>
          <w:tcPr>
            <w:tcW w:w="1000" w:type="pct"/>
          </w:tcPr>
          <w:p w14:paraId="196C2E86"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ject Manager #</w:t>
            </w:r>
          </w:p>
        </w:tc>
        <w:tc>
          <w:tcPr>
            <w:tcW w:w="1000" w:type="pct"/>
          </w:tcPr>
          <w:p w14:paraId="66418259"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7A328EF5"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c>
          <w:tcPr>
            <w:tcW w:w="1000" w:type="pct"/>
          </w:tcPr>
          <w:p w14:paraId="00A34C29"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r>
    </w:tbl>
    <w:p w14:paraId="01C061E5" w14:textId="77777777" w:rsidR="001B5E63" w:rsidRDefault="001B5E63" w:rsidP="001B5E63"/>
    <w:p w14:paraId="4C783830" w14:textId="77777777" w:rsidR="001B5E63" w:rsidRDefault="001B5E63" w:rsidP="001B5E63"/>
    <w:p w14:paraId="3B106F28" w14:textId="77777777" w:rsidR="001B5E63" w:rsidRDefault="001B5E63" w:rsidP="001B5E63">
      <w:pPr>
        <w:pStyle w:val="Heading2"/>
      </w:pPr>
    </w:p>
    <w:p w14:paraId="00851EF0" w14:textId="77777777" w:rsidR="001B5E63" w:rsidRDefault="001B5E63" w:rsidP="001B5E63">
      <w:pPr>
        <w:pStyle w:val="Heading2"/>
      </w:pPr>
    </w:p>
    <w:p w14:paraId="0E0082A8" w14:textId="77777777" w:rsidR="001B5E63" w:rsidRDefault="001B5E63" w:rsidP="001B5E63">
      <w:pPr>
        <w:pStyle w:val="Heading2"/>
      </w:pPr>
    </w:p>
    <w:p w14:paraId="44A1139D" w14:textId="77777777" w:rsidR="001B5E63" w:rsidRDefault="001B5E63" w:rsidP="001B5E63">
      <w:pPr>
        <w:pStyle w:val="Heading2"/>
      </w:pPr>
    </w:p>
    <w:p w14:paraId="727A564C" w14:textId="77777777" w:rsidR="001B5E63" w:rsidRDefault="001B5E63" w:rsidP="001B5E63">
      <w:pPr>
        <w:pStyle w:val="Heading2"/>
      </w:pPr>
    </w:p>
    <w:p w14:paraId="5A4D851D" w14:textId="77777777" w:rsidR="001B5E63" w:rsidRDefault="001B5E63" w:rsidP="001B5E63">
      <w:pPr>
        <w:pStyle w:val="Heading2"/>
      </w:pPr>
    </w:p>
    <w:p w14:paraId="6AF88BC4" w14:textId="77777777" w:rsidR="001B5E63" w:rsidRDefault="001B5E63" w:rsidP="001B5E63">
      <w:pPr>
        <w:pStyle w:val="Heading2"/>
      </w:pPr>
    </w:p>
    <w:p w14:paraId="5C16BD10" w14:textId="77777777" w:rsidR="001B5E63" w:rsidRDefault="001B5E63" w:rsidP="001B5E63">
      <w:pPr>
        <w:pStyle w:val="Heading2"/>
      </w:pPr>
      <w:r>
        <w:t>Conversations:</w:t>
      </w:r>
    </w:p>
    <w:tbl>
      <w:tblPr>
        <w:tblStyle w:val="TableGrid"/>
        <w:tblW w:w="9988" w:type="dxa"/>
        <w:tblInd w:w="-858" w:type="dxa"/>
        <w:tblLook w:val="04A0" w:firstRow="1" w:lastRow="0" w:firstColumn="1" w:lastColumn="0" w:noHBand="0" w:noVBand="1"/>
        <w:tblCaption w:val="Table"/>
        <w:tblDescription w:val="Table"/>
      </w:tblPr>
      <w:tblGrid>
        <w:gridCol w:w="9988"/>
      </w:tblGrid>
      <w:tr w:rsidR="001B5E63" w:rsidRPr="003D2A52" w14:paraId="4D33A2ED" w14:textId="77777777" w:rsidTr="00823E17">
        <w:tc>
          <w:tcPr>
            <w:tcW w:w="9988" w:type="dxa"/>
            <w:shd w:val="clear" w:color="auto" w:fill="FFFFFF" w:themeFill="background1"/>
          </w:tcPr>
          <w:p w14:paraId="6F5FE727" w14:textId="77777777" w:rsidR="001B5E63" w:rsidRPr="003D2A52" w:rsidRDefault="001B5E63" w:rsidP="00823E17">
            <w:pPr>
              <w:rPr>
                <w:color w:val="auto"/>
                <w:sz w:val="22"/>
              </w:rPr>
            </w:pPr>
            <w:r w:rsidRPr="003D2A52">
              <w:rPr>
                <w:color w:val="auto"/>
                <w:sz w:val="22"/>
              </w:rPr>
              <w:t xml:space="preserve">Introduced myself to John Smith and shared the top 2 positions I would like to apply to. He said I should apply online then send him an e-mail so he can forward my credentials to the right recruiter. Got his e-mail. </w:t>
            </w:r>
          </w:p>
        </w:tc>
      </w:tr>
      <w:tr w:rsidR="001B5E63" w:rsidRPr="003D2A52" w14:paraId="4483BA8C" w14:textId="77777777" w:rsidTr="00823E17">
        <w:tc>
          <w:tcPr>
            <w:tcW w:w="9988" w:type="dxa"/>
            <w:shd w:val="clear" w:color="auto" w:fill="FFFFFF" w:themeFill="background1"/>
          </w:tcPr>
          <w:p w14:paraId="50FE3D55" w14:textId="77777777" w:rsidR="001B5E63" w:rsidRPr="003D2A52" w:rsidRDefault="001B5E63" w:rsidP="00823E17">
            <w:pPr>
              <w:rPr>
                <w:color w:val="auto"/>
                <w:sz w:val="22"/>
              </w:rPr>
            </w:pPr>
            <w:r w:rsidRPr="003D2A52">
              <w:rPr>
                <w:color w:val="auto"/>
                <w:sz w:val="22"/>
              </w:rPr>
              <w:t xml:space="preserve">I listened to group conversations and learned that their recruiter team is very busy, so I need to be patient. </w:t>
            </w:r>
          </w:p>
        </w:tc>
      </w:tr>
      <w:tr w:rsidR="001B5E63" w:rsidRPr="003D2A52" w14:paraId="4F1E61E3" w14:textId="77777777" w:rsidTr="00823E17">
        <w:tc>
          <w:tcPr>
            <w:tcW w:w="9988" w:type="dxa"/>
            <w:shd w:val="clear" w:color="auto" w:fill="FFFFFF" w:themeFill="background1"/>
          </w:tcPr>
          <w:p w14:paraId="0C987071" w14:textId="77777777" w:rsidR="001B5E63" w:rsidRPr="003D2A52" w:rsidRDefault="001B5E63" w:rsidP="00823E17">
            <w:pPr>
              <w:rPr>
                <w:color w:val="auto"/>
                <w:sz w:val="22"/>
              </w:rPr>
            </w:pPr>
            <w:r w:rsidRPr="003D2A52">
              <w:rPr>
                <w:color w:val="auto"/>
                <w:sz w:val="22"/>
              </w:rPr>
              <w:t>They have a Military Affairs website that will have more information for me.</w:t>
            </w:r>
          </w:p>
        </w:tc>
      </w:tr>
      <w:tr w:rsidR="001B5E63" w:rsidRPr="003D2A52" w14:paraId="5BACCF74" w14:textId="77777777" w:rsidTr="00823E17">
        <w:tc>
          <w:tcPr>
            <w:tcW w:w="9988" w:type="dxa"/>
            <w:shd w:val="clear" w:color="auto" w:fill="FFFFFF" w:themeFill="background1"/>
          </w:tcPr>
          <w:p w14:paraId="5B9E1C34" w14:textId="77777777" w:rsidR="001B5E63" w:rsidRPr="003D2A52" w:rsidRDefault="001B5E63" w:rsidP="00823E17">
            <w:pPr>
              <w:rPr>
                <w:color w:val="auto"/>
                <w:sz w:val="22"/>
              </w:rPr>
            </w:pPr>
            <w:r w:rsidRPr="00A208B5">
              <w:rPr>
                <w:color w:val="auto"/>
                <w:sz w:val="22"/>
              </w:rPr>
              <w:t>Sample</w:t>
            </w:r>
          </w:p>
        </w:tc>
      </w:tr>
      <w:tr w:rsidR="001B5E63" w:rsidRPr="003D2A52" w14:paraId="7676768E" w14:textId="77777777" w:rsidTr="00823E17">
        <w:tc>
          <w:tcPr>
            <w:tcW w:w="9988" w:type="dxa"/>
            <w:shd w:val="clear" w:color="auto" w:fill="FFFFFF" w:themeFill="background1"/>
          </w:tcPr>
          <w:p w14:paraId="0F9F89CF" w14:textId="77777777" w:rsidR="001B5E63" w:rsidRPr="003D2A52" w:rsidRDefault="001B5E63" w:rsidP="00823E17">
            <w:pPr>
              <w:rPr>
                <w:color w:val="auto"/>
                <w:sz w:val="22"/>
              </w:rPr>
            </w:pPr>
            <w:r w:rsidRPr="00A208B5">
              <w:rPr>
                <w:color w:val="auto"/>
                <w:sz w:val="22"/>
              </w:rPr>
              <w:t>Sample</w:t>
            </w:r>
          </w:p>
        </w:tc>
      </w:tr>
    </w:tbl>
    <w:p w14:paraId="39AF13CE" w14:textId="77777777" w:rsidR="001B5E63" w:rsidRDefault="001B5E63" w:rsidP="001B5E63">
      <w:pPr>
        <w:pStyle w:val="Heading2"/>
      </w:pPr>
    </w:p>
    <w:p w14:paraId="0C97A72C" w14:textId="77777777" w:rsidR="001B5E63" w:rsidRDefault="001B5E63" w:rsidP="001B5E63">
      <w:pPr>
        <w:pStyle w:val="Heading2"/>
      </w:pPr>
      <w:r>
        <w:t>My Follow Up:</w:t>
      </w:r>
    </w:p>
    <w:tbl>
      <w:tblPr>
        <w:tblStyle w:val="ListTable4"/>
        <w:tblW w:w="9988" w:type="dxa"/>
        <w:tblInd w:w="-848" w:type="dxa"/>
        <w:tblLook w:val="04A0" w:firstRow="1" w:lastRow="0" w:firstColumn="1" w:lastColumn="0" w:noHBand="0" w:noVBand="1"/>
        <w:tblCaption w:val="Table"/>
        <w:tblDescription w:val="Table"/>
      </w:tblPr>
      <w:tblGrid>
        <w:gridCol w:w="4376"/>
        <w:gridCol w:w="3115"/>
        <w:gridCol w:w="2497"/>
      </w:tblGrid>
      <w:tr w:rsidR="001B5E63" w:rsidRPr="003D2A52" w14:paraId="045066D7"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30F4F497" w14:textId="77777777" w:rsidR="001B5E63" w:rsidRPr="003D2A52" w:rsidRDefault="001B5E63" w:rsidP="00823E17">
            <w:r w:rsidRPr="003D2A52">
              <w:t>My Action</w:t>
            </w:r>
          </w:p>
        </w:tc>
        <w:tc>
          <w:tcPr>
            <w:tcW w:w="3115" w:type="dxa"/>
          </w:tcPr>
          <w:p w14:paraId="405801C6"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My Deadline/ Put in my Calendar</w:t>
            </w:r>
          </w:p>
        </w:tc>
        <w:tc>
          <w:tcPr>
            <w:tcW w:w="2497" w:type="dxa"/>
          </w:tcPr>
          <w:p w14:paraId="0B48D642"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 xml:space="preserve">7 Days Later </w:t>
            </w:r>
            <w:r w:rsidRPr="003D2A52">
              <w:rPr>
                <w:rFonts w:ascii="Arial" w:hAnsi="Arial" w:cs="Arial"/>
              </w:rPr>
              <w:t>–</w:t>
            </w:r>
            <w:r w:rsidRPr="003D2A52">
              <w:t xml:space="preserve"> Follow Up Date</w:t>
            </w:r>
          </w:p>
        </w:tc>
      </w:tr>
      <w:tr w:rsidR="001B5E63" w:rsidRPr="003D2A52" w14:paraId="428EEC02"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1B85F6D0" w14:textId="77777777" w:rsidR="001B5E63" w:rsidRPr="003D2A52" w:rsidRDefault="001B5E63" w:rsidP="00823E17">
            <w:r w:rsidRPr="003D2A52">
              <w:sym w:font="Wingdings" w:char="F0FE"/>
            </w:r>
            <w:r>
              <w:t xml:space="preserve"> </w:t>
            </w:r>
            <w:r w:rsidRPr="003D2A52">
              <w:t>Connect with rep(s) on LinkedIn</w:t>
            </w:r>
          </w:p>
        </w:tc>
        <w:tc>
          <w:tcPr>
            <w:tcW w:w="3115" w:type="dxa"/>
          </w:tcPr>
          <w:p w14:paraId="7D5A3F95"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4</w:t>
            </w:r>
          </w:p>
        </w:tc>
        <w:tc>
          <w:tcPr>
            <w:tcW w:w="2497" w:type="dxa"/>
          </w:tcPr>
          <w:p w14:paraId="0A4635E9"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11</w:t>
            </w:r>
          </w:p>
        </w:tc>
      </w:tr>
      <w:tr w:rsidR="001B5E63" w:rsidRPr="003D2A52" w14:paraId="422EB143"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0000E3B2" w14:textId="77777777" w:rsidR="001B5E63" w:rsidRPr="003D2A52" w:rsidRDefault="001B5E63" w:rsidP="00823E17">
            <w:r w:rsidRPr="003D2A52">
              <w:sym w:font="Wingdings" w:char="F072"/>
            </w:r>
            <w:r>
              <w:t xml:space="preserve"> </w:t>
            </w:r>
            <w:r w:rsidRPr="003D2A52">
              <w:t>Send a thank-you e-mail with the job postings, my resume, and cover letter.</w:t>
            </w:r>
          </w:p>
        </w:tc>
        <w:tc>
          <w:tcPr>
            <w:tcW w:w="3115" w:type="dxa"/>
          </w:tcPr>
          <w:p w14:paraId="3D2BC469"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c>
          <w:tcPr>
            <w:tcW w:w="2497" w:type="dxa"/>
          </w:tcPr>
          <w:p w14:paraId="531AB215"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r>
      <w:tr w:rsidR="001B5E63" w:rsidRPr="003D2A52" w14:paraId="4AF3700B"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145324D2" w14:textId="77777777" w:rsidR="001B5E63" w:rsidRPr="003D2A52" w:rsidRDefault="001B5E63" w:rsidP="00823E17">
            <w:r>
              <w:t>Sample</w:t>
            </w:r>
          </w:p>
        </w:tc>
        <w:tc>
          <w:tcPr>
            <w:tcW w:w="3115" w:type="dxa"/>
          </w:tcPr>
          <w:p w14:paraId="54B838B8"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c>
          <w:tcPr>
            <w:tcW w:w="2497" w:type="dxa"/>
          </w:tcPr>
          <w:p w14:paraId="3A64E008"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r>
    </w:tbl>
    <w:p w14:paraId="0886AE66" w14:textId="77777777" w:rsidR="003D2A52" w:rsidRPr="003D2A52" w:rsidRDefault="003D2A52" w:rsidP="003D2A52"/>
    <w:p w14:paraId="65C2A676" w14:textId="7778F473" w:rsidR="003D2A52" w:rsidRDefault="003D2A52" w:rsidP="00191450"/>
    <w:p w14:paraId="39B81D1E" w14:textId="0EFD5177" w:rsidR="001B5E63" w:rsidRPr="003D2A52" w:rsidRDefault="001B5E63" w:rsidP="001B5E63">
      <w:pPr>
        <w:pStyle w:val="Heading1"/>
        <w:rPr>
          <w:lang w:bidi="en-US"/>
        </w:rPr>
      </w:pPr>
      <w:r>
        <w:lastRenderedPageBreak/>
        <w:t>Company #</w:t>
      </w:r>
      <w:r>
        <w:t>4</w:t>
      </w:r>
    </w:p>
    <w:p w14:paraId="6741E110" w14:textId="77777777" w:rsidR="001B5E63" w:rsidRDefault="001B5E63" w:rsidP="001B5E63"/>
    <w:p w14:paraId="6564027E" w14:textId="77777777" w:rsidR="001B5E63" w:rsidRDefault="001B5E63" w:rsidP="001B5E63"/>
    <w:tbl>
      <w:tblPr>
        <w:tblStyle w:val="ListTable4"/>
        <w:tblpPr w:leftFromText="180" w:rightFromText="180" w:vertAnchor="page" w:horzAnchor="page" w:tblpX="708" w:tblpY="3031"/>
        <w:tblW w:w="5000" w:type="pct"/>
        <w:tblLook w:val="04A0" w:firstRow="1" w:lastRow="0" w:firstColumn="1" w:lastColumn="0" w:noHBand="0" w:noVBand="1"/>
      </w:tblPr>
      <w:tblGrid>
        <w:gridCol w:w="1986"/>
        <w:gridCol w:w="1985"/>
        <w:gridCol w:w="1985"/>
        <w:gridCol w:w="1985"/>
        <w:gridCol w:w="1985"/>
      </w:tblGrid>
      <w:tr w:rsidR="001B5E63" w14:paraId="728BDEF3"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48C09A41" w14:textId="77777777" w:rsidR="001B5E63" w:rsidRDefault="001B5E63" w:rsidP="00823E17">
            <w:r w:rsidRPr="003D2A52">
              <w:t>Company Name/Division</w:t>
            </w:r>
          </w:p>
        </w:tc>
        <w:tc>
          <w:tcPr>
            <w:tcW w:w="1000" w:type="pct"/>
          </w:tcPr>
          <w:p w14:paraId="1FEA7A78"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Jobs I Want</w:t>
            </w:r>
          </w:p>
          <w:p w14:paraId="016912AF"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Titles/#</w:t>
            </w:r>
          </w:p>
          <w:p w14:paraId="36FE62D2"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rPr>
                <w:i/>
                <w:iCs/>
                <w:sz w:val="18"/>
                <w:szCs w:val="18"/>
              </w:rPr>
              <w:t>(hyperlink to the post)</w:t>
            </w:r>
          </w:p>
        </w:tc>
        <w:tc>
          <w:tcPr>
            <w:tcW w:w="1000" w:type="pct"/>
          </w:tcPr>
          <w:p w14:paraId="5821E250"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City of Job</w:t>
            </w:r>
          </w:p>
        </w:tc>
        <w:tc>
          <w:tcPr>
            <w:tcW w:w="1000" w:type="pct"/>
          </w:tcPr>
          <w:p w14:paraId="26F3FC11" w14:textId="77777777" w:rsidR="001B5E63" w:rsidRPr="00A208B5" w:rsidRDefault="001B5E63" w:rsidP="00823E17">
            <w:pPr>
              <w:cnfStyle w:val="100000000000" w:firstRow="1" w:lastRow="0" w:firstColumn="0" w:lastColumn="0" w:oddVBand="0" w:evenVBand="0" w:oddHBand="0" w:evenHBand="0" w:firstRowFirstColumn="0" w:firstRowLastColumn="0" w:lastRowFirstColumn="0" w:lastRowLastColumn="0"/>
            </w:pPr>
            <w:r w:rsidRPr="003D2A52">
              <w:t>Booth Rep Name(s), Titl</w:t>
            </w:r>
            <w:r>
              <w:rPr>
                <w:b w:val="0"/>
                <w:bCs w:val="0"/>
              </w:rPr>
              <w:t xml:space="preserve">e, </w:t>
            </w:r>
            <w:r w:rsidRPr="003D2A52">
              <w:t>E-mail address</w:t>
            </w:r>
          </w:p>
        </w:tc>
        <w:tc>
          <w:tcPr>
            <w:tcW w:w="1000" w:type="pct"/>
          </w:tcPr>
          <w:p w14:paraId="7919EC51"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Time of Visit at the Event</w:t>
            </w:r>
          </w:p>
        </w:tc>
      </w:tr>
      <w:tr w:rsidR="001B5E63" w14:paraId="011C9A37"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7AF51678" w14:textId="77777777" w:rsidR="001B5E63" w:rsidRDefault="001B5E63" w:rsidP="00823E17">
            <w:r w:rsidRPr="003D2A52">
              <w:t xml:space="preserve">Microsoft / Xbox </w:t>
            </w:r>
          </w:p>
        </w:tc>
        <w:tc>
          <w:tcPr>
            <w:tcW w:w="1000" w:type="pct"/>
          </w:tcPr>
          <w:p w14:paraId="276C0616"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gram Manager #</w:t>
            </w:r>
          </w:p>
        </w:tc>
        <w:tc>
          <w:tcPr>
            <w:tcW w:w="1000" w:type="pct"/>
          </w:tcPr>
          <w:p w14:paraId="763243A5"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0159FFFD"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John Smith/Sr. Recruiter</w:t>
            </w:r>
          </w:p>
          <w:p w14:paraId="74BE47E0"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hyperlink r:id="rId14" w:history="1">
              <w:r w:rsidRPr="003D2A52">
                <w:rPr>
                  <w:rStyle w:val="Hyperlink"/>
                </w:rPr>
                <w:t>JSmith@msft.com</w:t>
              </w:r>
            </w:hyperlink>
          </w:p>
        </w:tc>
        <w:tc>
          <w:tcPr>
            <w:tcW w:w="1000" w:type="pct"/>
          </w:tcPr>
          <w:p w14:paraId="42D85AB5"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 xml:space="preserve">1:00 </w:t>
            </w:r>
            <w:r w:rsidRPr="003D2A52">
              <w:rPr>
                <w:rFonts w:ascii="Arial" w:hAnsi="Arial" w:cs="Arial"/>
              </w:rPr>
              <w:t>–</w:t>
            </w:r>
            <w:r w:rsidRPr="003D2A52">
              <w:t xml:space="preserve"> 2:00pm P</w:t>
            </w:r>
            <w:r>
              <w:t>DT</w:t>
            </w:r>
          </w:p>
        </w:tc>
      </w:tr>
      <w:tr w:rsidR="001B5E63" w14:paraId="61767A72"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4154D5E5" w14:textId="77777777" w:rsidR="001B5E63" w:rsidRDefault="001B5E63" w:rsidP="00823E17">
            <w:r w:rsidRPr="003D2A52">
              <w:t>Microsoft / OEM</w:t>
            </w:r>
          </w:p>
        </w:tc>
        <w:tc>
          <w:tcPr>
            <w:tcW w:w="1000" w:type="pct"/>
          </w:tcPr>
          <w:p w14:paraId="6E9E8895"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Asst. Program Manager #</w:t>
            </w:r>
          </w:p>
        </w:tc>
        <w:tc>
          <w:tcPr>
            <w:tcW w:w="1000" w:type="pct"/>
          </w:tcPr>
          <w:p w14:paraId="52EAB1FE"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Redmond, WA</w:t>
            </w:r>
          </w:p>
        </w:tc>
        <w:tc>
          <w:tcPr>
            <w:tcW w:w="1000" w:type="pct"/>
          </w:tcPr>
          <w:p w14:paraId="10BB2C7A"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rsidRPr="003D2A52">
              <w:t>Sally Jones/Recruiter</w:t>
            </w:r>
          </w:p>
          <w:p w14:paraId="77A5F791"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hyperlink r:id="rId15" w:history="1">
              <w:r w:rsidRPr="003D2A52">
                <w:rPr>
                  <w:rStyle w:val="Hyperlink"/>
                </w:rPr>
                <w:t>SJones@msft.com</w:t>
              </w:r>
            </w:hyperlink>
          </w:p>
        </w:tc>
        <w:tc>
          <w:tcPr>
            <w:tcW w:w="1000" w:type="pct"/>
          </w:tcPr>
          <w:p w14:paraId="35177F2C"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Pr>
                <w:rFonts w:ascii="Arial" w:hAnsi="Arial" w:cs="Arial"/>
              </w:rPr>
              <w:t>“</w:t>
            </w:r>
            <w:r>
              <w:t xml:space="preserve"> </w:t>
            </w:r>
            <w:r>
              <w:rPr>
                <w:rFonts w:ascii="Arial" w:hAnsi="Arial" w:cs="Arial"/>
              </w:rPr>
              <w:t>“</w:t>
            </w:r>
          </w:p>
        </w:tc>
      </w:tr>
      <w:tr w:rsidR="001B5E63" w14:paraId="4269CA7B"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194461D9" w14:textId="77777777" w:rsidR="001B5E63" w:rsidRDefault="001B5E63" w:rsidP="00823E17">
            <w:r w:rsidRPr="003D2A52">
              <w:t>Microsoft / Azure</w:t>
            </w:r>
          </w:p>
        </w:tc>
        <w:tc>
          <w:tcPr>
            <w:tcW w:w="1000" w:type="pct"/>
          </w:tcPr>
          <w:p w14:paraId="6F6A9407"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ject Manager #</w:t>
            </w:r>
          </w:p>
        </w:tc>
        <w:tc>
          <w:tcPr>
            <w:tcW w:w="1000" w:type="pct"/>
          </w:tcPr>
          <w:p w14:paraId="66BDB458"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16BC9213"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c>
          <w:tcPr>
            <w:tcW w:w="1000" w:type="pct"/>
          </w:tcPr>
          <w:p w14:paraId="5B3CB147"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r>
    </w:tbl>
    <w:p w14:paraId="6F89BAC8" w14:textId="77777777" w:rsidR="001B5E63" w:rsidRDefault="001B5E63" w:rsidP="001B5E63"/>
    <w:p w14:paraId="11CF6C4A" w14:textId="77777777" w:rsidR="001B5E63" w:rsidRDefault="001B5E63" w:rsidP="001B5E63"/>
    <w:p w14:paraId="5D7A206F" w14:textId="77777777" w:rsidR="001B5E63" w:rsidRDefault="001B5E63" w:rsidP="001B5E63">
      <w:pPr>
        <w:pStyle w:val="Heading2"/>
      </w:pPr>
    </w:p>
    <w:p w14:paraId="313B1C17" w14:textId="77777777" w:rsidR="001B5E63" w:rsidRDefault="001B5E63" w:rsidP="001B5E63">
      <w:pPr>
        <w:pStyle w:val="Heading2"/>
      </w:pPr>
    </w:p>
    <w:p w14:paraId="43B1690F" w14:textId="77777777" w:rsidR="001B5E63" w:rsidRDefault="001B5E63" w:rsidP="001B5E63">
      <w:pPr>
        <w:pStyle w:val="Heading2"/>
      </w:pPr>
    </w:p>
    <w:p w14:paraId="081841F7" w14:textId="77777777" w:rsidR="001B5E63" w:rsidRDefault="001B5E63" w:rsidP="001B5E63">
      <w:pPr>
        <w:pStyle w:val="Heading2"/>
      </w:pPr>
    </w:p>
    <w:p w14:paraId="25A74838" w14:textId="77777777" w:rsidR="001B5E63" w:rsidRDefault="001B5E63" w:rsidP="001B5E63">
      <w:pPr>
        <w:pStyle w:val="Heading2"/>
      </w:pPr>
    </w:p>
    <w:p w14:paraId="1D8A5B9F" w14:textId="77777777" w:rsidR="001B5E63" w:rsidRDefault="001B5E63" w:rsidP="001B5E63">
      <w:pPr>
        <w:pStyle w:val="Heading2"/>
      </w:pPr>
    </w:p>
    <w:p w14:paraId="5FE99CFB" w14:textId="77777777" w:rsidR="001B5E63" w:rsidRDefault="001B5E63" w:rsidP="001B5E63">
      <w:pPr>
        <w:pStyle w:val="Heading2"/>
      </w:pPr>
    </w:p>
    <w:p w14:paraId="20382832" w14:textId="77777777" w:rsidR="001B5E63" w:rsidRDefault="001B5E63" w:rsidP="001B5E63">
      <w:pPr>
        <w:pStyle w:val="Heading2"/>
      </w:pPr>
      <w:r>
        <w:t>Conversations:</w:t>
      </w:r>
    </w:p>
    <w:tbl>
      <w:tblPr>
        <w:tblStyle w:val="TableGrid"/>
        <w:tblW w:w="9988" w:type="dxa"/>
        <w:tblInd w:w="-858" w:type="dxa"/>
        <w:tblLook w:val="04A0" w:firstRow="1" w:lastRow="0" w:firstColumn="1" w:lastColumn="0" w:noHBand="0" w:noVBand="1"/>
        <w:tblCaption w:val="Table"/>
        <w:tblDescription w:val="Table"/>
      </w:tblPr>
      <w:tblGrid>
        <w:gridCol w:w="9988"/>
      </w:tblGrid>
      <w:tr w:rsidR="001B5E63" w:rsidRPr="003D2A52" w14:paraId="0C38050B" w14:textId="77777777" w:rsidTr="00823E17">
        <w:tc>
          <w:tcPr>
            <w:tcW w:w="9988" w:type="dxa"/>
            <w:shd w:val="clear" w:color="auto" w:fill="FFFFFF" w:themeFill="background1"/>
          </w:tcPr>
          <w:p w14:paraId="256AC5EE" w14:textId="77777777" w:rsidR="001B5E63" w:rsidRPr="003D2A52" w:rsidRDefault="001B5E63" w:rsidP="00823E17">
            <w:pPr>
              <w:rPr>
                <w:color w:val="auto"/>
                <w:sz w:val="22"/>
              </w:rPr>
            </w:pPr>
            <w:r w:rsidRPr="003D2A52">
              <w:rPr>
                <w:color w:val="auto"/>
                <w:sz w:val="22"/>
              </w:rPr>
              <w:t xml:space="preserve">Introduced myself to John Smith and shared the top 2 positions I would like to apply to. He said I should apply online then send him an e-mail so he can forward my credentials to the right recruiter. Got his e-mail. </w:t>
            </w:r>
          </w:p>
        </w:tc>
      </w:tr>
      <w:tr w:rsidR="001B5E63" w:rsidRPr="003D2A52" w14:paraId="415A5D0F" w14:textId="77777777" w:rsidTr="00823E17">
        <w:tc>
          <w:tcPr>
            <w:tcW w:w="9988" w:type="dxa"/>
            <w:shd w:val="clear" w:color="auto" w:fill="FFFFFF" w:themeFill="background1"/>
          </w:tcPr>
          <w:p w14:paraId="5C2638B5" w14:textId="77777777" w:rsidR="001B5E63" w:rsidRPr="003D2A52" w:rsidRDefault="001B5E63" w:rsidP="00823E17">
            <w:pPr>
              <w:rPr>
                <w:color w:val="auto"/>
                <w:sz w:val="22"/>
              </w:rPr>
            </w:pPr>
            <w:r w:rsidRPr="003D2A52">
              <w:rPr>
                <w:color w:val="auto"/>
                <w:sz w:val="22"/>
              </w:rPr>
              <w:t xml:space="preserve">I listened to group conversations and learned that their recruiter team is very busy, so I need to be patient. </w:t>
            </w:r>
          </w:p>
        </w:tc>
      </w:tr>
      <w:tr w:rsidR="001B5E63" w:rsidRPr="003D2A52" w14:paraId="14791E7E" w14:textId="77777777" w:rsidTr="00823E17">
        <w:tc>
          <w:tcPr>
            <w:tcW w:w="9988" w:type="dxa"/>
            <w:shd w:val="clear" w:color="auto" w:fill="FFFFFF" w:themeFill="background1"/>
          </w:tcPr>
          <w:p w14:paraId="42B0D21B" w14:textId="77777777" w:rsidR="001B5E63" w:rsidRPr="003D2A52" w:rsidRDefault="001B5E63" w:rsidP="00823E17">
            <w:pPr>
              <w:rPr>
                <w:color w:val="auto"/>
                <w:sz w:val="22"/>
              </w:rPr>
            </w:pPr>
            <w:r w:rsidRPr="003D2A52">
              <w:rPr>
                <w:color w:val="auto"/>
                <w:sz w:val="22"/>
              </w:rPr>
              <w:t>They have a Military Affairs website that will have more information for me.</w:t>
            </w:r>
          </w:p>
        </w:tc>
      </w:tr>
      <w:tr w:rsidR="001B5E63" w:rsidRPr="003D2A52" w14:paraId="0705CB40" w14:textId="77777777" w:rsidTr="00823E17">
        <w:tc>
          <w:tcPr>
            <w:tcW w:w="9988" w:type="dxa"/>
            <w:shd w:val="clear" w:color="auto" w:fill="FFFFFF" w:themeFill="background1"/>
          </w:tcPr>
          <w:p w14:paraId="05938299" w14:textId="77777777" w:rsidR="001B5E63" w:rsidRPr="003D2A52" w:rsidRDefault="001B5E63" w:rsidP="00823E17">
            <w:pPr>
              <w:rPr>
                <w:color w:val="auto"/>
                <w:sz w:val="22"/>
              </w:rPr>
            </w:pPr>
            <w:r w:rsidRPr="00A208B5">
              <w:rPr>
                <w:color w:val="auto"/>
                <w:sz w:val="22"/>
              </w:rPr>
              <w:t>Sample</w:t>
            </w:r>
          </w:p>
        </w:tc>
      </w:tr>
      <w:tr w:rsidR="001B5E63" w:rsidRPr="003D2A52" w14:paraId="034F57BA" w14:textId="77777777" w:rsidTr="00823E17">
        <w:tc>
          <w:tcPr>
            <w:tcW w:w="9988" w:type="dxa"/>
            <w:shd w:val="clear" w:color="auto" w:fill="FFFFFF" w:themeFill="background1"/>
          </w:tcPr>
          <w:p w14:paraId="04531B6A" w14:textId="77777777" w:rsidR="001B5E63" w:rsidRPr="003D2A52" w:rsidRDefault="001B5E63" w:rsidP="00823E17">
            <w:pPr>
              <w:rPr>
                <w:color w:val="auto"/>
                <w:sz w:val="22"/>
              </w:rPr>
            </w:pPr>
            <w:r w:rsidRPr="00A208B5">
              <w:rPr>
                <w:color w:val="auto"/>
                <w:sz w:val="22"/>
              </w:rPr>
              <w:t>Sample</w:t>
            </w:r>
          </w:p>
        </w:tc>
      </w:tr>
    </w:tbl>
    <w:p w14:paraId="15E5201D" w14:textId="77777777" w:rsidR="001B5E63" w:rsidRDefault="001B5E63" w:rsidP="001B5E63">
      <w:pPr>
        <w:pStyle w:val="Heading2"/>
      </w:pPr>
    </w:p>
    <w:p w14:paraId="120DAC17" w14:textId="77777777" w:rsidR="001B5E63" w:rsidRDefault="001B5E63" w:rsidP="001B5E63">
      <w:pPr>
        <w:pStyle w:val="Heading2"/>
      </w:pPr>
      <w:r>
        <w:t>My Follow Up:</w:t>
      </w:r>
    </w:p>
    <w:tbl>
      <w:tblPr>
        <w:tblStyle w:val="ListTable4"/>
        <w:tblW w:w="9988" w:type="dxa"/>
        <w:tblInd w:w="-848" w:type="dxa"/>
        <w:tblLook w:val="04A0" w:firstRow="1" w:lastRow="0" w:firstColumn="1" w:lastColumn="0" w:noHBand="0" w:noVBand="1"/>
        <w:tblCaption w:val="Table"/>
        <w:tblDescription w:val="Table"/>
      </w:tblPr>
      <w:tblGrid>
        <w:gridCol w:w="4376"/>
        <w:gridCol w:w="3115"/>
        <w:gridCol w:w="2497"/>
      </w:tblGrid>
      <w:tr w:rsidR="001B5E63" w:rsidRPr="003D2A52" w14:paraId="22B7F7C4"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318FB7A3" w14:textId="77777777" w:rsidR="001B5E63" w:rsidRPr="003D2A52" w:rsidRDefault="001B5E63" w:rsidP="00823E17">
            <w:r w:rsidRPr="003D2A52">
              <w:t>My Action</w:t>
            </w:r>
          </w:p>
        </w:tc>
        <w:tc>
          <w:tcPr>
            <w:tcW w:w="3115" w:type="dxa"/>
          </w:tcPr>
          <w:p w14:paraId="7184B46A"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My Deadline/ Put in my Calendar</w:t>
            </w:r>
          </w:p>
        </w:tc>
        <w:tc>
          <w:tcPr>
            <w:tcW w:w="2497" w:type="dxa"/>
          </w:tcPr>
          <w:p w14:paraId="0B0A3C4C"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 xml:space="preserve">7 Days Later </w:t>
            </w:r>
            <w:r w:rsidRPr="003D2A52">
              <w:rPr>
                <w:rFonts w:ascii="Arial" w:hAnsi="Arial" w:cs="Arial"/>
              </w:rPr>
              <w:t>–</w:t>
            </w:r>
            <w:r w:rsidRPr="003D2A52">
              <w:t xml:space="preserve"> Follow Up Date</w:t>
            </w:r>
          </w:p>
        </w:tc>
      </w:tr>
      <w:tr w:rsidR="001B5E63" w:rsidRPr="003D2A52" w14:paraId="17FABF81"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06A8F0F9" w14:textId="77777777" w:rsidR="001B5E63" w:rsidRPr="003D2A52" w:rsidRDefault="001B5E63" w:rsidP="00823E17">
            <w:r w:rsidRPr="003D2A52">
              <w:sym w:font="Wingdings" w:char="F0FE"/>
            </w:r>
            <w:r>
              <w:t xml:space="preserve"> </w:t>
            </w:r>
            <w:r w:rsidRPr="003D2A52">
              <w:t>Connect with rep(s) on LinkedIn</w:t>
            </w:r>
          </w:p>
        </w:tc>
        <w:tc>
          <w:tcPr>
            <w:tcW w:w="3115" w:type="dxa"/>
          </w:tcPr>
          <w:p w14:paraId="1A3140F9"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4</w:t>
            </w:r>
          </w:p>
        </w:tc>
        <w:tc>
          <w:tcPr>
            <w:tcW w:w="2497" w:type="dxa"/>
          </w:tcPr>
          <w:p w14:paraId="6E9652FE"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11</w:t>
            </w:r>
          </w:p>
        </w:tc>
      </w:tr>
      <w:tr w:rsidR="001B5E63" w:rsidRPr="003D2A52" w14:paraId="4F6535AA"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09917AA1" w14:textId="77777777" w:rsidR="001B5E63" w:rsidRPr="003D2A52" w:rsidRDefault="001B5E63" w:rsidP="00823E17">
            <w:r w:rsidRPr="003D2A52">
              <w:sym w:font="Wingdings" w:char="F072"/>
            </w:r>
            <w:r>
              <w:t xml:space="preserve"> </w:t>
            </w:r>
            <w:r w:rsidRPr="003D2A52">
              <w:t>Send a thank-you e-mail with the job postings, my resume, and cover letter.</w:t>
            </w:r>
          </w:p>
        </w:tc>
        <w:tc>
          <w:tcPr>
            <w:tcW w:w="3115" w:type="dxa"/>
          </w:tcPr>
          <w:p w14:paraId="2D1A1FE5"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c>
          <w:tcPr>
            <w:tcW w:w="2497" w:type="dxa"/>
          </w:tcPr>
          <w:p w14:paraId="5E4670E0"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r>
      <w:tr w:rsidR="001B5E63" w:rsidRPr="003D2A52" w14:paraId="6E016098"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78C890FF" w14:textId="77777777" w:rsidR="001B5E63" w:rsidRPr="003D2A52" w:rsidRDefault="001B5E63" w:rsidP="00823E17">
            <w:r>
              <w:t>Sample</w:t>
            </w:r>
          </w:p>
        </w:tc>
        <w:tc>
          <w:tcPr>
            <w:tcW w:w="3115" w:type="dxa"/>
          </w:tcPr>
          <w:p w14:paraId="416F8976"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c>
          <w:tcPr>
            <w:tcW w:w="2497" w:type="dxa"/>
          </w:tcPr>
          <w:p w14:paraId="6EF95366"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r>
    </w:tbl>
    <w:p w14:paraId="7646DC15" w14:textId="310F4338" w:rsidR="003D2A52" w:rsidRDefault="003D2A52" w:rsidP="00191450"/>
    <w:p w14:paraId="31928766" w14:textId="1D7A3836" w:rsidR="001B5E63" w:rsidRDefault="001B5E63" w:rsidP="00191450"/>
    <w:p w14:paraId="33107EBB" w14:textId="3623D24C" w:rsidR="001B5E63" w:rsidRPr="003D2A52" w:rsidRDefault="001B5E63" w:rsidP="001B5E63">
      <w:pPr>
        <w:pStyle w:val="Heading1"/>
        <w:rPr>
          <w:lang w:bidi="en-US"/>
        </w:rPr>
      </w:pPr>
      <w:r>
        <w:lastRenderedPageBreak/>
        <w:t>Company #</w:t>
      </w:r>
      <w:r>
        <w:t>5</w:t>
      </w:r>
    </w:p>
    <w:p w14:paraId="1ADAAD91" w14:textId="77777777" w:rsidR="001B5E63" w:rsidRDefault="001B5E63" w:rsidP="001B5E63"/>
    <w:p w14:paraId="52416127" w14:textId="77777777" w:rsidR="001B5E63" w:rsidRDefault="001B5E63" w:rsidP="001B5E63"/>
    <w:tbl>
      <w:tblPr>
        <w:tblStyle w:val="ListTable4"/>
        <w:tblpPr w:leftFromText="180" w:rightFromText="180" w:vertAnchor="page" w:horzAnchor="page" w:tblpX="708" w:tblpY="3031"/>
        <w:tblW w:w="5000" w:type="pct"/>
        <w:tblLook w:val="04A0" w:firstRow="1" w:lastRow="0" w:firstColumn="1" w:lastColumn="0" w:noHBand="0" w:noVBand="1"/>
      </w:tblPr>
      <w:tblGrid>
        <w:gridCol w:w="1986"/>
        <w:gridCol w:w="1985"/>
        <w:gridCol w:w="1985"/>
        <w:gridCol w:w="1985"/>
        <w:gridCol w:w="1985"/>
      </w:tblGrid>
      <w:tr w:rsidR="001B5E63" w14:paraId="3F3CBF2B"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3138E7F7" w14:textId="77777777" w:rsidR="001B5E63" w:rsidRDefault="001B5E63" w:rsidP="00823E17">
            <w:r w:rsidRPr="003D2A52">
              <w:t>Company Name/Division</w:t>
            </w:r>
          </w:p>
        </w:tc>
        <w:tc>
          <w:tcPr>
            <w:tcW w:w="1000" w:type="pct"/>
          </w:tcPr>
          <w:p w14:paraId="6F27BD8D"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Jobs I Want</w:t>
            </w:r>
          </w:p>
          <w:p w14:paraId="629FCDB8"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Titles/#</w:t>
            </w:r>
          </w:p>
          <w:p w14:paraId="27A403A8"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rPr>
                <w:i/>
                <w:iCs/>
                <w:sz w:val="18"/>
                <w:szCs w:val="18"/>
              </w:rPr>
              <w:t>(hyperlink to the post)</w:t>
            </w:r>
          </w:p>
        </w:tc>
        <w:tc>
          <w:tcPr>
            <w:tcW w:w="1000" w:type="pct"/>
          </w:tcPr>
          <w:p w14:paraId="5A2D0884"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City of Job</w:t>
            </w:r>
          </w:p>
        </w:tc>
        <w:tc>
          <w:tcPr>
            <w:tcW w:w="1000" w:type="pct"/>
          </w:tcPr>
          <w:p w14:paraId="0CAC8A8B" w14:textId="77777777" w:rsidR="001B5E63" w:rsidRPr="00A208B5" w:rsidRDefault="001B5E63" w:rsidP="00823E17">
            <w:pPr>
              <w:cnfStyle w:val="100000000000" w:firstRow="1" w:lastRow="0" w:firstColumn="0" w:lastColumn="0" w:oddVBand="0" w:evenVBand="0" w:oddHBand="0" w:evenHBand="0" w:firstRowFirstColumn="0" w:firstRowLastColumn="0" w:lastRowFirstColumn="0" w:lastRowLastColumn="0"/>
            </w:pPr>
            <w:r w:rsidRPr="003D2A52">
              <w:t>Booth Rep Name(s), Titl</w:t>
            </w:r>
            <w:r>
              <w:rPr>
                <w:b w:val="0"/>
                <w:bCs w:val="0"/>
              </w:rPr>
              <w:t xml:space="preserve">e, </w:t>
            </w:r>
            <w:r w:rsidRPr="003D2A52">
              <w:t>E-mail address</w:t>
            </w:r>
          </w:p>
        </w:tc>
        <w:tc>
          <w:tcPr>
            <w:tcW w:w="1000" w:type="pct"/>
          </w:tcPr>
          <w:p w14:paraId="524BC120"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Time of Visit at the Event</w:t>
            </w:r>
          </w:p>
        </w:tc>
      </w:tr>
      <w:tr w:rsidR="001B5E63" w14:paraId="2DBD21A1"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187EA698" w14:textId="77777777" w:rsidR="001B5E63" w:rsidRDefault="001B5E63" w:rsidP="00823E17">
            <w:r w:rsidRPr="003D2A52">
              <w:t xml:space="preserve">Microsoft / Xbox </w:t>
            </w:r>
          </w:p>
        </w:tc>
        <w:tc>
          <w:tcPr>
            <w:tcW w:w="1000" w:type="pct"/>
          </w:tcPr>
          <w:p w14:paraId="4DC9E41E"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gram Manager #</w:t>
            </w:r>
          </w:p>
        </w:tc>
        <w:tc>
          <w:tcPr>
            <w:tcW w:w="1000" w:type="pct"/>
          </w:tcPr>
          <w:p w14:paraId="55413700"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41E7EE9D"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John Smith/Sr. Recruiter</w:t>
            </w:r>
          </w:p>
          <w:p w14:paraId="79B9E149"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hyperlink r:id="rId16" w:history="1">
              <w:r w:rsidRPr="003D2A52">
                <w:rPr>
                  <w:rStyle w:val="Hyperlink"/>
                </w:rPr>
                <w:t>JSmith@msft.com</w:t>
              </w:r>
            </w:hyperlink>
          </w:p>
        </w:tc>
        <w:tc>
          <w:tcPr>
            <w:tcW w:w="1000" w:type="pct"/>
          </w:tcPr>
          <w:p w14:paraId="6B04AF11"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 xml:space="preserve">1:00 </w:t>
            </w:r>
            <w:r w:rsidRPr="003D2A52">
              <w:rPr>
                <w:rFonts w:ascii="Arial" w:hAnsi="Arial" w:cs="Arial"/>
              </w:rPr>
              <w:t>–</w:t>
            </w:r>
            <w:r w:rsidRPr="003D2A52">
              <w:t xml:space="preserve"> 2:00pm P</w:t>
            </w:r>
            <w:r>
              <w:t>DT</w:t>
            </w:r>
          </w:p>
        </w:tc>
      </w:tr>
      <w:tr w:rsidR="001B5E63" w14:paraId="778DB335"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4BBFDA1B" w14:textId="77777777" w:rsidR="001B5E63" w:rsidRDefault="001B5E63" w:rsidP="00823E17">
            <w:r w:rsidRPr="003D2A52">
              <w:t>Microsoft / OEM</w:t>
            </w:r>
          </w:p>
        </w:tc>
        <w:tc>
          <w:tcPr>
            <w:tcW w:w="1000" w:type="pct"/>
          </w:tcPr>
          <w:p w14:paraId="1A1F15A1"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Asst. Program Manager #</w:t>
            </w:r>
          </w:p>
        </w:tc>
        <w:tc>
          <w:tcPr>
            <w:tcW w:w="1000" w:type="pct"/>
          </w:tcPr>
          <w:p w14:paraId="358D7078"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Redmond, WA</w:t>
            </w:r>
          </w:p>
        </w:tc>
        <w:tc>
          <w:tcPr>
            <w:tcW w:w="1000" w:type="pct"/>
          </w:tcPr>
          <w:p w14:paraId="0E20812A"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rsidRPr="003D2A52">
              <w:t>Sally Jones/Recruiter</w:t>
            </w:r>
          </w:p>
          <w:p w14:paraId="1007EC5F"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hyperlink r:id="rId17" w:history="1">
              <w:r w:rsidRPr="003D2A52">
                <w:rPr>
                  <w:rStyle w:val="Hyperlink"/>
                </w:rPr>
                <w:t>SJones@msft.com</w:t>
              </w:r>
            </w:hyperlink>
          </w:p>
        </w:tc>
        <w:tc>
          <w:tcPr>
            <w:tcW w:w="1000" w:type="pct"/>
          </w:tcPr>
          <w:p w14:paraId="1B03B043"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Pr>
                <w:rFonts w:ascii="Arial" w:hAnsi="Arial" w:cs="Arial"/>
              </w:rPr>
              <w:t>“</w:t>
            </w:r>
            <w:r>
              <w:t xml:space="preserve"> </w:t>
            </w:r>
            <w:r>
              <w:rPr>
                <w:rFonts w:ascii="Arial" w:hAnsi="Arial" w:cs="Arial"/>
              </w:rPr>
              <w:t>“</w:t>
            </w:r>
          </w:p>
        </w:tc>
      </w:tr>
      <w:tr w:rsidR="001B5E63" w14:paraId="7A8F8B83"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1220F34A" w14:textId="77777777" w:rsidR="001B5E63" w:rsidRDefault="001B5E63" w:rsidP="00823E17">
            <w:r w:rsidRPr="003D2A52">
              <w:t>Microsoft / Azure</w:t>
            </w:r>
          </w:p>
        </w:tc>
        <w:tc>
          <w:tcPr>
            <w:tcW w:w="1000" w:type="pct"/>
          </w:tcPr>
          <w:p w14:paraId="15221B41"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ject Manager #</w:t>
            </w:r>
          </w:p>
        </w:tc>
        <w:tc>
          <w:tcPr>
            <w:tcW w:w="1000" w:type="pct"/>
          </w:tcPr>
          <w:p w14:paraId="587C3706"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3057B3AD"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c>
          <w:tcPr>
            <w:tcW w:w="1000" w:type="pct"/>
          </w:tcPr>
          <w:p w14:paraId="2F94CD2A"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r>
    </w:tbl>
    <w:p w14:paraId="6FE816D3" w14:textId="77777777" w:rsidR="001B5E63" w:rsidRDefault="001B5E63" w:rsidP="001B5E63"/>
    <w:p w14:paraId="35C08EC5" w14:textId="77777777" w:rsidR="001B5E63" w:rsidRDefault="001B5E63" w:rsidP="001B5E63"/>
    <w:p w14:paraId="3731E79F" w14:textId="77777777" w:rsidR="001B5E63" w:rsidRDefault="001B5E63" w:rsidP="001B5E63">
      <w:pPr>
        <w:pStyle w:val="Heading2"/>
      </w:pPr>
    </w:p>
    <w:p w14:paraId="108F8041" w14:textId="77777777" w:rsidR="001B5E63" w:rsidRDefault="001B5E63" w:rsidP="001B5E63">
      <w:pPr>
        <w:pStyle w:val="Heading2"/>
      </w:pPr>
    </w:p>
    <w:p w14:paraId="6C37E7A5" w14:textId="77777777" w:rsidR="001B5E63" w:rsidRDefault="001B5E63" w:rsidP="001B5E63">
      <w:pPr>
        <w:pStyle w:val="Heading2"/>
      </w:pPr>
    </w:p>
    <w:p w14:paraId="37BEA153" w14:textId="77777777" w:rsidR="001B5E63" w:rsidRDefault="001B5E63" w:rsidP="001B5E63">
      <w:pPr>
        <w:pStyle w:val="Heading2"/>
      </w:pPr>
    </w:p>
    <w:p w14:paraId="273FB4B6" w14:textId="77777777" w:rsidR="001B5E63" w:rsidRDefault="001B5E63" w:rsidP="001B5E63">
      <w:pPr>
        <w:pStyle w:val="Heading2"/>
      </w:pPr>
    </w:p>
    <w:p w14:paraId="52046F80" w14:textId="77777777" w:rsidR="001B5E63" w:rsidRDefault="001B5E63" w:rsidP="001B5E63">
      <w:pPr>
        <w:pStyle w:val="Heading2"/>
      </w:pPr>
    </w:p>
    <w:p w14:paraId="0F3662FC" w14:textId="77777777" w:rsidR="001B5E63" w:rsidRDefault="001B5E63" w:rsidP="001B5E63">
      <w:pPr>
        <w:pStyle w:val="Heading2"/>
      </w:pPr>
    </w:p>
    <w:p w14:paraId="34801D16" w14:textId="77777777" w:rsidR="001B5E63" w:rsidRDefault="001B5E63" w:rsidP="001B5E63">
      <w:pPr>
        <w:pStyle w:val="Heading2"/>
      </w:pPr>
      <w:r>
        <w:t>Conversations:</w:t>
      </w:r>
    </w:p>
    <w:tbl>
      <w:tblPr>
        <w:tblStyle w:val="TableGrid"/>
        <w:tblW w:w="9988" w:type="dxa"/>
        <w:tblInd w:w="-858" w:type="dxa"/>
        <w:tblLook w:val="04A0" w:firstRow="1" w:lastRow="0" w:firstColumn="1" w:lastColumn="0" w:noHBand="0" w:noVBand="1"/>
        <w:tblCaption w:val="Table"/>
        <w:tblDescription w:val="Table"/>
      </w:tblPr>
      <w:tblGrid>
        <w:gridCol w:w="9988"/>
      </w:tblGrid>
      <w:tr w:rsidR="001B5E63" w:rsidRPr="003D2A52" w14:paraId="46B5F0FB" w14:textId="77777777" w:rsidTr="00823E17">
        <w:tc>
          <w:tcPr>
            <w:tcW w:w="9988" w:type="dxa"/>
            <w:shd w:val="clear" w:color="auto" w:fill="FFFFFF" w:themeFill="background1"/>
          </w:tcPr>
          <w:p w14:paraId="31E8B008" w14:textId="77777777" w:rsidR="001B5E63" w:rsidRPr="003D2A52" w:rsidRDefault="001B5E63" w:rsidP="00823E17">
            <w:pPr>
              <w:rPr>
                <w:color w:val="auto"/>
                <w:sz w:val="22"/>
              </w:rPr>
            </w:pPr>
            <w:r w:rsidRPr="003D2A52">
              <w:rPr>
                <w:color w:val="auto"/>
                <w:sz w:val="22"/>
              </w:rPr>
              <w:t xml:space="preserve">Introduced myself to John Smith and shared the top 2 positions I would like to apply to. He said I should apply online then send him an e-mail so he can forward my credentials to the right recruiter. Got his e-mail. </w:t>
            </w:r>
          </w:p>
        </w:tc>
      </w:tr>
      <w:tr w:rsidR="001B5E63" w:rsidRPr="003D2A52" w14:paraId="62A31101" w14:textId="77777777" w:rsidTr="00823E17">
        <w:tc>
          <w:tcPr>
            <w:tcW w:w="9988" w:type="dxa"/>
            <w:shd w:val="clear" w:color="auto" w:fill="FFFFFF" w:themeFill="background1"/>
          </w:tcPr>
          <w:p w14:paraId="4CEAB15D" w14:textId="77777777" w:rsidR="001B5E63" w:rsidRPr="003D2A52" w:rsidRDefault="001B5E63" w:rsidP="00823E17">
            <w:pPr>
              <w:rPr>
                <w:color w:val="auto"/>
                <w:sz w:val="22"/>
              </w:rPr>
            </w:pPr>
            <w:r w:rsidRPr="003D2A52">
              <w:rPr>
                <w:color w:val="auto"/>
                <w:sz w:val="22"/>
              </w:rPr>
              <w:t xml:space="preserve">I listened to group conversations and learned that their recruiter team is very busy, so I need to be patient. </w:t>
            </w:r>
          </w:p>
        </w:tc>
      </w:tr>
      <w:tr w:rsidR="001B5E63" w:rsidRPr="003D2A52" w14:paraId="62546AB3" w14:textId="77777777" w:rsidTr="00823E17">
        <w:tc>
          <w:tcPr>
            <w:tcW w:w="9988" w:type="dxa"/>
            <w:shd w:val="clear" w:color="auto" w:fill="FFFFFF" w:themeFill="background1"/>
          </w:tcPr>
          <w:p w14:paraId="24D03380" w14:textId="77777777" w:rsidR="001B5E63" w:rsidRPr="003D2A52" w:rsidRDefault="001B5E63" w:rsidP="00823E17">
            <w:pPr>
              <w:rPr>
                <w:color w:val="auto"/>
                <w:sz w:val="22"/>
              </w:rPr>
            </w:pPr>
            <w:r w:rsidRPr="003D2A52">
              <w:rPr>
                <w:color w:val="auto"/>
                <w:sz w:val="22"/>
              </w:rPr>
              <w:t>They have a Military Affairs website that will have more information for me.</w:t>
            </w:r>
          </w:p>
        </w:tc>
      </w:tr>
      <w:tr w:rsidR="001B5E63" w:rsidRPr="003D2A52" w14:paraId="78750EA5" w14:textId="77777777" w:rsidTr="00823E17">
        <w:tc>
          <w:tcPr>
            <w:tcW w:w="9988" w:type="dxa"/>
            <w:shd w:val="clear" w:color="auto" w:fill="FFFFFF" w:themeFill="background1"/>
          </w:tcPr>
          <w:p w14:paraId="5B8E2D84" w14:textId="77777777" w:rsidR="001B5E63" w:rsidRPr="003D2A52" w:rsidRDefault="001B5E63" w:rsidP="00823E17">
            <w:pPr>
              <w:rPr>
                <w:color w:val="auto"/>
                <w:sz w:val="22"/>
              </w:rPr>
            </w:pPr>
            <w:r w:rsidRPr="00A208B5">
              <w:rPr>
                <w:color w:val="auto"/>
                <w:sz w:val="22"/>
              </w:rPr>
              <w:t>Sample</w:t>
            </w:r>
          </w:p>
        </w:tc>
      </w:tr>
      <w:tr w:rsidR="001B5E63" w:rsidRPr="003D2A52" w14:paraId="022DF25E" w14:textId="77777777" w:rsidTr="00823E17">
        <w:tc>
          <w:tcPr>
            <w:tcW w:w="9988" w:type="dxa"/>
            <w:shd w:val="clear" w:color="auto" w:fill="FFFFFF" w:themeFill="background1"/>
          </w:tcPr>
          <w:p w14:paraId="3DBFCD26" w14:textId="77777777" w:rsidR="001B5E63" w:rsidRPr="003D2A52" w:rsidRDefault="001B5E63" w:rsidP="00823E17">
            <w:pPr>
              <w:rPr>
                <w:color w:val="auto"/>
                <w:sz w:val="22"/>
              </w:rPr>
            </w:pPr>
            <w:r w:rsidRPr="00A208B5">
              <w:rPr>
                <w:color w:val="auto"/>
                <w:sz w:val="22"/>
              </w:rPr>
              <w:t>Sample</w:t>
            </w:r>
          </w:p>
        </w:tc>
      </w:tr>
    </w:tbl>
    <w:p w14:paraId="37B79F2B" w14:textId="77777777" w:rsidR="001B5E63" w:rsidRDefault="001B5E63" w:rsidP="001B5E63">
      <w:pPr>
        <w:pStyle w:val="Heading2"/>
      </w:pPr>
    </w:p>
    <w:p w14:paraId="1A62161C" w14:textId="77777777" w:rsidR="001B5E63" w:rsidRDefault="001B5E63" w:rsidP="001B5E63">
      <w:pPr>
        <w:pStyle w:val="Heading2"/>
      </w:pPr>
      <w:r>
        <w:t>My Follow Up:</w:t>
      </w:r>
    </w:p>
    <w:tbl>
      <w:tblPr>
        <w:tblStyle w:val="ListTable4"/>
        <w:tblW w:w="9988" w:type="dxa"/>
        <w:tblInd w:w="-848" w:type="dxa"/>
        <w:tblLook w:val="04A0" w:firstRow="1" w:lastRow="0" w:firstColumn="1" w:lastColumn="0" w:noHBand="0" w:noVBand="1"/>
        <w:tblCaption w:val="Table"/>
        <w:tblDescription w:val="Table"/>
      </w:tblPr>
      <w:tblGrid>
        <w:gridCol w:w="4376"/>
        <w:gridCol w:w="3115"/>
        <w:gridCol w:w="2497"/>
      </w:tblGrid>
      <w:tr w:rsidR="001B5E63" w:rsidRPr="003D2A52" w14:paraId="508D94FF"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3FF6E05A" w14:textId="77777777" w:rsidR="001B5E63" w:rsidRPr="003D2A52" w:rsidRDefault="001B5E63" w:rsidP="00823E17">
            <w:r w:rsidRPr="003D2A52">
              <w:t>My Action</w:t>
            </w:r>
          </w:p>
        </w:tc>
        <w:tc>
          <w:tcPr>
            <w:tcW w:w="3115" w:type="dxa"/>
          </w:tcPr>
          <w:p w14:paraId="7D09AEAA"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My Deadline/ Put in my Calendar</w:t>
            </w:r>
          </w:p>
        </w:tc>
        <w:tc>
          <w:tcPr>
            <w:tcW w:w="2497" w:type="dxa"/>
          </w:tcPr>
          <w:p w14:paraId="777EA504"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 xml:space="preserve">7 Days Later </w:t>
            </w:r>
            <w:r w:rsidRPr="003D2A52">
              <w:rPr>
                <w:rFonts w:ascii="Arial" w:hAnsi="Arial" w:cs="Arial"/>
              </w:rPr>
              <w:t>–</w:t>
            </w:r>
            <w:r w:rsidRPr="003D2A52">
              <w:t xml:space="preserve"> Follow Up Date</w:t>
            </w:r>
          </w:p>
        </w:tc>
      </w:tr>
      <w:tr w:rsidR="001B5E63" w:rsidRPr="003D2A52" w14:paraId="55AC82FA"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6299CEEE" w14:textId="77777777" w:rsidR="001B5E63" w:rsidRPr="003D2A52" w:rsidRDefault="001B5E63" w:rsidP="00823E17">
            <w:r w:rsidRPr="003D2A52">
              <w:sym w:font="Wingdings" w:char="F0FE"/>
            </w:r>
            <w:r>
              <w:t xml:space="preserve"> </w:t>
            </w:r>
            <w:r w:rsidRPr="003D2A52">
              <w:t>Connect with rep(s) on LinkedIn</w:t>
            </w:r>
          </w:p>
        </w:tc>
        <w:tc>
          <w:tcPr>
            <w:tcW w:w="3115" w:type="dxa"/>
          </w:tcPr>
          <w:p w14:paraId="41A46790"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4</w:t>
            </w:r>
          </w:p>
        </w:tc>
        <w:tc>
          <w:tcPr>
            <w:tcW w:w="2497" w:type="dxa"/>
          </w:tcPr>
          <w:p w14:paraId="5B25D6C1"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11</w:t>
            </w:r>
          </w:p>
        </w:tc>
      </w:tr>
      <w:tr w:rsidR="001B5E63" w:rsidRPr="003D2A52" w14:paraId="7D98451A"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56299AFE" w14:textId="77777777" w:rsidR="001B5E63" w:rsidRPr="003D2A52" w:rsidRDefault="001B5E63" w:rsidP="00823E17">
            <w:r w:rsidRPr="003D2A52">
              <w:sym w:font="Wingdings" w:char="F072"/>
            </w:r>
            <w:r>
              <w:t xml:space="preserve"> </w:t>
            </w:r>
            <w:r w:rsidRPr="003D2A52">
              <w:t>Send a thank-you e-mail with the job postings, my resume, and cover letter.</w:t>
            </w:r>
          </w:p>
        </w:tc>
        <w:tc>
          <w:tcPr>
            <w:tcW w:w="3115" w:type="dxa"/>
          </w:tcPr>
          <w:p w14:paraId="152BEAE0"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c>
          <w:tcPr>
            <w:tcW w:w="2497" w:type="dxa"/>
          </w:tcPr>
          <w:p w14:paraId="50DE5CBB"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r>
      <w:tr w:rsidR="001B5E63" w:rsidRPr="003D2A52" w14:paraId="7C425F65"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559FE81C" w14:textId="77777777" w:rsidR="001B5E63" w:rsidRPr="003D2A52" w:rsidRDefault="001B5E63" w:rsidP="00823E17">
            <w:r>
              <w:t>Sample</w:t>
            </w:r>
          </w:p>
        </w:tc>
        <w:tc>
          <w:tcPr>
            <w:tcW w:w="3115" w:type="dxa"/>
          </w:tcPr>
          <w:p w14:paraId="72986923"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c>
          <w:tcPr>
            <w:tcW w:w="2497" w:type="dxa"/>
          </w:tcPr>
          <w:p w14:paraId="5C06644A"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r>
    </w:tbl>
    <w:p w14:paraId="74CB372C" w14:textId="0CF99929" w:rsidR="001B5E63" w:rsidRDefault="001B5E63" w:rsidP="00191450"/>
    <w:p w14:paraId="5E756341" w14:textId="47F94B15" w:rsidR="001B5E63" w:rsidRDefault="001B5E63" w:rsidP="00191450"/>
    <w:p w14:paraId="540B9174" w14:textId="2D74C057" w:rsidR="001B5E63" w:rsidRPr="003D2A52" w:rsidRDefault="001B5E63" w:rsidP="001B5E63">
      <w:pPr>
        <w:pStyle w:val="Heading1"/>
        <w:rPr>
          <w:lang w:bidi="en-US"/>
        </w:rPr>
      </w:pPr>
      <w:r>
        <w:lastRenderedPageBreak/>
        <w:t>Company #</w:t>
      </w:r>
      <w:r>
        <w:t>6</w:t>
      </w:r>
    </w:p>
    <w:p w14:paraId="5AD7FB90" w14:textId="77777777" w:rsidR="001B5E63" w:rsidRDefault="001B5E63" w:rsidP="001B5E63"/>
    <w:p w14:paraId="2ADA96C9" w14:textId="77777777" w:rsidR="001B5E63" w:rsidRDefault="001B5E63" w:rsidP="001B5E63"/>
    <w:tbl>
      <w:tblPr>
        <w:tblStyle w:val="ListTable4"/>
        <w:tblpPr w:leftFromText="180" w:rightFromText="180" w:vertAnchor="page" w:horzAnchor="page" w:tblpX="708" w:tblpY="3031"/>
        <w:tblW w:w="5000" w:type="pct"/>
        <w:tblLook w:val="04A0" w:firstRow="1" w:lastRow="0" w:firstColumn="1" w:lastColumn="0" w:noHBand="0" w:noVBand="1"/>
      </w:tblPr>
      <w:tblGrid>
        <w:gridCol w:w="1986"/>
        <w:gridCol w:w="1985"/>
        <w:gridCol w:w="1985"/>
        <w:gridCol w:w="1985"/>
        <w:gridCol w:w="1985"/>
      </w:tblGrid>
      <w:tr w:rsidR="001B5E63" w14:paraId="1AD73524"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1ED75DD6" w14:textId="77777777" w:rsidR="001B5E63" w:rsidRDefault="001B5E63" w:rsidP="00823E17">
            <w:r w:rsidRPr="003D2A52">
              <w:t>Company Name/Division</w:t>
            </w:r>
          </w:p>
        </w:tc>
        <w:tc>
          <w:tcPr>
            <w:tcW w:w="1000" w:type="pct"/>
          </w:tcPr>
          <w:p w14:paraId="473792CA"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Jobs I Want</w:t>
            </w:r>
          </w:p>
          <w:p w14:paraId="3A072421"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Titles/#</w:t>
            </w:r>
          </w:p>
          <w:p w14:paraId="3F01CA2C"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rPr>
                <w:i/>
                <w:iCs/>
                <w:sz w:val="18"/>
                <w:szCs w:val="18"/>
              </w:rPr>
              <w:t>(hyperlink to the post)</w:t>
            </w:r>
          </w:p>
        </w:tc>
        <w:tc>
          <w:tcPr>
            <w:tcW w:w="1000" w:type="pct"/>
          </w:tcPr>
          <w:p w14:paraId="42B5DF10"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City of Job</w:t>
            </w:r>
          </w:p>
        </w:tc>
        <w:tc>
          <w:tcPr>
            <w:tcW w:w="1000" w:type="pct"/>
          </w:tcPr>
          <w:p w14:paraId="563B43ED" w14:textId="77777777" w:rsidR="001B5E63" w:rsidRPr="00A208B5" w:rsidRDefault="001B5E63" w:rsidP="00823E17">
            <w:pPr>
              <w:cnfStyle w:val="100000000000" w:firstRow="1" w:lastRow="0" w:firstColumn="0" w:lastColumn="0" w:oddVBand="0" w:evenVBand="0" w:oddHBand="0" w:evenHBand="0" w:firstRowFirstColumn="0" w:firstRowLastColumn="0" w:lastRowFirstColumn="0" w:lastRowLastColumn="0"/>
            </w:pPr>
            <w:r w:rsidRPr="003D2A52">
              <w:t>Booth Rep Name(s), Titl</w:t>
            </w:r>
            <w:r>
              <w:rPr>
                <w:b w:val="0"/>
                <w:bCs w:val="0"/>
              </w:rPr>
              <w:t xml:space="preserve">e, </w:t>
            </w:r>
            <w:r w:rsidRPr="003D2A52">
              <w:t>E-mail address</w:t>
            </w:r>
          </w:p>
        </w:tc>
        <w:tc>
          <w:tcPr>
            <w:tcW w:w="1000" w:type="pct"/>
          </w:tcPr>
          <w:p w14:paraId="3AA9B024"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Time of Visit at the Event</w:t>
            </w:r>
          </w:p>
        </w:tc>
      </w:tr>
      <w:tr w:rsidR="001B5E63" w14:paraId="63A69C4D"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4D1E544F" w14:textId="77777777" w:rsidR="001B5E63" w:rsidRDefault="001B5E63" w:rsidP="00823E17">
            <w:r w:rsidRPr="003D2A52">
              <w:t xml:space="preserve">Microsoft / Xbox </w:t>
            </w:r>
          </w:p>
        </w:tc>
        <w:tc>
          <w:tcPr>
            <w:tcW w:w="1000" w:type="pct"/>
          </w:tcPr>
          <w:p w14:paraId="1F953750"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gram Manager #</w:t>
            </w:r>
          </w:p>
        </w:tc>
        <w:tc>
          <w:tcPr>
            <w:tcW w:w="1000" w:type="pct"/>
          </w:tcPr>
          <w:p w14:paraId="3A77BF05"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1EE7FD2F"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John Smith/Sr. Recruiter</w:t>
            </w:r>
          </w:p>
          <w:p w14:paraId="44E8A9CC"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hyperlink r:id="rId18" w:history="1">
              <w:r w:rsidRPr="003D2A52">
                <w:rPr>
                  <w:rStyle w:val="Hyperlink"/>
                </w:rPr>
                <w:t>JSmith@msft.com</w:t>
              </w:r>
            </w:hyperlink>
          </w:p>
        </w:tc>
        <w:tc>
          <w:tcPr>
            <w:tcW w:w="1000" w:type="pct"/>
          </w:tcPr>
          <w:p w14:paraId="2CC6DA04"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 xml:space="preserve">1:00 </w:t>
            </w:r>
            <w:r w:rsidRPr="003D2A52">
              <w:rPr>
                <w:rFonts w:ascii="Arial" w:hAnsi="Arial" w:cs="Arial"/>
              </w:rPr>
              <w:t>–</w:t>
            </w:r>
            <w:r w:rsidRPr="003D2A52">
              <w:t xml:space="preserve"> 2:00pm P</w:t>
            </w:r>
            <w:r>
              <w:t>DT</w:t>
            </w:r>
          </w:p>
        </w:tc>
      </w:tr>
      <w:tr w:rsidR="001B5E63" w14:paraId="6CC4D2DC"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09C70F71" w14:textId="77777777" w:rsidR="001B5E63" w:rsidRDefault="001B5E63" w:rsidP="00823E17">
            <w:r w:rsidRPr="003D2A52">
              <w:t>Microsoft / OEM</w:t>
            </w:r>
          </w:p>
        </w:tc>
        <w:tc>
          <w:tcPr>
            <w:tcW w:w="1000" w:type="pct"/>
          </w:tcPr>
          <w:p w14:paraId="34A810E2"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Asst. Program Manager #</w:t>
            </w:r>
          </w:p>
        </w:tc>
        <w:tc>
          <w:tcPr>
            <w:tcW w:w="1000" w:type="pct"/>
          </w:tcPr>
          <w:p w14:paraId="2E9C75BC"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Redmond, WA</w:t>
            </w:r>
          </w:p>
        </w:tc>
        <w:tc>
          <w:tcPr>
            <w:tcW w:w="1000" w:type="pct"/>
          </w:tcPr>
          <w:p w14:paraId="435D79A6"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rsidRPr="003D2A52">
              <w:t>Sally Jones/Recruiter</w:t>
            </w:r>
          </w:p>
          <w:p w14:paraId="7410B2AA"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hyperlink r:id="rId19" w:history="1">
              <w:r w:rsidRPr="003D2A52">
                <w:rPr>
                  <w:rStyle w:val="Hyperlink"/>
                </w:rPr>
                <w:t>SJones@msft.com</w:t>
              </w:r>
            </w:hyperlink>
          </w:p>
        </w:tc>
        <w:tc>
          <w:tcPr>
            <w:tcW w:w="1000" w:type="pct"/>
          </w:tcPr>
          <w:p w14:paraId="3FA30A09"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Pr>
                <w:rFonts w:ascii="Arial" w:hAnsi="Arial" w:cs="Arial"/>
              </w:rPr>
              <w:t>“</w:t>
            </w:r>
            <w:r>
              <w:t xml:space="preserve"> </w:t>
            </w:r>
            <w:r>
              <w:rPr>
                <w:rFonts w:ascii="Arial" w:hAnsi="Arial" w:cs="Arial"/>
              </w:rPr>
              <w:t>“</w:t>
            </w:r>
          </w:p>
        </w:tc>
      </w:tr>
      <w:tr w:rsidR="001B5E63" w14:paraId="53501358"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55DA28B9" w14:textId="77777777" w:rsidR="001B5E63" w:rsidRDefault="001B5E63" w:rsidP="00823E17">
            <w:r w:rsidRPr="003D2A52">
              <w:t>Microsoft / Azure</w:t>
            </w:r>
          </w:p>
        </w:tc>
        <w:tc>
          <w:tcPr>
            <w:tcW w:w="1000" w:type="pct"/>
          </w:tcPr>
          <w:p w14:paraId="2D592324"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ject Manager #</w:t>
            </w:r>
          </w:p>
        </w:tc>
        <w:tc>
          <w:tcPr>
            <w:tcW w:w="1000" w:type="pct"/>
          </w:tcPr>
          <w:p w14:paraId="4FA5DF10"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296B517D"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c>
          <w:tcPr>
            <w:tcW w:w="1000" w:type="pct"/>
          </w:tcPr>
          <w:p w14:paraId="1521F8BC"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r>
    </w:tbl>
    <w:p w14:paraId="42030903" w14:textId="77777777" w:rsidR="001B5E63" w:rsidRDefault="001B5E63" w:rsidP="001B5E63"/>
    <w:p w14:paraId="097D7D1A" w14:textId="77777777" w:rsidR="001B5E63" w:rsidRDefault="001B5E63" w:rsidP="001B5E63"/>
    <w:p w14:paraId="2E350D16" w14:textId="77777777" w:rsidR="001B5E63" w:rsidRDefault="001B5E63" w:rsidP="001B5E63">
      <w:pPr>
        <w:pStyle w:val="Heading2"/>
      </w:pPr>
    </w:p>
    <w:p w14:paraId="4443D923" w14:textId="77777777" w:rsidR="001B5E63" w:rsidRDefault="001B5E63" w:rsidP="001B5E63">
      <w:pPr>
        <w:pStyle w:val="Heading2"/>
      </w:pPr>
    </w:p>
    <w:p w14:paraId="79EDECE0" w14:textId="77777777" w:rsidR="001B5E63" w:rsidRDefault="001B5E63" w:rsidP="001B5E63">
      <w:pPr>
        <w:pStyle w:val="Heading2"/>
      </w:pPr>
    </w:p>
    <w:p w14:paraId="37A5536C" w14:textId="77777777" w:rsidR="001B5E63" w:rsidRDefault="001B5E63" w:rsidP="001B5E63">
      <w:pPr>
        <w:pStyle w:val="Heading2"/>
      </w:pPr>
    </w:p>
    <w:p w14:paraId="5C7E2E6C" w14:textId="77777777" w:rsidR="001B5E63" w:rsidRDefault="001B5E63" w:rsidP="001B5E63">
      <w:pPr>
        <w:pStyle w:val="Heading2"/>
      </w:pPr>
    </w:p>
    <w:p w14:paraId="6FC7DD6B" w14:textId="77777777" w:rsidR="001B5E63" w:rsidRDefault="001B5E63" w:rsidP="001B5E63">
      <w:pPr>
        <w:pStyle w:val="Heading2"/>
      </w:pPr>
    </w:p>
    <w:p w14:paraId="61863932" w14:textId="77777777" w:rsidR="001B5E63" w:rsidRDefault="001B5E63" w:rsidP="001B5E63">
      <w:pPr>
        <w:pStyle w:val="Heading2"/>
      </w:pPr>
    </w:p>
    <w:p w14:paraId="754D1F95" w14:textId="77777777" w:rsidR="001B5E63" w:rsidRDefault="001B5E63" w:rsidP="001B5E63">
      <w:pPr>
        <w:pStyle w:val="Heading2"/>
      </w:pPr>
      <w:r>
        <w:t>Conversations:</w:t>
      </w:r>
    </w:p>
    <w:tbl>
      <w:tblPr>
        <w:tblStyle w:val="TableGrid"/>
        <w:tblW w:w="9988" w:type="dxa"/>
        <w:tblInd w:w="-858" w:type="dxa"/>
        <w:tblLook w:val="04A0" w:firstRow="1" w:lastRow="0" w:firstColumn="1" w:lastColumn="0" w:noHBand="0" w:noVBand="1"/>
        <w:tblCaption w:val="Table"/>
        <w:tblDescription w:val="Table"/>
      </w:tblPr>
      <w:tblGrid>
        <w:gridCol w:w="9988"/>
      </w:tblGrid>
      <w:tr w:rsidR="001B5E63" w:rsidRPr="003D2A52" w14:paraId="5EE314B1" w14:textId="77777777" w:rsidTr="00823E17">
        <w:tc>
          <w:tcPr>
            <w:tcW w:w="9988" w:type="dxa"/>
            <w:shd w:val="clear" w:color="auto" w:fill="FFFFFF" w:themeFill="background1"/>
          </w:tcPr>
          <w:p w14:paraId="2AC190F7" w14:textId="77777777" w:rsidR="001B5E63" w:rsidRPr="003D2A52" w:rsidRDefault="001B5E63" w:rsidP="00823E17">
            <w:pPr>
              <w:rPr>
                <w:color w:val="auto"/>
                <w:sz w:val="22"/>
              </w:rPr>
            </w:pPr>
            <w:r w:rsidRPr="003D2A52">
              <w:rPr>
                <w:color w:val="auto"/>
                <w:sz w:val="22"/>
              </w:rPr>
              <w:t xml:space="preserve">Introduced myself to John Smith and shared the top 2 positions I would like to apply to. He said I should apply online then send him an e-mail so he can forward my credentials to the right recruiter. Got his e-mail. </w:t>
            </w:r>
          </w:p>
        </w:tc>
      </w:tr>
      <w:tr w:rsidR="001B5E63" w:rsidRPr="003D2A52" w14:paraId="6574CACE" w14:textId="77777777" w:rsidTr="00823E17">
        <w:tc>
          <w:tcPr>
            <w:tcW w:w="9988" w:type="dxa"/>
            <w:shd w:val="clear" w:color="auto" w:fill="FFFFFF" w:themeFill="background1"/>
          </w:tcPr>
          <w:p w14:paraId="489DB6A6" w14:textId="77777777" w:rsidR="001B5E63" w:rsidRPr="003D2A52" w:rsidRDefault="001B5E63" w:rsidP="00823E17">
            <w:pPr>
              <w:rPr>
                <w:color w:val="auto"/>
                <w:sz w:val="22"/>
              </w:rPr>
            </w:pPr>
            <w:r w:rsidRPr="003D2A52">
              <w:rPr>
                <w:color w:val="auto"/>
                <w:sz w:val="22"/>
              </w:rPr>
              <w:t xml:space="preserve">I listened to group conversations and learned that their recruiter team is very busy, so I need to be patient. </w:t>
            </w:r>
          </w:p>
        </w:tc>
      </w:tr>
      <w:tr w:rsidR="001B5E63" w:rsidRPr="003D2A52" w14:paraId="11CAF264" w14:textId="77777777" w:rsidTr="00823E17">
        <w:tc>
          <w:tcPr>
            <w:tcW w:w="9988" w:type="dxa"/>
            <w:shd w:val="clear" w:color="auto" w:fill="FFFFFF" w:themeFill="background1"/>
          </w:tcPr>
          <w:p w14:paraId="4C952C22" w14:textId="77777777" w:rsidR="001B5E63" w:rsidRPr="003D2A52" w:rsidRDefault="001B5E63" w:rsidP="00823E17">
            <w:pPr>
              <w:rPr>
                <w:color w:val="auto"/>
                <w:sz w:val="22"/>
              </w:rPr>
            </w:pPr>
            <w:r w:rsidRPr="003D2A52">
              <w:rPr>
                <w:color w:val="auto"/>
                <w:sz w:val="22"/>
              </w:rPr>
              <w:t>They have a Military Affairs website that will have more information for me.</w:t>
            </w:r>
          </w:p>
        </w:tc>
      </w:tr>
      <w:tr w:rsidR="001B5E63" w:rsidRPr="003D2A52" w14:paraId="6AF9E839" w14:textId="77777777" w:rsidTr="00823E17">
        <w:tc>
          <w:tcPr>
            <w:tcW w:w="9988" w:type="dxa"/>
            <w:shd w:val="clear" w:color="auto" w:fill="FFFFFF" w:themeFill="background1"/>
          </w:tcPr>
          <w:p w14:paraId="31C1983B" w14:textId="77777777" w:rsidR="001B5E63" w:rsidRPr="003D2A52" w:rsidRDefault="001B5E63" w:rsidP="00823E17">
            <w:pPr>
              <w:rPr>
                <w:color w:val="auto"/>
                <w:sz w:val="22"/>
              </w:rPr>
            </w:pPr>
            <w:r w:rsidRPr="00A208B5">
              <w:rPr>
                <w:color w:val="auto"/>
                <w:sz w:val="22"/>
              </w:rPr>
              <w:t>Sample</w:t>
            </w:r>
          </w:p>
        </w:tc>
      </w:tr>
      <w:tr w:rsidR="001B5E63" w:rsidRPr="003D2A52" w14:paraId="36A5985E" w14:textId="77777777" w:rsidTr="00823E17">
        <w:tc>
          <w:tcPr>
            <w:tcW w:w="9988" w:type="dxa"/>
            <w:shd w:val="clear" w:color="auto" w:fill="FFFFFF" w:themeFill="background1"/>
          </w:tcPr>
          <w:p w14:paraId="104EB5EA" w14:textId="77777777" w:rsidR="001B5E63" w:rsidRPr="003D2A52" w:rsidRDefault="001B5E63" w:rsidP="00823E17">
            <w:pPr>
              <w:rPr>
                <w:color w:val="auto"/>
                <w:sz w:val="22"/>
              </w:rPr>
            </w:pPr>
            <w:r w:rsidRPr="00A208B5">
              <w:rPr>
                <w:color w:val="auto"/>
                <w:sz w:val="22"/>
              </w:rPr>
              <w:t>Sample</w:t>
            </w:r>
          </w:p>
        </w:tc>
      </w:tr>
    </w:tbl>
    <w:p w14:paraId="09D31722" w14:textId="77777777" w:rsidR="001B5E63" w:rsidRDefault="001B5E63" w:rsidP="001B5E63">
      <w:pPr>
        <w:pStyle w:val="Heading2"/>
      </w:pPr>
    </w:p>
    <w:p w14:paraId="022B23AF" w14:textId="77777777" w:rsidR="001B5E63" w:rsidRDefault="001B5E63" w:rsidP="001B5E63">
      <w:pPr>
        <w:pStyle w:val="Heading2"/>
      </w:pPr>
      <w:r>
        <w:t>My Follow Up:</w:t>
      </w:r>
    </w:p>
    <w:tbl>
      <w:tblPr>
        <w:tblStyle w:val="ListTable4"/>
        <w:tblW w:w="9988" w:type="dxa"/>
        <w:tblInd w:w="-848" w:type="dxa"/>
        <w:tblLook w:val="04A0" w:firstRow="1" w:lastRow="0" w:firstColumn="1" w:lastColumn="0" w:noHBand="0" w:noVBand="1"/>
        <w:tblCaption w:val="Table"/>
        <w:tblDescription w:val="Table"/>
      </w:tblPr>
      <w:tblGrid>
        <w:gridCol w:w="4376"/>
        <w:gridCol w:w="3115"/>
        <w:gridCol w:w="2497"/>
      </w:tblGrid>
      <w:tr w:rsidR="001B5E63" w:rsidRPr="003D2A52" w14:paraId="53BD7093"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4C04AA1E" w14:textId="77777777" w:rsidR="001B5E63" w:rsidRPr="003D2A52" w:rsidRDefault="001B5E63" w:rsidP="00823E17">
            <w:r w:rsidRPr="003D2A52">
              <w:t>My Action</w:t>
            </w:r>
          </w:p>
        </w:tc>
        <w:tc>
          <w:tcPr>
            <w:tcW w:w="3115" w:type="dxa"/>
          </w:tcPr>
          <w:p w14:paraId="69FF2DEB"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My Deadline/ Put in my Calendar</w:t>
            </w:r>
          </w:p>
        </w:tc>
        <w:tc>
          <w:tcPr>
            <w:tcW w:w="2497" w:type="dxa"/>
          </w:tcPr>
          <w:p w14:paraId="7D918C39"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 xml:space="preserve">7 Days Later </w:t>
            </w:r>
            <w:r w:rsidRPr="003D2A52">
              <w:rPr>
                <w:rFonts w:ascii="Arial" w:hAnsi="Arial" w:cs="Arial"/>
              </w:rPr>
              <w:t>–</w:t>
            </w:r>
            <w:r w:rsidRPr="003D2A52">
              <w:t xml:space="preserve"> Follow Up Date</w:t>
            </w:r>
          </w:p>
        </w:tc>
      </w:tr>
      <w:tr w:rsidR="001B5E63" w:rsidRPr="003D2A52" w14:paraId="33099886"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259499A3" w14:textId="77777777" w:rsidR="001B5E63" w:rsidRPr="003D2A52" w:rsidRDefault="001B5E63" w:rsidP="00823E17">
            <w:r w:rsidRPr="003D2A52">
              <w:sym w:font="Wingdings" w:char="F0FE"/>
            </w:r>
            <w:r>
              <w:t xml:space="preserve"> </w:t>
            </w:r>
            <w:r w:rsidRPr="003D2A52">
              <w:t>Connect with rep(s) on LinkedIn</w:t>
            </w:r>
          </w:p>
        </w:tc>
        <w:tc>
          <w:tcPr>
            <w:tcW w:w="3115" w:type="dxa"/>
          </w:tcPr>
          <w:p w14:paraId="50D6BAB6"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4</w:t>
            </w:r>
          </w:p>
        </w:tc>
        <w:tc>
          <w:tcPr>
            <w:tcW w:w="2497" w:type="dxa"/>
          </w:tcPr>
          <w:p w14:paraId="58C5B04E"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11</w:t>
            </w:r>
          </w:p>
        </w:tc>
      </w:tr>
      <w:tr w:rsidR="001B5E63" w:rsidRPr="003D2A52" w14:paraId="2BCDE0E2"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122D0DA5" w14:textId="77777777" w:rsidR="001B5E63" w:rsidRPr="003D2A52" w:rsidRDefault="001B5E63" w:rsidP="00823E17">
            <w:r w:rsidRPr="003D2A52">
              <w:sym w:font="Wingdings" w:char="F072"/>
            </w:r>
            <w:r>
              <w:t xml:space="preserve"> </w:t>
            </w:r>
            <w:r w:rsidRPr="003D2A52">
              <w:t>Send a thank-you e-mail with the job postings, my resume, and cover letter.</w:t>
            </w:r>
          </w:p>
        </w:tc>
        <w:tc>
          <w:tcPr>
            <w:tcW w:w="3115" w:type="dxa"/>
          </w:tcPr>
          <w:p w14:paraId="657138EC"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c>
          <w:tcPr>
            <w:tcW w:w="2497" w:type="dxa"/>
          </w:tcPr>
          <w:p w14:paraId="43A1A899"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r>
      <w:tr w:rsidR="001B5E63" w:rsidRPr="003D2A52" w14:paraId="7DB31ED8"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1438F5C7" w14:textId="77777777" w:rsidR="001B5E63" w:rsidRPr="003D2A52" w:rsidRDefault="001B5E63" w:rsidP="00823E17">
            <w:r>
              <w:t>Sample</w:t>
            </w:r>
          </w:p>
        </w:tc>
        <w:tc>
          <w:tcPr>
            <w:tcW w:w="3115" w:type="dxa"/>
          </w:tcPr>
          <w:p w14:paraId="68398531"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c>
          <w:tcPr>
            <w:tcW w:w="2497" w:type="dxa"/>
          </w:tcPr>
          <w:p w14:paraId="01B7A7F5"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r>
    </w:tbl>
    <w:p w14:paraId="41C23F84" w14:textId="51BD9243" w:rsidR="001B5E63" w:rsidRDefault="001B5E63" w:rsidP="00191450"/>
    <w:p w14:paraId="70A10674" w14:textId="67EB1402" w:rsidR="001B5E63" w:rsidRDefault="001B5E63" w:rsidP="00191450"/>
    <w:p w14:paraId="78D1F592" w14:textId="6AFE9C7A" w:rsidR="001B5E63" w:rsidRPr="003D2A52" w:rsidRDefault="001B5E63" w:rsidP="001B5E63">
      <w:pPr>
        <w:pStyle w:val="Heading1"/>
        <w:rPr>
          <w:lang w:bidi="en-US"/>
        </w:rPr>
      </w:pPr>
      <w:r>
        <w:lastRenderedPageBreak/>
        <w:t>Company #</w:t>
      </w:r>
      <w:r>
        <w:t>7</w:t>
      </w:r>
    </w:p>
    <w:p w14:paraId="29C6DBB9" w14:textId="77777777" w:rsidR="001B5E63" w:rsidRDefault="001B5E63" w:rsidP="001B5E63"/>
    <w:p w14:paraId="4CE82172" w14:textId="77777777" w:rsidR="001B5E63" w:rsidRDefault="001B5E63" w:rsidP="001B5E63"/>
    <w:tbl>
      <w:tblPr>
        <w:tblStyle w:val="ListTable4"/>
        <w:tblpPr w:leftFromText="180" w:rightFromText="180" w:vertAnchor="page" w:horzAnchor="page" w:tblpX="708" w:tblpY="3031"/>
        <w:tblW w:w="5000" w:type="pct"/>
        <w:tblLook w:val="04A0" w:firstRow="1" w:lastRow="0" w:firstColumn="1" w:lastColumn="0" w:noHBand="0" w:noVBand="1"/>
      </w:tblPr>
      <w:tblGrid>
        <w:gridCol w:w="1986"/>
        <w:gridCol w:w="1985"/>
        <w:gridCol w:w="1985"/>
        <w:gridCol w:w="1985"/>
        <w:gridCol w:w="1985"/>
      </w:tblGrid>
      <w:tr w:rsidR="001B5E63" w14:paraId="2C1B1EBC"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0057F912" w14:textId="77777777" w:rsidR="001B5E63" w:rsidRDefault="001B5E63" w:rsidP="00823E17">
            <w:r w:rsidRPr="003D2A52">
              <w:t>Company Name/Division</w:t>
            </w:r>
          </w:p>
        </w:tc>
        <w:tc>
          <w:tcPr>
            <w:tcW w:w="1000" w:type="pct"/>
          </w:tcPr>
          <w:p w14:paraId="49FAD52C"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Jobs I Want</w:t>
            </w:r>
          </w:p>
          <w:p w14:paraId="36D0C437"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Titles/#</w:t>
            </w:r>
          </w:p>
          <w:p w14:paraId="020441EF"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rPr>
                <w:i/>
                <w:iCs/>
                <w:sz w:val="18"/>
                <w:szCs w:val="18"/>
              </w:rPr>
              <w:t>(hyperlink to the post)</w:t>
            </w:r>
          </w:p>
        </w:tc>
        <w:tc>
          <w:tcPr>
            <w:tcW w:w="1000" w:type="pct"/>
          </w:tcPr>
          <w:p w14:paraId="78621A07"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City of Job</w:t>
            </w:r>
          </w:p>
        </w:tc>
        <w:tc>
          <w:tcPr>
            <w:tcW w:w="1000" w:type="pct"/>
          </w:tcPr>
          <w:p w14:paraId="668D8530" w14:textId="77777777" w:rsidR="001B5E63" w:rsidRPr="00A208B5" w:rsidRDefault="001B5E63" w:rsidP="00823E17">
            <w:pPr>
              <w:cnfStyle w:val="100000000000" w:firstRow="1" w:lastRow="0" w:firstColumn="0" w:lastColumn="0" w:oddVBand="0" w:evenVBand="0" w:oddHBand="0" w:evenHBand="0" w:firstRowFirstColumn="0" w:firstRowLastColumn="0" w:lastRowFirstColumn="0" w:lastRowLastColumn="0"/>
            </w:pPr>
            <w:r w:rsidRPr="003D2A52">
              <w:t>Booth Rep Name(s), Titl</w:t>
            </w:r>
            <w:r>
              <w:rPr>
                <w:b w:val="0"/>
                <w:bCs w:val="0"/>
              </w:rPr>
              <w:t xml:space="preserve">e, </w:t>
            </w:r>
            <w:r w:rsidRPr="003D2A52">
              <w:t>E-mail address</w:t>
            </w:r>
          </w:p>
        </w:tc>
        <w:tc>
          <w:tcPr>
            <w:tcW w:w="1000" w:type="pct"/>
          </w:tcPr>
          <w:p w14:paraId="5E3B82F0"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Time of Visit at the Event</w:t>
            </w:r>
          </w:p>
        </w:tc>
      </w:tr>
      <w:tr w:rsidR="001B5E63" w14:paraId="1029E4C2"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2776DB34" w14:textId="77777777" w:rsidR="001B5E63" w:rsidRDefault="001B5E63" w:rsidP="00823E17">
            <w:r w:rsidRPr="003D2A52">
              <w:t xml:space="preserve">Microsoft / Xbox </w:t>
            </w:r>
          </w:p>
        </w:tc>
        <w:tc>
          <w:tcPr>
            <w:tcW w:w="1000" w:type="pct"/>
          </w:tcPr>
          <w:p w14:paraId="15C4299E"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gram Manager #</w:t>
            </w:r>
          </w:p>
        </w:tc>
        <w:tc>
          <w:tcPr>
            <w:tcW w:w="1000" w:type="pct"/>
          </w:tcPr>
          <w:p w14:paraId="217D5011"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5F756275"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John Smith/Sr. Recruiter</w:t>
            </w:r>
          </w:p>
          <w:p w14:paraId="354F0AE1"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hyperlink r:id="rId20" w:history="1">
              <w:r w:rsidRPr="003D2A52">
                <w:rPr>
                  <w:rStyle w:val="Hyperlink"/>
                </w:rPr>
                <w:t>JSmith@msft.com</w:t>
              </w:r>
            </w:hyperlink>
          </w:p>
        </w:tc>
        <w:tc>
          <w:tcPr>
            <w:tcW w:w="1000" w:type="pct"/>
          </w:tcPr>
          <w:p w14:paraId="3461348D"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 xml:space="preserve">1:00 </w:t>
            </w:r>
            <w:r w:rsidRPr="003D2A52">
              <w:rPr>
                <w:rFonts w:ascii="Arial" w:hAnsi="Arial" w:cs="Arial"/>
              </w:rPr>
              <w:t>–</w:t>
            </w:r>
            <w:r w:rsidRPr="003D2A52">
              <w:t xml:space="preserve"> 2:00pm P</w:t>
            </w:r>
            <w:r>
              <w:t>DT</w:t>
            </w:r>
          </w:p>
        </w:tc>
      </w:tr>
      <w:tr w:rsidR="001B5E63" w14:paraId="682329C3"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3239B0A8" w14:textId="77777777" w:rsidR="001B5E63" w:rsidRDefault="001B5E63" w:rsidP="00823E17">
            <w:r w:rsidRPr="003D2A52">
              <w:t>Microsoft / OEM</w:t>
            </w:r>
          </w:p>
        </w:tc>
        <w:tc>
          <w:tcPr>
            <w:tcW w:w="1000" w:type="pct"/>
          </w:tcPr>
          <w:p w14:paraId="6A3AF020"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Asst. Program Manager #</w:t>
            </w:r>
          </w:p>
        </w:tc>
        <w:tc>
          <w:tcPr>
            <w:tcW w:w="1000" w:type="pct"/>
          </w:tcPr>
          <w:p w14:paraId="721AE652"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Redmond, WA</w:t>
            </w:r>
          </w:p>
        </w:tc>
        <w:tc>
          <w:tcPr>
            <w:tcW w:w="1000" w:type="pct"/>
          </w:tcPr>
          <w:p w14:paraId="0D02CACF"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rsidRPr="003D2A52">
              <w:t>Sally Jones/Recruiter</w:t>
            </w:r>
          </w:p>
          <w:p w14:paraId="3F2B13C8"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hyperlink r:id="rId21" w:history="1">
              <w:r w:rsidRPr="003D2A52">
                <w:rPr>
                  <w:rStyle w:val="Hyperlink"/>
                </w:rPr>
                <w:t>SJones@msft.com</w:t>
              </w:r>
            </w:hyperlink>
          </w:p>
        </w:tc>
        <w:tc>
          <w:tcPr>
            <w:tcW w:w="1000" w:type="pct"/>
          </w:tcPr>
          <w:p w14:paraId="72A2BC6A"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Pr>
                <w:rFonts w:ascii="Arial" w:hAnsi="Arial" w:cs="Arial"/>
              </w:rPr>
              <w:t>“</w:t>
            </w:r>
            <w:r>
              <w:t xml:space="preserve"> </w:t>
            </w:r>
            <w:r>
              <w:rPr>
                <w:rFonts w:ascii="Arial" w:hAnsi="Arial" w:cs="Arial"/>
              </w:rPr>
              <w:t>“</w:t>
            </w:r>
          </w:p>
        </w:tc>
      </w:tr>
      <w:tr w:rsidR="001B5E63" w14:paraId="46D6F079"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28061667" w14:textId="77777777" w:rsidR="001B5E63" w:rsidRDefault="001B5E63" w:rsidP="00823E17">
            <w:r w:rsidRPr="003D2A52">
              <w:t>Microsoft / Azure</w:t>
            </w:r>
          </w:p>
        </w:tc>
        <w:tc>
          <w:tcPr>
            <w:tcW w:w="1000" w:type="pct"/>
          </w:tcPr>
          <w:p w14:paraId="0C962ADD"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ject Manager #</w:t>
            </w:r>
          </w:p>
        </w:tc>
        <w:tc>
          <w:tcPr>
            <w:tcW w:w="1000" w:type="pct"/>
          </w:tcPr>
          <w:p w14:paraId="77F711A9"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5C6D7522"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c>
          <w:tcPr>
            <w:tcW w:w="1000" w:type="pct"/>
          </w:tcPr>
          <w:p w14:paraId="6E337330"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r>
    </w:tbl>
    <w:p w14:paraId="3ED42B7F" w14:textId="77777777" w:rsidR="001B5E63" w:rsidRDefault="001B5E63" w:rsidP="001B5E63"/>
    <w:p w14:paraId="6C95834C" w14:textId="77777777" w:rsidR="001B5E63" w:rsidRDefault="001B5E63" w:rsidP="001B5E63"/>
    <w:p w14:paraId="3EDAE47C" w14:textId="77777777" w:rsidR="001B5E63" w:rsidRDefault="001B5E63" w:rsidP="001B5E63">
      <w:pPr>
        <w:pStyle w:val="Heading2"/>
      </w:pPr>
    </w:p>
    <w:p w14:paraId="6E7C35D9" w14:textId="77777777" w:rsidR="001B5E63" w:rsidRDefault="001B5E63" w:rsidP="001B5E63">
      <w:pPr>
        <w:pStyle w:val="Heading2"/>
      </w:pPr>
    </w:p>
    <w:p w14:paraId="2E2AA6A4" w14:textId="77777777" w:rsidR="001B5E63" w:rsidRDefault="001B5E63" w:rsidP="001B5E63">
      <w:pPr>
        <w:pStyle w:val="Heading2"/>
      </w:pPr>
    </w:p>
    <w:p w14:paraId="3547AF21" w14:textId="77777777" w:rsidR="001B5E63" w:rsidRDefault="001B5E63" w:rsidP="001B5E63">
      <w:pPr>
        <w:pStyle w:val="Heading2"/>
      </w:pPr>
    </w:p>
    <w:p w14:paraId="1A165EC1" w14:textId="77777777" w:rsidR="001B5E63" w:rsidRDefault="001B5E63" w:rsidP="001B5E63">
      <w:pPr>
        <w:pStyle w:val="Heading2"/>
      </w:pPr>
    </w:p>
    <w:p w14:paraId="673DDCD1" w14:textId="77777777" w:rsidR="001B5E63" w:rsidRDefault="001B5E63" w:rsidP="001B5E63">
      <w:pPr>
        <w:pStyle w:val="Heading2"/>
      </w:pPr>
    </w:p>
    <w:p w14:paraId="4B4D1B70" w14:textId="77777777" w:rsidR="001B5E63" w:rsidRDefault="001B5E63" w:rsidP="001B5E63">
      <w:pPr>
        <w:pStyle w:val="Heading2"/>
      </w:pPr>
    </w:p>
    <w:p w14:paraId="68226589" w14:textId="77777777" w:rsidR="001B5E63" w:rsidRDefault="001B5E63" w:rsidP="001B5E63">
      <w:pPr>
        <w:pStyle w:val="Heading2"/>
      </w:pPr>
      <w:r>
        <w:t>Conversations:</w:t>
      </w:r>
    </w:p>
    <w:tbl>
      <w:tblPr>
        <w:tblStyle w:val="TableGrid"/>
        <w:tblW w:w="9988" w:type="dxa"/>
        <w:tblInd w:w="-858" w:type="dxa"/>
        <w:tblLook w:val="04A0" w:firstRow="1" w:lastRow="0" w:firstColumn="1" w:lastColumn="0" w:noHBand="0" w:noVBand="1"/>
        <w:tblCaption w:val="Table"/>
        <w:tblDescription w:val="Table"/>
      </w:tblPr>
      <w:tblGrid>
        <w:gridCol w:w="9988"/>
      </w:tblGrid>
      <w:tr w:rsidR="001B5E63" w:rsidRPr="003D2A52" w14:paraId="71672C5C" w14:textId="77777777" w:rsidTr="00823E17">
        <w:tc>
          <w:tcPr>
            <w:tcW w:w="9988" w:type="dxa"/>
            <w:shd w:val="clear" w:color="auto" w:fill="FFFFFF" w:themeFill="background1"/>
          </w:tcPr>
          <w:p w14:paraId="0A9E2E69" w14:textId="77777777" w:rsidR="001B5E63" w:rsidRPr="003D2A52" w:rsidRDefault="001B5E63" w:rsidP="00823E17">
            <w:pPr>
              <w:rPr>
                <w:color w:val="auto"/>
                <w:sz w:val="22"/>
              </w:rPr>
            </w:pPr>
            <w:r w:rsidRPr="003D2A52">
              <w:rPr>
                <w:color w:val="auto"/>
                <w:sz w:val="22"/>
              </w:rPr>
              <w:t xml:space="preserve">Introduced myself to John Smith and shared the top 2 positions I would like to apply to. He said I should apply online then send him an e-mail so he can forward my credentials to the right recruiter. Got his e-mail. </w:t>
            </w:r>
          </w:p>
        </w:tc>
      </w:tr>
      <w:tr w:rsidR="001B5E63" w:rsidRPr="003D2A52" w14:paraId="77F9B3DF" w14:textId="77777777" w:rsidTr="00823E17">
        <w:tc>
          <w:tcPr>
            <w:tcW w:w="9988" w:type="dxa"/>
            <w:shd w:val="clear" w:color="auto" w:fill="FFFFFF" w:themeFill="background1"/>
          </w:tcPr>
          <w:p w14:paraId="1E1DCACC" w14:textId="77777777" w:rsidR="001B5E63" w:rsidRPr="003D2A52" w:rsidRDefault="001B5E63" w:rsidP="00823E17">
            <w:pPr>
              <w:rPr>
                <w:color w:val="auto"/>
                <w:sz w:val="22"/>
              </w:rPr>
            </w:pPr>
            <w:r w:rsidRPr="003D2A52">
              <w:rPr>
                <w:color w:val="auto"/>
                <w:sz w:val="22"/>
              </w:rPr>
              <w:t xml:space="preserve">I listened to group conversations and learned that their recruiter team is very busy, so I need to be patient. </w:t>
            </w:r>
          </w:p>
        </w:tc>
      </w:tr>
      <w:tr w:rsidR="001B5E63" w:rsidRPr="003D2A52" w14:paraId="7598B5DD" w14:textId="77777777" w:rsidTr="00823E17">
        <w:tc>
          <w:tcPr>
            <w:tcW w:w="9988" w:type="dxa"/>
            <w:shd w:val="clear" w:color="auto" w:fill="FFFFFF" w:themeFill="background1"/>
          </w:tcPr>
          <w:p w14:paraId="417661F4" w14:textId="77777777" w:rsidR="001B5E63" w:rsidRPr="003D2A52" w:rsidRDefault="001B5E63" w:rsidP="00823E17">
            <w:pPr>
              <w:rPr>
                <w:color w:val="auto"/>
                <w:sz w:val="22"/>
              </w:rPr>
            </w:pPr>
            <w:r w:rsidRPr="003D2A52">
              <w:rPr>
                <w:color w:val="auto"/>
                <w:sz w:val="22"/>
              </w:rPr>
              <w:t>They have a Military Affairs website that will have more information for me.</w:t>
            </w:r>
          </w:p>
        </w:tc>
      </w:tr>
      <w:tr w:rsidR="001B5E63" w:rsidRPr="003D2A52" w14:paraId="6EEA469A" w14:textId="77777777" w:rsidTr="00823E17">
        <w:tc>
          <w:tcPr>
            <w:tcW w:w="9988" w:type="dxa"/>
            <w:shd w:val="clear" w:color="auto" w:fill="FFFFFF" w:themeFill="background1"/>
          </w:tcPr>
          <w:p w14:paraId="7E85D285" w14:textId="77777777" w:rsidR="001B5E63" w:rsidRPr="003D2A52" w:rsidRDefault="001B5E63" w:rsidP="00823E17">
            <w:pPr>
              <w:rPr>
                <w:color w:val="auto"/>
                <w:sz w:val="22"/>
              </w:rPr>
            </w:pPr>
            <w:r w:rsidRPr="00A208B5">
              <w:rPr>
                <w:color w:val="auto"/>
                <w:sz w:val="22"/>
              </w:rPr>
              <w:t>Sample</w:t>
            </w:r>
          </w:p>
        </w:tc>
      </w:tr>
      <w:tr w:rsidR="001B5E63" w:rsidRPr="003D2A52" w14:paraId="1768C1B1" w14:textId="77777777" w:rsidTr="00823E17">
        <w:tc>
          <w:tcPr>
            <w:tcW w:w="9988" w:type="dxa"/>
            <w:shd w:val="clear" w:color="auto" w:fill="FFFFFF" w:themeFill="background1"/>
          </w:tcPr>
          <w:p w14:paraId="2CA37FC0" w14:textId="77777777" w:rsidR="001B5E63" w:rsidRPr="003D2A52" w:rsidRDefault="001B5E63" w:rsidP="00823E17">
            <w:pPr>
              <w:rPr>
                <w:color w:val="auto"/>
                <w:sz w:val="22"/>
              </w:rPr>
            </w:pPr>
            <w:r w:rsidRPr="00A208B5">
              <w:rPr>
                <w:color w:val="auto"/>
                <w:sz w:val="22"/>
              </w:rPr>
              <w:t>Sample</w:t>
            </w:r>
          </w:p>
        </w:tc>
      </w:tr>
    </w:tbl>
    <w:p w14:paraId="28DB6E15" w14:textId="77777777" w:rsidR="001B5E63" w:rsidRDefault="001B5E63" w:rsidP="001B5E63">
      <w:pPr>
        <w:pStyle w:val="Heading2"/>
      </w:pPr>
    </w:p>
    <w:p w14:paraId="051AD9C0" w14:textId="77777777" w:rsidR="001B5E63" w:rsidRDefault="001B5E63" w:rsidP="001B5E63">
      <w:pPr>
        <w:pStyle w:val="Heading2"/>
      </w:pPr>
      <w:r>
        <w:t>My Follow Up:</w:t>
      </w:r>
    </w:p>
    <w:tbl>
      <w:tblPr>
        <w:tblStyle w:val="ListTable4"/>
        <w:tblW w:w="9988" w:type="dxa"/>
        <w:tblInd w:w="-848" w:type="dxa"/>
        <w:tblLook w:val="04A0" w:firstRow="1" w:lastRow="0" w:firstColumn="1" w:lastColumn="0" w:noHBand="0" w:noVBand="1"/>
        <w:tblCaption w:val="Table"/>
        <w:tblDescription w:val="Table"/>
      </w:tblPr>
      <w:tblGrid>
        <w:gridCol w:w="4376"/>
        <w:gridCol w:w="3115"/>
        <w:gridCol w:w="2497"/>
      </w:tblGrid>
      <w:tr w:rsidR="001B5E63" w:rsidRPr="003D2A52" w14:paraId="3AA59702"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72203E1D" w14:textId="77777777" w:rsidR="001B5E63" w:rsidRPr="003D2A52" w:rsidRDefault="001B5E63" w:rsidP="00823E17">
            <w:r w:rsidRPr="003D2A52">
              <w:t>My Action</w:t>
            </w:r>
          </w:p>
        </w:tc>
        <w:tc>
          <w:tcPr>
            <w:tcW w:w="3115" w:type="dxa"/>
          </w:tcPr>
          <w:p w14:paraId="59FBD48C"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My Deadline/ Put in my Calendar</w:t>
            </w:r>
          </w:p>
        </w:tc>
        <w:tc>
          <w:tcPr>
            <w:tcW w:w="2497" w:type="dxa"/>
          </w:tcPr>
          <w:p w14:paraId="2D15DBFF"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 xml:space="preserve">7 Days Later </w:t>
            </w:r>
            <w:r w:rsidRPr="003D2A52">
              <w:rPr>
                <w:rFonts w:ascii="Arial" w:hAnsi="Arial" w:cs="Arial"/>
              </w:rPr>
              <w:t>–</w:t>
            </w:r>
            <w:r w:rsidRPr="003D2A52">
              <w:t xml:space="preserve"> Follow Up Date</w:t>
            </w:r>
          </w:p>
        </w:tc>
      </w:tr>
      <w:tr w:rsidR="001B5E63" w:rsidRPr="003D2A52" w14:paraId="53F6869A"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7D9F0B9A" w14:textId="77777777" w:rsidR="001B5E63" w:rsidRPr="003D2A52" w:rsidRDefault="001B5E63" w:rsidP="00823E17">
            <w:r w:rsidRPr="003D2A52">
              <w:sym w:font="Wingdings" w:char="F0FE"/>
            </w:r>
            <w:r>
              <w:t xml:space="preserve"> </w:t>
            </w:r>
            <w:r w:rsidRPr="003D2A52">
              <w:t>Connect with rep(s) on LinkedIn</w:t>
            </w:r>
          </w:p>
        </w:tc>
        <w:tc>
          <w:tcPr>
            <w:tcW w:w="3115" w:type="dxa"/>
          </w:tcPr>
          <w:p w14:paraId="598D1804"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4</w:t>
            </w:r>
          </w:p>
        </w:tc>
        <w:tc>
          <w:tcPr>
            <w:tcW w:w="2497" w:type="dxa"/>
          </w:tcPr>
          <w:p w14:paraId="14DF4213"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11</w:t>
            </w:r>
          </w:p>
        </w:tc>
      </w:tr>
      <w:tr w:rsidR="001B5E63" w:rsidRPr="003D2A52" w14:paraId="052B9100"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3396A886" w14:textId="77777777" w:rsidR="001B5E63" w:rsidRPr="003D2A52" w:rsidRDefault="001B5E63" w:rsidP="00823E17">
            <w:r w:rsidRPr="003D2A52">
              <w:sym w:font="Wingdings" w:char="F072"/>
            </w:r>
            <w:r>
              <w:t xml:space="preserve"> </w:t>
            </w:r>
            <w:r w:rsidRPr="003D2A52">
              <w:t>Send a thank-you e-mail with the job postings, my resume, and cover letter.</w:t>
            </w:r>
          </w:p>
        </w:tc>
        <w:tc>
          <w:tcPr>
            <w:tcW w:w="3115" w:type="dxa"/>
          </w:tcPr>
          <w:p w14:paraId="35CBE9B5"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c>
          <w:tcPr>
            <w:tcW w:w="2497" w:type="dxa"/>
          </w:tcPr>
          <w:p w14:paraId="6AD1941A"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r>
      <w:tr w:rsidR="001B5E63" w:rsidRPr="003D2A52" w14:paraId="03E530F9"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736661AC" w14:textId="77777777" w:rsidR="001B5E63" w:rsidRPr="003D2A52" w:rsidRDefault="001B5E63" w:rsidP="00823E17">
            <w:r>
              <w:t>Sample</w:t>
            </w:r>
          </w:p>
        </w:tc>
        <w:tc>
          <w:tcPr>
            <w:tcW w:w="3115" w:type="dxa"/>
          </w:tcPr>
          <w:p w14:paraId="39BDF7EC"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c>
          <w:tcPr>
            <w:tcW w:w="2497" w:type="dxa"/>
          </w:tcPr>
          <w:p w14:paraId="47DCFD10"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r>
    </w:tbl>
    <w:p w14:paraId="406B8B76" w14:textId="71FFAC73" w:rsidR="001B5E63" w:rsidRDefault="001B5E63" w:rsidP="00191450"/>
    <w:p w14:paraId="7887A325" w14:textId="79DB1CE4" w:rsidR="001B5E63" w:rsidRDefault="001B5E63" w:rsidP="00191450"/>
    <w:p w14:paraId="50981C08" w14:textId="74DBBD1F" w:rsidR="001B5E63" w:rsidRPr="003D2A52" w:rsidRDefault="001B5E63" w:rsidP="001B5E63">
      <w:pPr>
        <w:pStyle w:val="Heading1"/>
        <w:rPr>
          <w:lang w:bidi="en-US"/>
        </w:rPr>
      </w:pPr>
      <w:r>
        <w:lastRenderedPageBreak/>
        <w:t>Company #</w:t>
      </w:r>
      <w:r>
        <w:t>8</w:t>
      </w:r>
    </w:p>
    <w:p w14:paraId="76783EF6" w14:textId="77777777" w:rsidR="001B5E63" w:rsidRDefault="001B5E63" w:rsidP="001B5E63"/>
    <w:p w14:paraId="7E145E52" w14:textId="77777777" w:rsidR="001B5E63" w:rsidRDefault="001B5E63" w:rsidP="001B5E63"/>
    <w:tbl>
      <w:tblPr>
        <w:tblStyle w:val="ListTable4"/>
        <w:tblpPr w:leftFromText="180" w:rightFromText="180" w:vertAnchor="page" w:horzAnchor="page" w:tblpX="708" w:tblpY="3031"/>
        <w:tblW w:w="5000" w:type="pct"/>
        <w:tblLook w:val="04A0" w:firstRow="1" w:lastRow="0" w:firstColumn="1" w:lastColumn="0" w:noHBand="0" w:noVBand="1"/>
      </w:tblPr>
      <w:tblGrid>
        <w:gridCol w:w="1986"/>
        <w:gridCol w:w="1985"/>
        <w:gridCol w:w="1985"/>
        <w:gridCol w:w="1985"/>
        <w:gridCol w:w="1985"/>
      </w:tblGrid>
      <w:tr w:rsidR="001B5E63" w14:paraId="1DCC2D20"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6E7372D6" w14:textId="77777777" w:rsidR="001B5E63" w:rsidRDefault="001B5E63" w:rsidP="00823E17">
            <w:r w:rsidRPr="003D2A52">
              <w:t>Company Name/Division</w:t>
            </w:r>
          </w:p>
        </w:tc>
        <w:tc>
          <w:tcPr>
            <w:tcW w:w="1000" w:type="pct"/>
          </w:tcPr>
          <w:p w14:paraId="5E09701B"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Jobs I Want</w:t>
            </w:r>
          </w:p>
          <w:p w14:paraId="2B1E9919"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Titles/#</w:t>
            </w:r>
          </w:p>
          <w:p w14:paraId="4FE40D07"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rPr>
                <w:i/>
                <w:iCs/>
                <w:sz w:val="18"/>
                <w:szCs w:val="18"/>
              </w:rPr>
              <w:t>(hyperlink to the post)</w:t>
            </w:r>
          </w:p>
        </w:tc>
        <w:tc>
          <w:tcPr>
            <w:tcW w:w="1000" w:type="pct"/>
          </w:tcPr>
          <w:p w14:paraId="7AD4A12D"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City of Job</w:t>
            </w:r>
          </w:p>
        </w:tc>
        <w:tc>
          <w:tcPr>
            <w:tcW w:w="1000" w:type="pct"/>
          </w:tcPr>
          <w:p w14:paraId="4A38412B" w14:textId="77777777" w:rsidR="001B5E63" w:rsidRPr="00A208B5" w:rsidRDefault="001B5E63" w:rsidP="00823E17">
            <w:pPr>
              <w:cnfStyle w:val="100000000000" w:firstRow="1" w:lastRow="0" w:firstColumn="0" w:lastColumn="0" w:oddVBand="0" w:evenVBand="0" w:oddHBand="0" w:evenHBand="0" w:firstRowFirstColumn="0" w:firstRowLastColumn="0" w:lastRowFirstColumn="0" w:lastRowLastColumn="0"/>
            </w:pPr>
            <w:r w:rsidRPr="003D2A52">
              <w:t>Booth Rep Name(s), Titl</w:t>
            </w:r>
            <w:r>
              <w:rPr>
                <w:b w:val="0"/>
                <w:bCs w:val="0"/>
              </w:rPr>
              <w:t xml:space="preserve">e, </w:t>
            </w:r>
            <w:r w:rsidRPr="003D2A52">
              <w:t>E-mail address</w:t>
            </w:r>
          </w:p>
        </w:tc>
        <w:tc>
          <w:tcPr>
            <w:tcW w:w="1000" w:type="pct"/>
          </w:tcPr>
          <w:p w14:paraId="6B28F858"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Time of Visit at the Event</w:t>
            </w:r>
          </w:p>
        </w:tc>
      </w:tr>
      <w:tr w:rsidR="001B5E63" w14:paraId="15065416"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3CEBE07E" w14:textId="77777777" w:rsidR="001B5E63" w:rsidRDefault="001B5E63" w:rsidP="00823E17">
            <w:r w:rsidRPr="003D2A52">
              <w:t xml:space="preserve">Microsoft / Xbox </w:t>
            </w:r>
          </w:p>
        </w:tc>
        <w:tc>
          <w:tcPr>
            <w:tcW w:w="1000" w:type="pct"/>
          </w:tcPr>
          <w:p w14:paraId="401020A2"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gram Manager #</w:t>
            </w:r>
          </w:p>
        </w:tc>
        <w:tc>
          <w:tcPr>
            <w:tcW w:w="1000" w:type="pct"/>
          </w:tcPr>
          <w:p w14:paraId="45C0BF0B"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0E6DDAD2"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John Smith/Sr. Recruiter</w:t>
            </w:r>
          </w:p>
          <w:p w14:paraId="27706B41"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hyperlink r:id="rId22" w:history="1">
              <w:r w:rsidRPr="003D2A52">
                <w:rPr>
                  <w:rStyle w:val="Hyperlink"/>
                </w:rPr>
                <w:t>JSmith@msft.com</w:t>
              </w:r>
            </w:hyperlink>
          </w:p>
        </w:tc>
        <w:tc>
          <w:tcPr>
            <w:tcW w:w="1000" w:type="pct"/>
          </w:tcPr>
          <w:p w14:paraId="1ECF6299"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 xml:space="preserve">1:00 </w:t>
            </w:r>
            <w:r w:rsidRPr="003D2A52">
              <w:rPr>
                <w:rFonts w:ascii="Arial" w:hAnsi="Arial" w:cs="Arial"/>
              </w:rPr>
              <w:t>–</w:t>
            </w:r>
            <w:r w:rsidRPr="003D2A52">
              <w:t xml:space="preserve"> 2:00pm P</w:t>
            </w:r>
            <w:r>
              <w:t>DT</w:t>
            </w:r>
          </w:p>
        </w:tc>
      </w:tr>
      <w:tr w:rsidR="001B5E63" w14:paraId="5CA042F4"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2ED494ED" w14:textId="77777777" w:rsidR="001B5E63" w:rsidRDefault="001B5E63" w:rsidP="00823E17">
            <w:r w:rsidRPr="003D2A52">
              <w:t>Microsoft / OEM</w:t>
            </w:r>
          </w:p>
        </w:tc>
        <w:tc>
          <w:tcPr>
            <w:tcW w:w="1000" w:type="pct"/>
          </w:tcPr>
          <w:p w14:paraId="2C622622"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Asst. Program Manager #</w:t>
            </w:r>
          </w:p>
        </w:tc>
        <w:tc>
          <w:tcPr>
            <w:tcW w:w="1000" w:type="pct"/>
          </w:tcPr>
          <w:p w14:paraId="4C5DBE9E"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Redmond, WA</w:t>
            </w:r>
          </w:p>
        </w:tc>
        <w:tc>
          <w:tcPr>
            <w:tcW w:w="1000" w:type="pct"/>
          </w:tcPr>
          <w:p w14:paraId="43668C30"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rsidRPr="003D2A52">
              <w:t>Sally Jones/Recruiter</w:t>
            </w:r>
          </w:p>
          <w:p w14:paraId="501CF0A4"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hyperlink r:id="rId23" w:history="1">
              <w:r w:rsidRPr="003D2A52">
                <w:rPr>
                  <w:rStyle w:val="Hyperlink"/>
                </w:rPr>
                <w:t>SJones@msft.com</w:t>
              </w:r>
            </w:hyperlink>
          </w:p>
        </w:tc>
        <w:tc>
          <w:tcPr>
            <w:tcW w:w="1000" w:type="pct"/>
          </w:tcPr>
          <w:p w14:paraId="0148B04E"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Pr>
                <w:rFonts w:ascii="Arial" w:hAnsi="Arial" w:cs="Arial"/>
              </w:rPr>
              <w:t>“</w:t>
            </w:r>
            <w:r>
              <w:t xml:space="preserve"> </w:t>
            </w:r>
            <w:r>
              <w:rPr>
                <w:rFonts w:ascii="Arial" w:hAnsi="Arial" w:cs="Arial"/>
              </w:rPr>
              <w:t>“</w:t>
            </w:r>
          </w:p>
        </w:tc>
      </w:tr>
      <w:tr w:rsidR="001B5E63" w14:paraId="0F880C44"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0B356156" w14:textId="77777777" w:rsidR="001B5E63" w:rsidRDefault="001B5E63" w:rsidP="00823E17">
            <w:r w:rsidRPr="003D2A52">
              <w:t>Microsoft / Azure</w:t>
            </w:r>
          </w:p>
        </w:tc>
        <w:tc>
          <w:tcPr>
            <w:tcW w:w="1000" w:type="pct"/>
          </w:tcPr>
          <w:p w14:paraId="19E3E541"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ject Manager #</w:t>
            </w:r>
          </w:p>
        </w:tc>
        <w:tc>
          <w:tcPr>
            <w:tcW w:w="1000" w:type="pct"/>
          </w:tcPr>
          <w:p w14:paraId="56DEAD41"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37A96AC2"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c>
          <w:tcPr>
            <w:tcW w:w="1000" w:type="pct"/>
          </w:tcPr>
          <w:p w14:paraId="79716DA3"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r>
    </w:tbl>
    <w:p w14:paraId="714B3E87" w14:textId="77777777" w:rsidR="001B5E63" w:rsidRDefault="001B5E63" w:rsidP="001B5E63"/>
    <w:p w14:paraId="6EAAB93A" w14:textId="77777777" w:rsidR="001B5E63" w:rsidRDefault="001B5E63" w:rsidP="001B5E63"/>
    <w:p w14:paraId="2690CD66" w14:textId="77777777" w:rsidR="001B5E63" w:rsidRDefault="001B5E63" w:rsidP="001B5E63">
      <w:pPr>
        <w:pStyle w:val="Heading2"/>
      </w:pPr>
    </w:p>
    <w:p w14:paraId="1C24881D" w14:textId="77777777" w:rsidR="001B5E63" w:rsidRDefault="001B5E63" w:rsidP="001B5E63">
      <w:pPr>
        <w:pStyle w:val="Heading2"/>
      </w:pPr>
    </w:p>
    <w:p w14:paraId="40869401" w14:textId="77777777" w:rsidR="001B5E63" w:rsidRDefault="001B5E63" w:rsidP="001B5E63">
      <w:pPr>
        <w:pStyle w:val="Heading2"/>
      </w:pPr>
    </w:p>
    <w:p w14:paraId="05E8D18B" w14:textId="77777777" w:rsidR="001B5E63" w:rsidRDefault="001B5E63" w:rsidP="001B5E63">
      <w:pPr>
        <w:pStyle w:val="Heading2"/>
      </w:pPr>
    </w:p>
    <w:p w14:paraId="4FBB798B" w14:textId="77777777" w:rsidR="001B5E63" w:rsidRDefault="001B5E63" w:rsidP="001B5E63">
      <w:pPr>
        <w:pStyle w:val="Heading2"/>
      </w:pPr>
    </w:p>
    <w:p w14:paraId="66329E3D" w14:textId="77777777" w:rsidR="001B5E63" w:rsidRDefault="001B5E63" w:rsidP="001B5E63">
      <w:pPr>
        <w:pStyle w:val="Heading2"/>
      </w:pPr>
    </w:p>
    <w:p w14:paraId="3EED74B5" w14:textId="77777777" w:rsidR="001B5E63" w:rsidRDefault="001B5E63" w:rsidP="001B5E63">
      <w:pPr>
        <w:pStyle w:val="Heading2"/>
      </w:pPr>
    </w:p>
    <w:p w14:paraId="36A328D5" w14:textId="77777777" w:rsidR="001B5E63" w:rsidRDefault="001B5E63" w:rsidP="001B5E63">
      <w:pPr>
        <w:pStyle w:val="Heading2"/>
      </w:pPr>
      <w:r>
        <w:t>Conversations:</w:t>
      </w:r>
    </w:p>
    <w:tbl>
      <w:tblPr>
        <w:tblStyle w:val="TableGrid"/>
        <w:tblW w:w="9988" w:type="dxa"/>
        <w:tblInd w:w="-858" w:type="dxa"/>
        <w:tblLook w:val="04A0" w:firstRow="1" w:lastRow="0" w:firstColumn="1" w:lastColumn="0" w:noHBand="0" w:noVBand="1"/>
        <w:tblCaption w:val="Table"/>
        <w:tblDescription w:val="Table"/>
      </w:tblPr>
      <w:tblGrid>
        <w:gridCol w:w="9988"/>
      </w:tblGrid>
      <w:tr w:rsidR="001B5E63" w:rsidRPr="003D2A52" w14:paraId="526A0CD1" w14:textId="77777777" w:rsidTr="00823E17">
        <w:tc>
          <w:tcPr>
            <w:tcW w:w="9988" w:type="dxa"/>
            <w:shd w:val="clear" w:color="auto" w:fill="FFFFFF" w:themeFill="background1"/>
          </w:tcPr>
          <w:p w14:paraId="2C624E7E" w14:textId="77777777" w:rsidR="001B5E63" w:rsidRPr="003D2A52" w:rsidRDefault="001B5E63" w:rsidP="00823E17">
            <w:pPr>
              <w:rPr>
                <w:color w:val="auto"/>
                <w:sz w:val="22"/>
              </w:rPr>
            </w:pPr>
            <w:r w:rsidRPr="003D2A52">
              <w:rPr>
                <w:color w:val="auto"/>
                <w:sz w:val="22"/>
              </w:rPr>
              <w:t xml:space="preserve">Introduced myself to John Smith and shared the top 2 positions I would like to apply to. He said I should apply online then send him an e-mail so he can forward my credentials to the right recruiter. Got his e-mail. </w:t>
            </w:r>
          </w:p>
        </w:tc>
      </w:tr>
      <w:tr w:rsidR="001B5E63" w:rsidRPr="003D2A52" w14:paraId="7DA5D123" w14:textId="77777777" w:rsidTr="00823E17">
        <w:tc>
          <w:tcPr>
            <w:tcW w:w="9988" w:type="dxa"/>
            <w:shd w:val="clear" w:color="auto" w:fill="FFFFFF" w:themeFill="background1"/>
          </w:tcPr>
          <w:p w14:paraId="497A8DFC" w14:textId="77777777" w:rsidR="001B5E63" w:rsidRPr="003D2A52" w:rsidRDefault="001B5E63" w:rsidP="00823E17">
            <w:pPr>
              <w:rPr>
                <w:color w:val="auto"/>
                <w:sz w:val="22"/>
              </w:rPr>
            </w:pPr>
            <w:r w:rsidRPr="003D2A52">
              <w:rPr>
                <w:color w:val="auto"/>
                <w:sz w:val="22"/>
              </w:rPr>
              <w:t xml:space="preserve">I listened to group conversations and learned that their recruiter team is very busy, so I need to be patient. </w:t>
            </w:r>
          </w:p>
        </w:tc>
      </w:tr>
      <w:tr w:rsidR="001B5E63" w:rsidRPr="003D2A52" w14:paraId="27ED0342" w14:textId="77777777" w:rsidTr="00823E17">
        <w:tc>
          <w:tcPr>
            <w:tcW w:w="9988" w:type="dxa"/>
            <w:shd w:val="clear" w:color="auto" w:fill="FFFFFF" w:themeFill="background1"/>
          </w:tcPr>
          <w:p w14:paraId="5D552EB0" w14:textId="77777777" w:rsidR="001B5E63" w:rsidRPr="003D2A52" w:rsidRDefault="001B5E63" w:rsidP="00823E17">
            <w:pPr>
              <w:rPr>
                <w:color w:val="auto"/>
                <w:sz w:val="22"/>
              </w:rPr>
            </w:pPr>
            <w:r w:rsidRPr="003D2A52">
              <w:rPr>
                <w:color w:val="auto"/>
                <w:sz w:val="22"/>
              </w:rPr>
              <w:t>They have a Military Affairs website that will have more information for me.</w:t>
            </w:r>
          </w:p>
        </w:tc>
      </w:tr>
      <w:tr w:rsidR="001B5E63" w:rsidRPr="003D2A52" w14:paraId="63DF46B1" w14:textId="77777777" w:rsidTr="00823E17">
        <w:tc>
          <w:tcPr>
            <w:tcW w:w="9988" w:type="dxa"/>
            <w:shd w:val="clear" w:color="auto" w:fill="FFFFFF" w:themeFill="background1"/>
          </w:tcPr>
          <w:p w14:paraId="4AA2D557" w14:textId="77777777" w:rsidR="001B5E63" w:rsidRPr="003D2A52" w:rsidRDefault="001B5E63" w:rsidP="00823E17">
            <w:pPr>
              <w:rPr>
                <w:color w:val="auto"/>
                <w:sz w:val="22"/>
              </w:rPr>
            </w:pPr>
            <w:r w:rsidRPr="00A208B5">
              <w:rPr>
                <w:color w:val="auto"/>
                <w:sz w:val="22"/>
              </w:rPr>
              <w:t>Sample</w:t>
            </w:r>
          </w:p>
        </w:tc>
      </w:tr>
      <w:tr w:rsidR="001B5E63" w:rsidRPr="003D2A52" w14:paraId="4CF7DD1A" w14:textId="77777777" w:rsidTr="00823E17">
        <w:tc>
          <w:tcPr>
            <w:tcW w:w="9988" w:type="dxa"/>
            <w:shd w:val="clear" w:color="auto" w:fill="FFFFFF" w:themeFill="background1"/>
          </w:tcPr>
          <w:p w14:paraId="07A7D736" w14:textId="77777777" w:rsidR="001B5E63" w:rsidRPr="003D2A52" w:rsidRDefault="001B5E63" w:rsidP="00823E17">
            <w:pPr>
              <w:rPr>
                <w:color w:val="auto"/>
                <w:sz w:val="22"/>
              </w:rPr>
            </w:pPr>
            <w:r w:rsidRPr="00A208B5">
              <w:rPr>
                <w:color w:val="auto"/>
                <w:sz w:val="22"/>
              </w:rPr>
              <w:t>Sample</w:t>
            </w:r>
          </w:p>
        </w:tc>
      </w:tr>
    </w:tbl>
    <w:p w14:paraId="5BEA07E9" w14:textId="77777777" w:rsidR="001B5E63" w:rsidRDefault="001B5E63" w:rsidP="001B5E63">
      <w:pPr>
        <w:pStyle w:val="Heading2"/>
      </w:pPr>
    </w:p>
    <w:p w14:paraId="3C3E4AD7" w14:textId="77777777" w:rsidR="001B5E63" w:rsidRDefault="001B5E63" w:rsidP="001B5E63">
      <w:pPr>
        <w:pStyle w:val="Heading2"/>
      </w:pPr>
      <w:r>
        <w:t>My Follow Up:</w:t>
      </w:r>
    </w:p>
    <w:tbl>
      <w:tblPr>
        <w:tblStyle w:val="ListTable4"/>
        <w:tblW w:w="9988" w:type="dxa"/>
        <w:tblInd w:w="-848" w:type="dxa"/>
        <w:tblLook w:val="04A0" w:firstRow="1" w:lastRow="0" w:firstColumn="1" w:lastColumn="0" w:noHBand="0" w:noVBand="1"/>
        <w:tblCaption w:val="Table"/>
        <w:tblDescription w:val="Table"/>
      </w:tblPr>
      <w:tblGrid>
        <w:gridCol w:w="4376"/>
        <w:gridCol w:w="3115"/>
        <w:gridCol w:w="2497"/>
      </w:tblGrid>
      <w:tr w:rsidR="001B5E63" w:rsidRPr="003D2A52" w14:paraId="13B9EE0F"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3CC9E1BD" w14:textId="77777777" w:rsidR="001B5E63" w:rsidRPr="003D2A52" w:rsidRDefault="001B5E63" w:rsidP="00823E17">
            <w:r w:rsidRPr="003D2A52">
              <w:t>My Action</w:t>
            </w:r>
          </w:p>
        </w:tc>
        <w:tc>
          <w:tcPr>
            <w:tcW w:w="3115" w:type="dxa"/>
          </w:tcPr>
          <w:p w14:paraId="27E5DC04"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My Deadline/ Put in my Calendar</w:t>
            </w:r>
          </w:p>
        </w:tc>
        <w:tc>
          <w:tcPr>
            <w:tcW w:w="2497" w:type="dxa"/>
          </w:tcPr>
          <w:p w14:paraId="38363C74"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 xml:space="preserve">7 Days Later </w:t>
            </w:r>
            <w:r w:rsidRPr="003D2A52">
              <w:rPr>
                <w:rFonts w:ascii="Arial" w:hAnsi="Arial" w:cs="Arial"/>
              </w:rPr>
              <w:t>–</w:t>
            </w:r>
            <w:r w:rsidRPr="003D2A52">
              <w:t xml:space="preserve"> Follow Up Date</w:t>
            </w:r>
          </w:p>
        </w:tc>
      </w:tr>
      <w:tr w:rsidR="001B5E63" w:rsidRPr="003D2A52" w14:paraId="23E7BA18"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5EEE669A" w14:textId="77777777" w:rsidR="001B5E63" w:rsidRPr="003D2A52" w:rsidRDefault="001B5E63" w:rsidP="00823E17">
            <w:r w:rsidRPr="003D2A52">
              <w:sym w:font="Wingdings" w:char="F0FE"/>
            </w:r>
            <w:r>
              <w:t xml:space="preserve"> </w:t>
            </w:r>
            <w:r w:rsidRPr="003D2A52">
              <w:t>Connect with rep(s) on LinkedIn</w:t>
            </w:r>
          </w:p>
        </w:tc>
        <w:tc>
          <w:tcPr>
            <w:tcW w:w="3115" w:type="dxa"/>
          </w:tcPr>
          <w:p w14:paraId="7AE301C6"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4</w:t>
            </w:r>
          </w:p>
        </w:tc>
        <w:tc>
          <w:tcPr>
            <w:tcW w:w="2497" w:type="dxa"/>
          </w:tcPr>
          <w:p w14:paraId="71C81558"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11</w:t>
            </w:r>
          </w:p>
        </w:tc>
      </w:tr>
      <w:tr w:rsidR="001B5E63" w:rsidRPr="003D2A52" w14:paraId="1B07FA40"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0BDAFE91" w14:textId="77777777" w:rsidR="001B5E63" w:rsidRPr="003D2A52" w:rsidRDefault="001B5E63" w:rsidP="00823E17">
            <w:r w:rsidRPr="003D2A52">
              <w:sym w:font="Wingdings" w:char="F072"/>
            </w:r>
            <w:r>
              <w:t xml:space="preserve"> </w:t>
            </w:r>
            <w:r w:rsidRPr="003D2A52">
              <w:t>Send a thank-you e-mail with the job postings, my resume, and cover letter.</w:t>
            </w:r>
          </w:p>
        </w:tc>
        <w:tc>
          <w:tcPr>
            <w:tcW w:w="3115" w:type="dxa"/>
          </w:tcPr>
          <w:p w14:paraId="6B64BDF7"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c>
          <w:tcPr>
            <w:tcW w:w="2497" w:type="dxa"/>
          </w:tcPr>
          <w:p w14:paraId="12D89CE7"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r>
      <w:tr w:rsidR="001B5E63" w:rsidRPr="003D2A52" w14:paraId="298A7BA9"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1C1822CC" w14:textId="77777777" w:rsidR="001B5E63" w:rsidRPr="003D2A52" w:rsidRDefault="001B5E63" w:rsidP="00823E17">
            <w:r>
              <w:t>Sample</w:t>
            </w:r>
          </w:p>
        </w:tc>
        <w:tc>
          <w:tcPr>
            <w:tcW w:w="3115" w:type="dxa"/>
          </w:tcPr>
          <w:p w14:paraId="64FBB2C4"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c>
          <w:tcPr>
            <w:tcW w:w="2497" w:type="dxa"/>
          </w:tcPr>
          <w:p w14:paraId="2705EE0F"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r>
    </w:tbl>
    <w:p w14:paraId="65F05920" w14:textId="2CF332D1" w:rsidR="001B5E63" w:rsidRDefault="001B5E63" w:rsidP="00191450"/>
    <w:p w14:paraId="08F14CC7" w14:textId="2C1B2165" w:rsidR="001B5E63" w:rsidRDefault="001B5E63" w:rsidP="00191450"/>
    <w:p w14:paraId="62AB7018" w14:textId="50A5B97A" w:rsidR="001B5E63" w:rsidRPr="003D2A52" w:rsidRDefault="001B5E63" w:rsidP="001B5E63">
      <w:pPr>
        <w:pStyle w:val="Heading1"/>
        <w:rPr>
          <w:lang w:bidi="en-US"/>
        </w:rPr>
      </w:pPr>
      <w:r>
        <w:lastRenderedPageBreak/>
        <w:t>Company #</w:t>
      </w:r>
      <w:r>
        <w:t>9</w:t>
      </w:r>
    </w:p>
    <w:p w14:paraId="65F83B6F" w14:textId="77777777" w:rsidR="001B5E63" w:rsidRDefault="001B5E63" w:rsidP="001B5E63"/>
    <w:p w14:paraId="7F0CEEAE" w14:textId="77777777" w:rsidR="001B5E63" w:rsidRDefault="001B5E63" w:rsidP="001B5E63"/>
    <w:tbl>
      <w:tblPr>
        <w:tblStyle w:val="ListTable4"/>
        <w:tblpPr w:leftFromText="180" w:rightFromText="180" w:vertAnchor="page" w:horzAnchor="page" w:tblpX="708" w:tblpY="3031"/>
        <w:tblW w:w="5000" w:type="pct"/>
        <w:tblLook w:val="04A0" w:firstRow="1" w:lastRow="0" w:firstColumn="1" w:lastColumn="0" w:noHBand="0" w:noVBand="1"/>
      </w:tblPr>
      <w:tblGrid>
        <w:gridCol w:w="1986"/>
        <w:gridCol w:w="1985"/>
        <w:gridCol w:w="1985"/>
        <w:gridCol w:w="1985"/>
        <w:gridCol w:w="1985"/>
      </w:tblGrid>
      <w:tr w:rsidR="001B5E63" w14:paraId="07530A7F"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2E2D95DA" w14:textId="77777777" w:rsidR="001B5E63" w:rsidRDefault="001B5E63" w:rsidP="00823E17">
            <w:r w:rsidRPr="003D2A52">
              <w:t>Company Name/Division</w:t>
            </w:r>
          </w:p>
        </w:tc>
        <w:tc>
          <w:tcPr>
            <w:tcW w:w="1000" w:type="pct"/>
          </w:tcPr>
          <w:p w14:paraId="25DAA3CA"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Jobs I Want</w:t>
            </w:r>
          </w:p>
          <w:p w14:paraId="4FCA3CD2"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Titles/#</w:t>
            </w:r>
          </w:p>
          <w:p w14:paraId="1C8C2639"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rPr>
                <w:i/>
                <w:iCs/>
                <w:sz w:val="18"/>
                <w:szCs w:val="18"/>
              </w:rPr>
              <w:t>(hyperlink to the post)</w:t>
            </w:r>
          </w:p>
        </w:tc>
        <w:tc>
          <w:tcPr>
            <w:tcW w:w="1000" w:type="pct"/>
          </w:tcPr>
          <w:p w14:paraId="47A31BB1"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City of Job</w:t>
            </w:r>
          </w:p>
        </w:tc>
        <w:tc>
          <w:tcPr>
            <w:tcW w:w="1000" w:type="pct"/>
          </w:tcPr>
          <w:p w14:paraId="576A3DF9" w14:textId="77777777" w:rsidR="001B5E63" w:rsidRPr="00A208B5" w:rsidRDefault="001B5E63" w:rsidP="00823E17">
            <w:pPr>
              <w:cnfStyle w:val="100000000000" w:firstRow="1" w:lastRow="0" w:firstColumn="0" w:lastColumn="0" w:oddVBand="0" w:evenVBand="0" w:oddHBand="0" w:evenHBand="0" w:firstRowFirstColumn="0" w:firstRowLastColumn="0" w:lastRowFirstColumn="0" w:lastRowLastColumn="0"/>
            </w:pPr>
            <w:r w:rsidRPr="003D2A52">
              <w:t>Booth Rep Name(s), Titl</w:t>
            </w:r>
            <w:r>
              <w:rPr>
                <w:b w:val="0"/>
                <w:bCs w:val="0"/>
              </w:rPr>
              <w:t xml:space="preserve">e, </w:t>
            </w:r>
            <w:r w:rsidRPr="003D2A52">
              <w:t>E-mail address</w:t>
            </w:r>
          </w:p>
        </w:tc>
        <w:tc>
          <w:tcPr>
            <w:tcW w:w="1000" w:type="pct"/>
          </w:tcPr>
          <w:p w14:paraId="21D87025"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Time of Visit at the Event</w:t>
            </w:r>
          </w:p>
        </w:tc>
      </w:tr>
      <w:tr w:rsidR="001B5E63" w14:paraId="78C74946"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17C64F74" w14:textId="77777777" w:rsidR="001B5E63" w:rsidRDefault="001B5E63" w:rsidP="00823E17">
            <w:r w:rsidRPr="003D2A52">
              <w:t xml:space="preserve">Microsoft / Xbox </w:t>
            </w:r>
          </w:p>
        </w:tc>
        <w:tc>
          <w:tcPr>
            <w:tcW w:w="1000" w:type="pct"/>
          </w:tcPr>
          <w:p w14:paraId="2DE2DA27"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gram Manager #</w:t>
            </w:r>
          </w:p>
        </w:tc>
        <w:tc>
          <w:tcPr>
            <w:tcW w:w="1000" w:type="pct"/>
          </w:tcPr>
          <w:p w14:paraId="72D7C8CE"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5B3F8158"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John Smith/Sr. Recruiter</w:t>
            </w:r>
          </w:p>
          <w:p w14:paraId="2E51E636"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hyperlink r:id="rId24" w:history="1">
              <w:r w:rsidRPr="003D2A52">
                <w:rPr>
                  <w:rStyle w:val="Hyperlink"/>
                </w:rPr>
                <w:t>JSmith@msft.com</w:t>
              </w:r>
            </w:hyperlink>
          </w:p>
        </w:tc>
        <w:tc>
          <w:tcPr>
            <w:tcW w:w="1000" w:type="pct"/>
          </w:tcPr>
          <w:p w14:paraId="16F965E9"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 xml:space="preserve">1:00 </w:t>
            </w:r>
            <w:r w:rsidRPr="003D2A52">
              <w:rPr>
                <w:rFonts w:ascii="Arial" w:hAnsi="Arial" w:cs="Arial"/>
              </w:rPr>
              <w:t>–</w:t>
            </w:r>
            <w:r w:rsidRPr="003D2A52">
              <w:t xml:space="preserve"> 2:00pm P</w:t>
            </w:r>
            <w:r>
              <w:t>DT</w:t>
            </w:r>
          </w:p>
        </w:tc>
      </w:tr>
      <w:tr w:rsidR="001B5E63" w14:paraId="6B6D8BF2"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1052F406" w14:textId="77777777" w:rsidR="001B5E63" w:rsidRDefault="001B5E63" w:rsidP="00823E17">
            <w:r w:rsidRPr="003D2A52">
              <w:t>Microsoft / OEM</w:t>
            </w:r>
          </w:p>
        </w:tc>
        <w:tc>
          <w:tcPr>
            <w:tcW w:w="1000" w:type="pct"/>
          </w:tcPr>
          <w:p w14:paraId="59684BBE"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Asst. Program Manager #</w:t>
            </w:r>
          </w:p>
        </w:tc>
        <w:tc>
          <w:tcPr>
            <w:tcW w:w="1000" w:type="pct"/>
          </w:tcPr>
          <w:p w14:paraId="112E8F65"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Redmond, WA</w:t>
            </w:r>
          </w:p>
        </w:tc>
        <w:tc>
          <w:tcPr>
            <w:tcW w:w="1000" w:type="pct"/>
          </w:tcPr>
          <w:p w14:paraId="423FC13A"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rsidRPr="003D2A52">
              <w:t>Sally Jones/Recruiter</w:t>
            </w:r>
          </w:p>
          <w:p w14:paraId="22E49601"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hyperlink r:id="rId25" w:history="1">
              <w:r w:rsidRPr="003D2A52">
                <w:rPr>
                  <w:rStyle w:val="Hyperlink"/>
                </w:rPr>
                <w:t>SJones@msft.com</w:t>
              </w:r>
            </w:hyperlink>
          </w:p>
        </w:tc>
        <w:tc>
          <w:tcPr>
            <w:tcW w:w="1000" w:type="pct"/>
          </w:tcPr>
          <w:p w14:paraId="365B663A"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Pr>
                <w:rFonts w:ascii="Arial" w:hAnsi="Arial" w:cs="Arial"/>
              </w:rPr>
              <w:t>“</w:t>
            </w:r>
            <w:r>
              <w:t xml:space="preserve"> </w:t>
            </w:r>
            <w:r>
              <w:rPr>
                <w:rFonts w:ascii="Arial" w:hAnsi="Arial" w:cs="Arial"/>
              </w:rPr>
              <w:t>“</w:t>
            </w:r>
          </w:p>
        </w:tc>
      </w:tr>
      <w:tr w:rsidR="001B5E63" w14:paraId="2C6C43A6"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649EAAB0" w14:textId="77777777" w:rsidR="001B5E63" w:rsidRDefault="001B5E63" w:rsidP="00823E17">
            <w:r w:rsidRPr="003D2A52">
              <w:t>Microsoft / Azure</w:t>
            </w:r>
          </w:p>
        </w:tc>
        <w:tc>
          <w:tcPr>
            <w:tcW w:w="1000" w:type="pct"/>
          </w:tcPr>
          <w:p w14:paraId="360711CE"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ject Manager #</w:t>
            </w:r>
          </w:p>
        </w:tc>
        <w:tc>
          <w:tcPr>
            <w:tcW w:w="1000" w:type="pct"/>
          </w:tcPr>
          <w:p w14:paraId="4842ECF1"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4A88C2F9"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c>
          <w:tcPr>
            <w:tcW w:w="1000" w:type="pct"/>
          </w:tcPr>
          <w:p w14:paraId="7BACBA19"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r>
    </w:tbl>
    <w:p w14:paraId="506C06CE" w14:textId="77777777" w:rsidR="001B5E63" w:rsidRDefault="001B5E63" w:rsidP="001B5E63"/>
    <w:p w14:paraId="5B4DDBF5" w14:textId="77777777" w:rsidR="001B5E63" w:rsidRDefault="001B5E63" w:rsidP="001B5E63"/>
    <w:p w14:paraId="54FC3F03" w14:textId="77777777" w:rsidR="001B5E63" w:rsidRDefault="001B5E63" w:rsidP="001B5E63">
      <w:pPr>
        <w:pStyle w:val="Heading2"/>
      </w:pPr>
    </w:p>
    <w:p w14:paraId="6C0A3D57" w14:textId="77777777" w:rsidR="001B5E63" w:rsidRDefault="001B5E63" w:rsidP="001B5E63">
      <w:pPr>
        <w:pStyle w:val="Heading2"/>
      </w:pPr>
    </w:p>
    <w:p w14:paraId="5FE017FB" w14:textId="77777777" w:rsidR="001B5E63" w:rsidRDefault="001B5E63" w:rsidP="001B5E63">
      <w:pPr>
        <w:pStyle w:val="Heading2"/>
      </w:pPr>
    </w:p>
    <w:p w14:paraId="3304EF3F" w14:textId="77777777" w:rsidR="001B5E63" w:rsidRDefault="001B5E63" w:rsidP="001B5E63">
      <w:pPr>
        <w:pStyle w:val="Heading2"/>
      </w:pPr>
    </w:p>
    <w:p w14:paraId="5F5B0F6A" w14:textId="77777777" w:rsidR="001B5E63" w:rsidRDefault="001B5E63" w:rsidP="001B5E63">
      <w:pPr>
        <w:pStyle w:val="Heading2"/>
      </w:pPr>
    </w:p>
    <w:p w14:paraId="436B32F2" w14:textId="77777777" w:rsidR="001B5E63" w:rsidRDefault="001B5E63" w:rsidP="001B5E63">
      <w:pPr>
        <w:pStyle w:val="Heading2"/>
      </w:pPr>
    </w:p>
    <w:p w14:paraId="028E34CD" w14:textId="77777777" w:rsidR="001B5E63" w:rsidRDefault="001B5E63" w:rsidP="001B5E63">
      <w:pPr>
        <w:pStyle w:val="Heading2"/>
      </w:pPr>
    </w:p>
    <w:p w14:paraId="248C4982" w14:textId="77777777" w:rsidR="001B5E63" w:rsidRDefault="001B5E63" w:rsidP="001B5E63">
      <w:pPr>
        <w:pStyle w:val="Heading2"/>
      </w:pPr>
      <w:r>
        <w:t>Conversations:</w:t>
      </w:r>
    </w:p>
    <w:tbl>
      <w:tblPr>
        <w:tblStyle w:val="TableGrid"/>
        <w:tblW w:w="9988" w:type="dxa"/>
        <w:tblInd w:w="-858" w:type="dxa"/>
        <w:tblLook w:val="04A0" w:firstRow="1" w:lastRow="0" w:firstColumn="1" w:lastColumn="0" w:noHBand="0" w:noVBand="1"/>
        <w:tblCaption w:val="Table"/>
        <w:tblDescription w:val="Table"/>
      </w:tblPr>
      <w:tblGrid>
        <w:gridCol w:w="9988"/>
      </w:tblGrid>
      <w:tr w:rsidR="001B5E63" w:rsidRPr="003D2A52" w14:paraId="78AB3E12" w14:textId="77777777" w:rsidTr="00823E17">
        <w:tc>
          <w:tcPr>
            <w:tcW w:w="9988" w:type="dxa"/>
            <w:shd w:val="clear" w:color="auto" w:fill="FFFFFF" w:themeFill="background1"/>
          </w:tcPr>
          <w:p w14:paraId="34ECBA13" w14:textId="77777777" w:rsidR="001B5E63" w:rsidRPr="003D2A52" w:rsidRDefault="001B5E63" w:rsidP="00823E17">
            <w:pPr>
              <w:rPr>
                <w:color w:val="auto"/>
                <w:sz w:val="22"/>
              </w:rPr>
            </w:pPr>
            <w:r w:rsidRPr="003D2A52">
              <w:rPr>
                <w:color w:val="auto"/>
                <w:sz w:val="22"/>
              </w:rPr>
              <w:t xml:space="preserve">Introduced myself to John Smith and shared the top 2 positions I would like to apply to. He said I should apply online then send him an e-mail so he can forward my credentials to the right recruiter. Got his e-mail. </w:t>
            </w:r>
          </w:p>
        </w:tc>
      </w:tr>
      <w:tr w:rsidR="001B5E63" w:rsidRPr="003D2A52" w14:paraId="2F54FBDC" w14:textId="77777777" w:rsidTr="00823E17">
        <w:tc>
          <w:tcPr>
            <w:tcW w:w="9988" w:type="dxa"/>
            <w:shd w:val="clear" w:color="auto" w:fill="FFFFFF" w:themeFill="background1"/>
          </w:tcPr>
          <w:p w14:paraId="5C792A34" w14:textId="77777777" w:rsidR="001B5E63" w:rsidRPr="003D2A52" w:rsidRDefault="001B5E63" w:rsidP="00823E17">
            <w:pPr>
              <w:rPr>
                <w:color w:val="auto"/>
                <w:sz w:val="22"/>
              </w:rPr>
            </w:pPr>
            <w:r w:rsidRPr="003D2A52">
              <w:rPr>
                <w:color w:val="auto"/>
                <w:sz w:val="22"/>
              </w:rPr>
              <w:t xml:space="preserve">I listened to group conversations and learned that their recruiter team is very busy, so I need to be patient. </w:t>
            </w:r>
          </w:p>
        </w:tc>
      </w:tr>
      <w:tr w:rsidR="001B5E63" w:rsidRPr="003D2A52" w14:paraId="73EB69DD" w14:textId="77777777" w:rsidTr="00823E17">
        <w:tc>
          <w:tcPr>
            <w:tcW w:w="9988" w:type="dxa"/>
            <w:shd w:val="clear" w:color="auto" w:fill="FFFFFF" w:themeFill="background1"/>
          </w:tcPr>
          <w:p w14:paraId="6A4F0122" w14:textId="77777777" w:rsidR="001B5E63" w:rsidRPr="003D2A52" w:rsidRDefault="001B5E63" w:rsidP="00823E17">
            <w:pPr>
              <w:rPr>
                <w:color w:val="auto"/>
                <w:sz w:val="22"/>
              </w:rPr>
            </w:pPr>
            <w:r w:rsidRPr="003D2A52">
              <w:rPr>
                <w:color w:val="auto"/>
                <w:sz w:val="22"/>
              </w:rPr>
              <w:t>They have a Military Affairs website that will have more information for me.</w:t>
            </w:r>
          </w:p>
        </w:tc>
      </w:tr>
      <w:tr w:rsidR="001B5E63" w:rsidRPr="003D2A52" w14:paraId="77872892" w14:textId="77777777" w:rsidTr="00823E17">
        <w:tc>
          <w:tcPr>
            <w:tcW w:w="9988" w:type="dxa"/>
            <w:shd w:val="clear" w:color="auto" w:fill="FFFFFF" w:themeFill="background1"/>
          </w:tcPr>
          <w:p w14:paraId="29492E6F" w14:textId="77777777" w:rsidR="001B5E63" w:rsidRPr="003D2A52" w:rsidRDefault="001B5E63" w:rsidP="00823E17">
            <w:pPr>
              <w:rPr>
                <w:color w:val="auto"/>
                <w:sz w:val="22"/>
              </w:rPr>
            </w:pPr>
            <w:r w:rsidRPr="00A208B5">
              <w:rPr>
                <w:color w:val="auto"/>
                <w:sz w:val="22"/>
              </w:rPr>
              <w:t>Sample</w:t>
            </w:r>
          </w:p>
        </w:tc>
      </w:tr>
      <w:tr w:rsidR="001B5E63" w:rsidRPr="003D2A52" w14:paraId="1B24FFFF" w14:textId="77777777" w:rsidTr="00823E17">
        <w:tc>
          <w:tcPr>
            <w:tcW w:w="9988" w:type="dxa"/>
            <w:shd w:val="clear" w:color="auto" w:fill="FFFFFF" w:themeFill="background1"/>
          </w:tcPr>
          <w:p w14:paraId="172C577C" w14:textId="77777777" w:rsidR="001B5E63" w:rsidRPr="003D2A52" w:rsidRDefault="001B5E63" w:rsidP="00823E17">
            <w:pPr>
              <w:rPr>
                <w:color w:val="auto"/>
                <w:sz w:val="22"/>
              </w:rPr>
            </w:pPr>
            <w:r w:rsidRPr="00A208B5">
              <w:rPr>
                <w:color w:val="auto"/>
                <w:sz w:val="22"/>
              </w:rPr>
              <w:t>Sample</w:t>
            </w:r>
          </w:p>
        </w:tc>
      </w:tr>
    </w:tbl>
    <w:p w14:paraId="757DAC34" w14:textId="77777777" w:rsidR="001B5E63" w:rsidRDefault="001B5E63" w:rsidP="001B5E63">
      <w:pPr>
        <w:pStyle w:val="Heading2"/>
      </w:pPr>
    </w:p>
    <w:p w14:paraId="71444D89" w14:textId="77777777" w:rsidR="001B5E63" w:rsidRDefault="001B5E63" w:rsidP="001B5E63">
      <w:pPr>
        <w:pStyle w:val="Heading2"/>
      </w:pPr>
      <w:r>
        <w:t>My Follow Up:</w:t>
      </w:r>
    </w:p>
    <w:tbl>
      <w:tblPr>
        <w:tblStyle w:val="ListTable4"/>
        <w:tblW w:w="9988" w:type="dxa"/>
        <w:tblInd w:w="-848" w:type="dxa"/>
        <w:tblLook w:val="04A0" w:firstRow="1" w:lastRow="0" w:firstColumn="1" w:lastColumn="0" w:noHBand="0" w:noVBand="1"/>
        <w:tblCaption w:val="Table"/>
        <w:tblDescription w:val="Table"/>
      </w:tblPr>
      <w:tblGrid>
        <w:gridCol w:w="4376"/>
        <w:gridCol w:w="3115"/>
        <w:gridCol w:w="2497"/>
      </w:tblGrid>
      <w:tr w:rsidR="001B5E63" w:rsidRPr="003D2A52" w14:paraId="6C48151E"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645F6A57" w14:textId="77777777" w:rsidR="001B5E63" w:rsidRPr="003D2A52" w:rsidRDefault="001B5E63" w:rsidP="00823E17">
            <w:r w:rsidRPr="003D2A52">
              <w:t>My Action</w:t>
            </w:r>
          </w:p>
        </w:tc>
        <w:tc>
          <w:tcPr>
            <w:tcW w:w="3115" w:type="dxa"/>
          </w:tcPr>
          <w:p w14:paraId="3B7F8943"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My Deadline/ Put in my Calendar</w:t>
            </w:r>
          </w:p>
        </w:tc>
        <w:tc>
          <w:tcPr>
            <w:tcW w:w="2497" w:type="dxa"/>
          </w:tcPr>
          <w:p w14:paraId="26C19A45"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 xml:space="preserve">7 Days Later </w:t>
            </w:r>
            <w:r w:rsidRPr="003D2A52">
              <w:rPr>
                <w:rFonts w:ascii="Arial" w:hAnsi="Arial" w:cs="Arial"/>
              </w:rPr>
              <w:t>–</w:t>
            </w:r>
            <w:r w:rsidRPr="003D2A52">
              <w:t xml:space="preserve"> Follow Up Date</w:t>
            </w:r>
          </w:p>
        </w:tc>
      </w:tr>
      <w:tr w:rsidR="001B5E63" w:rsidRPr="003D2A52" w14:paraId="37362E24"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245F07C0" w14:textId="77777777" w:rsidR="001B5E63" w:rsidRPr="003D2A52" w:rsidRDefault="001B5E63" w:rsidP="00823E17">
            <w:r w:rsidRPr="003D2A52">
              <w:sym w:font="Wingdings" w:char="F0FE"/>
            </w:r>
            <w:r>
              <w:t xml:space="preserve"> </w:t>
            </w:r>
            <w:r w:rsidRPr="003D2A52">
              <w:t>Connect with rep(s) on LinkedIn</w:t>
            </w:r>
          </w:p>
        </w:tc>
        <w:tc>
          <w:tcPr>
            <w:tcW w:w="3115" w:type="dxa"/>
          </w:tcPr>
          <w:p w14:paraId="6CB9214C"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4</w:t>
            </w:r>
          </w:p>
        </w:tc>
        <w:tc>
          <w:tcPr>
            <w:tcW w:w="2497" w:type="dxa"/>
          </w:tcPr>
          <w:p w14:paraId="153F4491"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11</w:t>
            </w:r>
          </w:p>
        </w:tc>
      </w:tr>
      <w:tr w:rsidR="001B5E63" w:rsidRPr="003D2A52" w14:paraId="202A7C94"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3494EF26" w14:textId="77777777" w:rsidR="001B5E63" w:rsidRPr="003D2A52" w:rsidRDefault="001B5E63" w:rsidP="00823E17">
            <w:r w:rsidRPr="003D2A52">
              <w:sym w:font="Wingdings" w:char="F072"/>
            </w:r>
            <w:r>
              <w:t xml:space="preserve"> </w:t>
            </w:r>
            <w:r w:rsidRPr="003D2A52">
              <w:t>Send a thank-you e-mail with the job postings, my resume, and cover letter.</w:t>
            </w:r>
          </w:p>
        </w:tc>
        <w:tc>
          <w:tcPr>
            <w:tcW w:w="3115" w:type="dxa"/>
          </w:tcPr>
          <w:p w14:paraId="50A75700"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c>
          <w:tcPr>
            <w:tcW w:w="2497" w:type="dxa"/>
          </w:tcPr>
          <w:p w14:paraId="3EC17ECE"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r>
      <w:tr w:rsidR="001B5E63" w:rsidRPr="003D2A52" w14:paraId="2685C69B"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18FA0825" w14:textId="77777777" w:rsidR="001B5E63" w:rsidRPr="003D2A52" w:rsidRDefault="001B5E63" w:rsidP="00823E17">
            <w:r>
              <w:t>Sample</w:t>
            </w:r>
          </w:p>
        </w:tc>
        <w:tc>
          <w:tcPr>
            <w:tcW w:w="3115" w:type="dxa"/>
          </w:tcPr>
          <w:p w14:paraId="4B1726C4"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c>
          <w:tcPr>
            <w:tcW w:w="2497" w:type="dxa"/>
          </w:tcPr>
          <w:p w14:paraId="5237174D"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r>
    </w:tbl>
    <w:p w14:paraId="27DCF4E3" w14:textId="472BF589" w:rsidR="001B5E63" w:rsidRDefault="001B5E63" w:rsidP="00191450"/>
    <w:p w14:paraId="7C7765FA" w14:textId="348D01A5" w:rsidR="001B5E63" w:rsidRDefault="001B5E63" w:rsidP="00191450"/>
    <w:p w14:paraId="239AE26C" w14:textId="67A92072" w:rsidR="001B5E63" w:rsidRPr="003D2A52" w:rsidRDefault="001B5E63" w:rsidP="001B5E63">
      <w:pPr>
        <w:pStyle w:val="Heading1"/>
        <w:rPr>
          <w:lang w:bidi="en-US"/>
        </w:rPr>
      </w:pPr>
      <w:r>
        <w:lastRenderedPageBreak/>
        <w:t>Company #1</w:t>
      </w:r>
      <w:r>
        <w:t>0</w:t>
      </w:r>
    </w:p>
    <w:p w14:paraId="07ED07CE" w14:textId="77777777" w:rsidR="001B5E63" w:rsidRDefault="001B5E63" w:rsidP="001B5E63"/>
    <w:p w14:paraId="2B5110A6" w14:textId="77777777" w:rsidR="001B5E63" w:rsidRDefault="001B5E63" w:rsidP="001B5E63"/>
    <w:tbl>
      <w:tblPr>
        <w:tblStyle w:val="ListTable4"/>
        <w:tblpPr w:leftFromText="180" w:rightFromText="180" w:vertAnchor="page" w:horzAnchor="page" w:tblpX="708" w:tblpY="3031"/>
        <w:tblW w:w="5000" w:type="pct"/>
        <w:tblLook w:val="04A0" w:firstRow="1" w:lastRow="0" w:firstColumn="1" w:lastColumn="0" w:noHBand="0" w:noVBand="1"/>
      </w:tblPr>
      <w:tblGrid>
        <w:gridCol w:w="1986"/>
        <w:gridCol w:w="1985"/>
        <w:gridCol w:w="1985"/>
        <w:gridCol w:w="1985"/>
        <w:gridCol w:w="1985"/>
      </w:tblGrid>
      <w:tr w:rsidR="001B5E63" w14:paraId="6845FFE7"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5FF88D97" w14:textId="77777777" w:rsidR="001B5E63" w:rsidRDefault="001B5E63" w:rsidP="00823E17">
            <w:r w:rsidRPr="003D2A52">
              <w:t>Company Name/Division</w:t>
            </w:r>
          </w:p>
        </w:tc>
        <w:tc>
          <w:tcPr>
            <w:tcW w:w="1000" w:type="pct"/>
          </w:tcPr>
          <w:p w14:paraId="5D5CB92A"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Jobs I Want</w:t>
            </w:r>
          </w:p>
          <w:p w14:paraId="49385BE5" w14:textId="77777777" w:rsidR="001B5E63" w:rsidRPr="003D2A52" w:rsidRDefault="001B5E63" w:rsidP="00823E17">
            <w:pPr>
              <w:jc w:val="left"/>
              <w:cnfStyle w:val="100000000000" w:firstRow="1" w:lastRow="0" w:firstColumn="0" w:lastColumn="0" w:oddVBand="0" w:evenVBand="0" w:oddHBand="0" w:evenHBand="0" w:firstRowFirstColumn="0" w:firstRowLastColumn="0" w:lastRowFirstColumn="0" w:lastRowLastColumn="0"/>
            </w:pPr>
            <w:r w:rsidRPr="003D2A52">
              <w:t>Titles/#</w:t>
            </w:r>
          </w:p>
          <w:p w14:paraId="122A3FA7"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rPr>
                <w:i/>
                <w:iCs/>
                <w:sz w:val="18"/>
                <w:szCs w:val="18"/>
              </w:rPr>
              <w:t>(hyperlink to the post)</w:t>
            </w:r>
          </w:p>
        </w:tc>
        <w:tc>
          <w:tcPr>
            <w:tcW w:w="1000" w:type="pct"/>
          </w:tcPr>
          <w:p w14:paraId="79D8ACE0"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City of Job</w:t>
            </w:r>
          </w:p>
        </w:tc>
        <w:tc>
          <w:tcPr>
            <w:tcW w:w="1000" w:type="pct"/>
          </w:tcPr>
          <w:p w14:paraId="086D0AF5" w14:textId="77777777" w:rsidR="001B5E63" w:rsidRPr="00A208B5" w:rsidRDefault="001B5E63" w:rsidP="00823E17">
            <w:pPr>
              <w:cnfStyle w:val="100000000000" w:firstRow="1" w:lastRow="0" w:firstColumn="0" w:lastColumn="0" w:oddVBand="0" w:evenVBand="0" w:oddHBand="0" w:evenHBand="0" w:firstRowFirstColumn="0" w:firstRowLastColumn="0" w:lastRowFirstColumn="0" w:lastRowLastColumn="0"/>
            </w:pPr>
            <w:r w:rsidRPr="003D2A52">
              <w:t>Booth Rep Name(s), Titl</w:t>
            </w:r>
            <w:r>
              <w:rPr>
                <w:b w:val="0"/>
                <w:bCs w:val="0"/>
              </w:rPr>
              <w:t xml:space="preserve">e, </w:t>
            </w:r>
            <w:r w:rsidRPr="003D2A52">
              <w:t>E-mail address</w:t>
            </w:r>
          </w:p>
        </w:tc>
        <w:tc>
          <w:tcPr>
            <w:tcW w:w="1000" w:type="pct"/>
          </w:tcPr>
          <w:p w14:paraId="5A4A1CF6" w14:textId="77777777" w:rsidR="001B5E63" w:rsidRDefault="001B5E63" w:rsidP="00823E17">
            <w:pPr>
              <w:cnfStyle w:val="100000000000" w:firstRow="1" w:lastRow="0" w:firstColumn="0" w:lastColumn="0" w:oddVBand="0" w:evenVBand="0" w:oddHBand="0" w:evenHBand="0" w:firstRowFirstColumn="0" w:firstRowLastColumn="0" w:lastRowFirstColumn="0" w:lastRowLastColumn="0"/>
            </w:pPr>
            <w:r w:rsidRPr="003D2A52">
              <w:t>Time of Visit at the Event</w:t>
            </w:r>
          </w:p>
        </w:tc>
      </w:tr>
      <w:tr w:rsidR="001B5E63" w14:paraId="5CBCE14D"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60772864" w14:textId="77777777" w:rsidR="001B5E63" w:rsidRDefault="001B5E63" w:rsidP="00823E17">
            <w:r w:rsidRPr="003D2A52">
              <w:t xml:space="preserve">Microsoft / Xbox </w:t>
            </w:r>
          </w:p>
        </w:tc>
        <w:tc>
          <w:tcPr>
            <w:tcW w:w="1000" w:type="pct"/>
          </w:tcPr>
          <w:p w14:paraId="56557E9C"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gram Manager #</w:t>
            </w:r>
          </w:p>
        </w:tc>
        <w:tc>
          <w:tcPr>
            <w:tcW w:w="1000" w:type="pct"/>
          </w:tcPr>
          <w:p w14:paraId="28E7114C"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438F564B"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John Smith/Sr. Recruiter</w:t>
            </w:r>
          </w:p>
          <w:p w14:paraId="6CEE523C"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hyperlink r:id="rId26" w:history="1">
              <w:r w:rsidRPr="003D2A52">
                <w:rPr>
                  <w:rStyle w:val="Hyperlink"/>
                </w:rPr>
                <w:t>JSmith@msft.com</w:t>
              </w:r>
            </w:hyperlink>
          </w:p>
        </w:tc>
        <w:tc>
          <w:tcPr>
            <w:tcW w:w="1000" w:type="pct"/>
          </w:tcPr>
          <w:p w14:paraId="0DD5C395"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 xml:space="preserve">1:00 </w:t>
            </w:r>
            <w:r w:rsidRPr="003D2A52">
              <w:rPr>
                <w:rFonts w:ascii="Arial" w:hAnsi="Arial" w:cs="Arial"/>
              </w:rPr>
              <w:t>–</w:t>
            </w:r>
            <w:r w:rsidRPr="003D2A52">
              <w:t xml:space="preserve"> 2:00pm P</w:t>
            </w:r>
            <w:r>
              <w:t>DT</w:t>
            </w:r>
          </w:p>
        </w:tc>
      </w:tr>
      <w:tr w:rsidR="001B5E63" w14:paraId="6CDA5617"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551C2D53" w14:textId="77777777" w:rsidR="001B5E63" w:rsidRDefault="001B5E63" w:rsidP="00823E17">
            <w:r w:rsidRPr="003D2A52">
              <w:t>Microsoft / OEM</w:t>
            </w:r>
          </w:p>
        </w:tc>
        <w:tc>
          <w:tcPr>
            <w:tcW w:w="1000" w:type="pct"/>
          </w:tcPr>
          <w:p w14:paraId="3503A7A3"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Asst. Program Manager #</w:t>
            </w:r>
          </w:p>
        </w:tc>
        <w:tc>
          <w:tcPr>
            <w:tcW w:w="1000" w:type="pct"/>
          </w:tcPr>
          <w:p w14:paraId="6842F3ED"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sidRPr="003D2A52">
              <w:t>Redmond, WA</w:t>
            </w:r>
          </w:p>
        </w:tc>
        <w:tc>
          <w:tcPr>
            <w:tcW w:w="1000" w:type="pct"/>
          </w:tcPr>
          <w:p w14:paraId="6B94B186"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rsidRPr="003D2A52">
              <w:t>Sally Jones/Recruiter</w:t>
            </w:r>
          </w:p>
          <w:p w14:paraId="426B4722"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hyperlink r:id="rId27" w:history="1">
              <w:r w:rsidRPr="003D2A52">
                <w:rPr>
                  <w:rStyle w:val="Hyperlink"/>
                </w:rPr>
                <w:t>SJones@msft.com</w:t>
              </w:r>
            </w:hyperlink>
          </w:p>
        </w:tc>
        <w:tc>
          <w:tcPr>
            <w:tcW w:w="1000" w:type="pct"/>
          </w:tcPr>
          <w:p w14:paraId="2894BB18" w14:textId="77777777" w:rsidR="001B5E63" w:rsidRDefault="001B5E63" w:rsidP="00823E17">
            <w:pPr>
              <w:cnfStyle w:val="000000010000" w:firstRow="0" w:lastRow="0" w:firstColumn="0" w:lastColumn="0" w:oddVBand="0" w:evenVBand="0" w:oddHBand="0" w:evenHBand="1" w:firstRowFirstColumn="0" w:firstRowLastColumn="0" w:lastRowFirstColumn="0" w:lastRowLastColumn="0"/>
            </w:pPr>
            <w:r>
              <w:rPr>
                <w:rFonts w:ascii="Arial" w:hAnsi="Arial" w:cs="Arial"/>
              </w:rPr>
              <w:t>“</w:t>
            </w:r>
            <w:r>
              <w:t xml:space="preserve"> </w:t>
            </w:r>
            <w:r>
              <w:rPr>
                <w:rFonts w:ascii="Arial" w:hAnsi="Arial" w:cs="Arial"/>
              </w:rPr>
              <w:t>“</w:t>
            </w:r>
          </w:p>
        </w:tc>
      </w:tr>
      <w:tr w:rsidR="001B5E63" w14:paraId="56EFBEF2"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0F25B069" w14:textId="77777777" w:rsidR="001B5E63" w:rsidRDefault="001B5E63" w:rsidP="00823E17">
            <w:r w:rsidRPr="003D2A52">
              <w:t>Microsoft / Azure</w:t>
            </w:r>
          </w:p>
        </w:tc>
        <w:tc>
          <w:tcPr>
            <w:tcW w:w="1000" w:type="pct"/>
          </w:tcPr>
          <w:p w14:paraId="33ED6FF5"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Project Manager #</w:t>
            </w:r>
          </w:p>
        </w:tc>
        <w:tc>
          <w:tcPr>
            <w:tcW w:w="1000" w:type="pct"/>
          </w:tcPr>
          <w:p w14:paraId="36ECCC3E"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sidRPr="003D2A52">
              <w:t>Redmond, WA</w:t>
            </w:r>
          </w:p>
        </w:tc>
        <w:tc>
          <w:tcPr>
            <w:tcW w:w="1000" w:type="pct"/>
          </w:tcPr>
          <w:p w14:paraId="35642FE1"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c>
          <w:tcPr>
            <w:tcW w:w="1000" w:type="pct"/>
          </w:tcPr>
          <w:p w14:paraId="5F8D9DE8"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rPr>
                <w:rFonts w:ascii="Arial" w:hAnsi="Arial" w:cs="Arial"/>
              </w:rPr>
              <w:t>“</w:t>
            </w:r>
            <w:r>
              <w:t xml:space="preserve"> </w:t>
            </w:r>
            <w:r>
              <w:rPr>
                <w:rFonts w:ascii="Arial" w:hAnsi="Arial" w:cs="Arial"/>
              </w:rPr>
              <w:t>“</w:t>
            </w:r>
          </w:p>
        </w:tc>
      </w:tr>
    </w:tbl>
    <w:p w14:paraId="467D38CF" w14:textId="77777777" w:rsidR="001B5E63" w:rsidRDefault="001B5E63" w:rsidP="001B5E63"/>
    <w:p w14:paraId="4CF93072" w14:textId="77777777" w:rsidR="001B5E63" w:rsidRDefault="001B5E63" w:rsidP="001B5E63"/>
    <w:p w14:paraId="0EC457B0" w14:textId="77777777" w:rsidR="001B5E63" w:rsidRDefault="001B5E63" w:rsidP="001B5E63">
      <w:pPr>
        <w:pStyle w:val="Heading2"/>
      </w:pPr>
    </w:p>
    <w:p w14:paraId="1D64BF59" w14:textId="77777777" w:rsidR="001B5E63" w:rsidRDefault="001B5E63" w:rsidP="001B5E63">
      <w:pPr>
        <w:pStyle w:val="Heading2"/>
      </w:pPr>
    </w:p>
    <w:p w14:paraId="3D0D8CF4" w14:textId="77777777" w:rsidR="001B5E63" w:rsidRDefault="001B5E63" w:rsidP="001B5E63">
      <w:pPr>
        <w:pStyle w:val="Heading2"/>
      </w:pPr>
    </w:p>
    <w:p w14:paraId="4BE53B64" w14:textId="77777777" w:rsidR="001B5E63" w:rsidRDefault="001B5E63" w:rsidP="001B5E63">
      <w:pPr>
        <w:pStyle w:val="Heading2"/>
      </w:pPr>
    </w:p>
    <w:p w14:paraId="3424417F" w14:textId="77777777" w:rsidR="001B5E63" w:rsidRDefault="001B5E63" w:rsidP="001B5E63">
      <w:pPr>
        <w:pStyle w:val="Heading2"/>
      </w:pPr>
    </w:p>
    <w:p w14:paraId="6DF17AA1" w14:textId="77777777" w:rsidR="001B5E63" w:rsidRDefault="001B5E63" w:rsidP="001B5E63">
      <w:pPr>
        <w:pStyle w:val="Heading2"/>
      </w:pPr>
    </w:p>
    <w:p w14:paraId="1730A5DA" w14:textId="77777777" w:rsidR="001B5E63" w:rsidRDefault="001B5E63" w:rsidP="001B5E63">
      <w:pPr>
        <w:pStyle w:val="Heading2"/>
        <w:spacing w:line="240" w:lineRule="auto"/>
      </w:pPr>
    </w:p>
    <w:p w14:paraId="15C1D382" w14:textId="69665DFD" w:rsidR="001B5E63" w:rsidRDefault="001B5E63" w:rsidP="001B5E63">
      <w:pPr>
        <w:pStyle w:val="Heading2"/>
        <w:spacing w:line="240" w:lineRule="auto"/>
      </w:pPr>
      <w:r>
        <w:t>Conversations:</w:t>
      </w:r>
    </w:p>
    <w:tbl>
      <w:tblPr>
        <w:tblStyle w:val="TableGrid"/>
        <w:tblW w:w="9988" w:type="dxa"/>
        <w:tblInd w:w="-858" w:type="dxa"/>
        <w:tblLook w:val="04A0" w:firstRow="1" w:lastRow="0" w:firstColumn="1" w:lastColumn="0" w:noHBand="0" w:noVBand="1"/>
        <w:tblCaption w:val="Table"/>
        <w:tblDescription w:val="Table"/>
      </w:tblPr>
      <w:tblGrid>
        <w:gridCol w:w="9988"/>
      </w:tblGrid>
      <w:tr w:rsidR="001B5E63" w:rsidRPr="003D2A52" w14:paraId="5862C365" w14:textId="77777777" w:rsidTr="00823E17">
        <w:tc>
          <w:tcPr>
            <w:tcW w:w="9988" w:type="dxa"/>
            <w:shd w:val="clear" w:color="auto" w:fill="FFFFFF" w:themeFill="background1"/>
          </w:tcPr>
          <w:p w14:paraId="47DBDAB9" w14:textId="77777777" w:rsidR="001B5E63" w:rsidRPr="003D2A52" w:rsidRDefault="001B5E63" w:rsidP="00823E17">
            <w:pPr>
              <w:rPr>
                <w:color w:val="auto"/>
                <w:sz w:val="22"/>
              </w:rPr>
            </w:pPr>
            <w:r w:rsidRPr="003D2A52">
              <w:rPr>
                <w:color w:val="auto"/>
                <w:sz w:val="22"/>
              </w:rPr>
              <w:t xml:space="preserve">Introduced myself to John Smith and shared the top 2 positions I would like to apply to. He said I should apply online then send him an e-mail so he can forward my credentials to the right recruiter. Got his e-mail. </w:t>
            </w:r>
          </w:p>
        </w:tc>
      </w:tr>
      <w:tr w:rsidR="001B5E63" w:rsidRPr="003D2A52" w14:paraId="6CC205B3" w14:textId="77777777" w:rsidTr="00823E17">
        <w:tc>
          <w:tcPr>
            <w:tcW w:w="9988" w:type="dxa"/>
            <w:shd w:val="clear" w:color="auto" w:fill="FFFFFF" w:themeFill="background1"/>
          </w:tcPr>
          <w:p w14:paraId="5FEEF1E0" w14:textId="77777777" w:rsidR="001B5E63" w:rsidRPr="003D2A52" w:rsidRDefault="001B5E63" w:rsidP="00823E17">
            <w:pPr>
              <w:rPr>
                <w:color w:val="auto"/>
                <w:sz w:val="22"/>
              </w:rPr>
            </w:pPr>
            <w:r w:rsidRPr="003D2A52">
              <w:rPr>
                <w:color w:val="auto"/>
                <w:sz w:val="22"/>
              </w:rPr>
              <w:t xml:space="preserve">I listened to group conversations and learned that their recruiter team is very busy, so I need to be patient. </w:t>
            </w:r>
          </w:p>
        </w:tc>
      </w:tr>
      <w:tr w:rsidR="001B5E63" w:rsidRPr="003D2A52" w14:paraId="3BEC7F87" w14:textId="77777777" w:rsidTr="00823E17">
        <w:tc>
          <w:tcPr>
            <w:tcW w:w="9988" w:type="dxa"/>
            <w:shd w:val="clear" w:color="auto" w:fill="FFFFFF" w:themeFill="background1"/>
          </w:tcPr>
          <w:p w14:paraId="6A61905F" w14:textId="77777777" w:rsidR="001B5E63" w:rsidRPr="003D2A52" w:rsidRDefault="001B5E63" w:rsidP="00823E17">
            <w:pPr>
              <w:rPr>
                <w:color w:val="auto"/>
                <w:sz w:val="22"/>
              </w:rPr>
            </w:pPr>
            <w:r w:rsidRPr="003D2A52">
              <w:rPr>
                <w:color w:val="auto"/>
                <w:sz w:val="22"/>
              </w:rPr>
              <w:t>They have a Military Affairs website that will have more information for me.</w:t>
            </w:r>
          </w:p>
        </w:tc>
      </w:tr>
      <w:tr w:rsidR="001B5E63" w:rsidRPr="003D2A52" w14:paraId="459256CD" w14:textId="77777777" w:rsidTr="00823E17">
        <w:tc>
          <w:tcPr>
            <w:tcW w:w="9988" w:type="dxa"/>
            <w:shd w:val="clear" w:color="auto" w:fill="FFFFFF" w:themeFill="background1"/>
          </w:tcPr>
          <w:p w14:paraId="7AE530E9" w14:textId="77777777" w:rsidR="001B5E63" w:rsidRPr="003D2A52" w:rsidRDefault="001B5E63" w:rsidP="00823E17">
            <w:pPr>
              <w:rPr>
                <w:color w:val="auto"/>
                <w:sz w:val="22"/>
              </w:rPr>
            </w:pPr>
            <w:r w:rsidRPr="00A208B5">
              <w:rPr>
                <w:color w:val="auto"/>
                <w:sz w:val="22"/>
              </w:rPr>
              <w:t>Sample</w:t>
            </w:r>
          </w:p>
        </w:tc>
      </w:tr>
      <w:tr w:rsidR="001B5E63" w:rsidRPr="003D2A52" w14:paraId="44DFA007" w14:textId="77777777" w:rsidTr="00823E17">
        <w:tc>
          <w:tcPr>
            <w:tcW w:w="9988" w:type="dxa"/>
            <w:shd w:val="clear" w:color="auto" w:fill="FFFFFF" w:themeFill="background1"/>
          </w:tcPr>
          <w:p w14:paraId="1A18CF91" w14:textId="77777777" w:rsidR="001B5E63" w:rsidRPr="003D2A52" w:rsidRDefault="001B5E63" w:rsidP="00823E17">
            <w:pPr>
              <w:rPr>
                <w:color w:val="auto"/>
                <w:sz w:val="22"/>
              </w:rPr>
            </w:pPr>
            <w:r w:rsidRPr="00A208B5">
              <w:rPr>
                <w:color w:val="auto"/>
                <w:sz w:val="22"/>
              </w:rPr>
              <w:t>Sample</w:t>
            </w:r>
          </w:p>
        </w:tc>
      </w:tr>
    </w:tbl>
    <w:p w14:paraId="0C5CAB23" w14:textId="50D7FBE4" w:rsidR="001B5E63" w:rsidRDefault="001B5E63" w:rsidP="001B5E63">
      <w:pPr>
        <w:pStyle w:val="Heading2"/>
        <w:spacing w:line="240" w:lineRule="auto"/>
      </w:pPr>
      <w:r>
        <w:br/>
      </w:r>
      <w:r>
        <w:t>My Follow Up:</w:t>
      </w:r>
    </w:p>
    <w:tbl>
      <w:tblPr>
        <w:tblStyle w:val="ListTable4"/>
        <w:tblW w:w="9988" w:type="dxa"/>
        <w:tblInd w:w="-848" w:type="dxa"/>
        <w:tblLook w:val="04A0" w:firstRow="1" w:lastRow="0" w:firstColumn="1" w:lastColumn="0" w:noHBand="0" w:noVBand="1"/>
        <w:tblCaption w:val="Table"/>
        <w:tblDescription w:val="Table"/>
      </w:tblPr>
      <w:tblGrid>
        <w:gridCol w:w="4376"/>
        <w:gridCol w:w="3115"/>
        <w:gridCol w:w="2497"/>
      </w:tblGrid>
      <w:tr w:rsidR="001B5E63" w:rsidRPr="003D2A52" w14:paraId="2FA532BD" w14:textId="77777777" w:rsidTr="00823E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5A1E2652" w14:textId="77777777" w:rsidR="001B5E63" w:rsidRPr="003D2A52" w:rsidRDefault="001B5E63" w:rsidP="00823E17">
            <w:r w:rsidRPr="003D2A52">
              <w:t>My Action</w:t>
            </w:r>
          </w:p>
        </w:tc>
        <w:tc>
          <w:tcPr>
            <w:tcW w:w="3115" w:type="dxa"/>
          </w:tcPr>
          <w:p w14:paraId="51B0F201"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My Deadline/ Put in my Calendar</w:t>
            </w:r>
          </w:p>
        </w:tc>
        <w:tc>
          <w:tcPr>
            <w:tcW w:w="2497" w:type="dxa"/>
          </w:tcPr>
          <w:p w14:paraId="0C40DE84" w14:textId="77777777" w:rsidR="001B5E63" w:rsidRPr="003D2A52" w:rsidRDefault="001B5E63" w:rsidP="00823E17">
            <w:pPr>
              <w:cnfStyle w:val="100000000000" w:firstRow="1" w:lastRow="0" w:firstColumn="0" w:lastColumn="0" w:oddVBand="0" w:evenVBand="0" w:oddHBand="0" w:evenHBand="0" w:firstRowFirstColumn="0" w:firstRowLastColumn="0" w:lastRowFirstColumn="0" w:lastRowLastColumn="0"/>
            </w:pPr>
            <w:r w:rsidRPr="003D2A52">
              <w:t xml:space="preserve">7 Days Later </w:t>
            </w:r>
            <w:r w:rsidRPr="003D2A52">
              <w:rPr>
                <w:rFonts w:ascii="Arial" w:hAnsi="Arial" w:cs="Arial"/>
              </w:rPr>
              <w:t>–</w:t>
            </w:r>
            <w:r w:rsidRPr="003D2A52">
              <w:t xml:space="preserve"> Follow Up Date</w:t>
            </w:r>
          </w:p>
        </w:tc>
      </w:tr>
      <w:tr w:rsidR="001B5E63" w:rsidRPr="003D2A52" w14:paraId="267A31BE"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6F984CC2" w14:textId="77777777" w:rsidR="001B5E63" w:rsidRPr="003D2A52" w:rsidRDefault="001B5E63" w:rsidP="00823E17">
            <w:r w:rsidRPr="003D2A52">
              <w:sym w:font="Wingdings" w:char="F0FE"/>
            </w:r>
            <w:r>
              <w:t xml:space="preserve"> </w:t>
            </w:r>
            <w:r w:rsidRPr="003D2A52">
              <w:t>Connect with rep(s) on LinkedIn</w:t>
            </w:r>
          </w:p>
        </w:tc>
        <w:tc>
          <w:tcPr>
            <w:tcW w:w="3115" w:type="dxa"/>
          </w:tcPr>
          <w:p w14:paraId="40C58EFC"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4</w:t>
            </w:r>
          </w:p>
        </w:tc>
        <w:tc>
          <w:tcPr>
            <w:tcW w:w="2497" w:type="dxa"/>
          </w:tcPr>
          <w:p w14:paraId="760B3196" w14:textId="77777777" w:rsidR="001B5E63" w:rsidRPr="003D2A52" w:rsidRDefault="001B5E63" w:rsidP="00823E17">
            <w:pPr>
              <w:cnfStyle w:val="000000100000" w:firstRow="0" w:lastRow="0" w:firstColumn="0" w:lastColumn="0" w:oddVBand="0" w:evenVBand="0" w:oddHBand="1" w:evenHBand="0" w:firstRowFirstColumn="0" w:firstRowLastColumn="0" w:lastRowFirstColumn="0" w:lastRowLastColumn="0"/>
            </w:pPr>
            <w:r w:rsidRPr="003D2A52">
              <w:t>Monday, 5/11</w:t>
            </w:r>
          </w:p>
        </w:tc>
      </w:tr>
      <w:tr w:rsidR="001B5E63" w:rsidRPr="003D2A52" w14:paraId="2CC3964F" w14:textId="77777777" w:rsidTr="00823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38D30F61" w14:textId="77777777" w:rsidR="001B5E63" w:rsidRPr="003D2A52" w:rsidRDefault="001B5E63" w:rsidP="00823E17">
            <w:r w:rsidRPr="003D2A52">
              <w:sym w:font="Wingdings" w:char="F072"/>
            </w:r>
            <w:r>
              <w:t xml:space="preserve"> </w:t>
            </w:r>
            <w:r w:rsidRPr="003D2A52">
              <w:t>Send a thank-you e-mail with the job postings, my resume, and cover letter.</w:t>
            </w:r>
          </w:p>
        </w:tc>
        <w:tc>
          <w:tcPr>
            <w:tcW w:w="3115" w:type="dxa"/>
          </w:tcPr>
          <w:p w14:paraId="1401CF69"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c>
          <w:tcPr>
            <w:tcW w:w="2497" w:type="dxa"/>
          </w:tcPr>
          <w:p w14:paraId="247EBA73" w14:textId="77777777" w:rsidR="001B5E63" w:rsidRPr="003D2A52" w:rsidRDefault="001B5E63" w:rsidP="00823E17">
            <w:pPr>
              <w:cnfStyle w:val="000000010000" w:firstRow="0" w:lastRow="0" w:firstColumn="0" w:lastColumn="0" w:oddVBand="0" w:evenVBand="0" w:oddHBand="0" w:evenHBand="1" w:firstRowFirstColumn="0" w:firstRowLastColumn="0" w:lastRowFirstColumn="0" w:lastRowLastColumn="0"/>
            </w:pPr>
            <w:r>
              <w:t>Sample</w:t>
            </w:r>
          </w:p>
        </w:tc>
      </w:tr>
      <w:tr w:rsidR="001B5E63" w:rsidRPr="003D2A52" w14:paraId="7C1E6273" w14:textId="77777777" w:rsidTr="00823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6" w:type="dxa"/>
          </w:tcPr>
          <w:p w14:paraId="666A27F1" w14:textId="77777777" w:rsidR="001B5E63" w:rsidRPr="003D2A52" w:rsidRDefault="001B5E63" w:rsidP="00823E17">
            <w:r>
              <w:t>Sample</w:t>
            </w:r>
          </w:p>
        </w:tc>
        <w:tc>
          <w:tcPr>
            <w:tcW w:w="3115" w:type="dxa"/>
          </w:tcPr>
          <w:p w14:paraId="118B4130"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c>
          <w:tcPr>
            <w:tcW w:w="2497" w:type="dxa"/>
          </w:tcPr>
          <w:p w14:paraId="265092D9" w14:textId="77777777" w:rsidR="001B5E63" w:rsidRDefault="001B5E63" w:rsidP="00823E17">
            <w:pPr>
              <w:cnfStyle w:val="000000100000" w:firstRow="0" w:lastRow="0" w:firstColumn="0" w:lastColumn="0" w:oddVBand="0" w:evenVBand="0" w:oddHBand="1" w:evenHBand="0" w:firstRowFirstColumn="0" w:firstRowLastColumn="0" w:lastRowFirstColumn="0" w:lastRowLastColumn="0"/>
            </w:pPr>
            <w:r>
              <w:t>Sample</w:t>
            </w:r>
          </w:p>
        </w:tc>
      </w:tr>
    </w:tbl>
    <w:p w14:paraId="77D6B055" w14:textId="14C81A3F" w:rsidR="004036D8" w:rsidRPr="004036D8" w:rsidRDefault="004036D8" w:rsidP="004036D8">
      <w:pPr>
        <w:pStyle w:val="BoxText"/>
        <w:spacing w:before="200"/>
      </w:pPr>
      <w:r w:rsidRPr="00D20D08">
        <w:t xml:space="preserve">Limited Use Policy: You may make archival copies and customize this template (the "Software") for your personal and noncommercial use only. This template or any document including or derived from this template may NOT be sold, distributed, published to an online gallery, or placed on a public server such as the internet without the express written permission of DM Consult, LLC. Copyright </w:t>
      </w:r>
      <w:r w:rsidRPr="00D20D08">
        <w:rPr>
          <w:rFonts w:ascii="Calibri" w:hAnsi="Calibri" w:cs="Calibri"/>
        </w:rPr>
        <w:t>©</w:t>
      </w:r>
      <w:r w:rsidRPr="00D20D08">
        <w:t xml:space="preserve"> Dana Manciagli</w:t>
      </w:r>
    </w:p>
    <w:sectPr w:rsidR="004036D8" w:rsidRPr="004036D8" w:rsidSect="001A11B0">
      <w:headerReference w:type="default" r:id="rId28"/>
      <w:footerReference w:type="default" r:id="rId29"/>
      <w:pgSz w:w="12240" w:h="15840"/>
      <w:pgMar w:top="1440" w:right="864" w:bottom="1440" w:left="1440" w:header="21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CE2BB" w14:textId="77777777" w:rsidR="00FF001A" w:rsidRDefault="00FF001A" w:rsidP="006A7396">
      <w:r>
        <w:separator/>
      </w:r>
    </w:p>
    <w:p w14:paraId="7C42F845" w14:textId="77777777" w:rsidR="00FF001A" w:rsidRDefault="00FF001A" w:rsidP="006A7396"/>
  </w:endnote>
  <w:endnote w:type="continuationSeparator" w:id="0">
    <w:p w14:paraId="740B91AB" w14:textId="77777777" w:rsidR="00FF001A" w:rsidRDefault="00FF001A" w:rsidP="006A7396">
      <w:r>
        <w:continuationSeparator/>
      </w:r>
    </w:p>
    <w:p w14:paraId="7AE04826" w14:textId="77777777" w:rsidR="00FF001A" w:rsidRDefault="00FF001A" w:rsidP="006A73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Helvetica Neue">
    <w:charset w:val="00"/>
    <w:family w:val="auto"/>
    <w:pitch w:val="variable"/>
    <w:sig w:usb0="8000006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3C8A6" w14:textId="35C3DFDA" w:rsidR="00285F12" w:rsidRPr="005B66AD" w:rsidRDefault="00285F12" w:rsidP="00385C21">
    <w:pPr>
      <w:pStyle w:val="Footer"/>
    </w:pPr>
    <w:r>
      <w:rPr>
        <w:noProof/>
      </w:rPr>
      <w:drawing>
        <wp:anchor distT="0" distB="0" distL="114300" distR="114300" simplePos="0" relativeHeight="251668480" behindDoc="0" locked="0" layoutInCell="1" allowOverlap="1" wp14:anchorId="7717F1A1" wp14:editId="32C9161A">
          <wp:simplePos x="0" y="0"/>
          <wp:positionH relativeFrom="column">
            <wp:posOffset>4486275</wp:posOffset>
          </wp:positionH>
          <wp:positionV relativeFrom="paragraph">
            <wp:posOffset>-295910</wp:posOffset>
          </wp:positionV>
          <wp:extent cx="2008412" cy="428625"/>
          <wp:effectExtent l="0" t="0" r="0"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
                  <a:stretch>
                    <a:fillRect/>
                  </a:stretch>
                </pic:blipFill>
                <pic:spPr>
                  <a:xfrm>
                    <a:off x="0" y="0"/>
                    <a:ext cx="2008412" cy="428625"/>
                  </a:xfrm>
                  <a:prstGeom prst="rect">
                    <a:avLst/>
                  </a:prstGeom>
                </pic:spPr>
              </pic:pic>
            </a:graphicData>
          </a:graphic>
          <wp14:sizeRelH relativeFrom="page">
            <wp14:pctWidth>0</wp14:pctWidth>
          </wp14:sizeRelH>
          <wp14:sizeRelV relativeFrom="page">
            <wp14:pctHeight>0</wp14:pctHeight>
          </wp14:sizeRelV>
        </wp:anchor>
      </w:drawing>
    </w:r>
    <w:r w:rsidRPr="005B66AD">
      <w:t xml:space="preserve">Page </w:t>
    </w:r>
    <w:r w:rsidRPr="005B66AD">
      <w:fldChar w:fldCharType="begin"/>
    </w:r>
    <w:r w:rsidRPr="005B66AD">
      <w:instrText xml:space="preserve"> PAGE  \* Arabic  \* MERGEFORMAT </w:instrText>
    </w:r>
    <w:r w:rsidRPr="005B66AD">
      <w:fldChar w:fldCharType="separate"/>
    </w:r>
    <w:r w:rsidRPr="005B66AD">
      <w:rPr>
        <w:noProof/>
      </w:rPr>
      <w:t>2</w:t>
    </w:r>
    <w:r w:rsidRPr="005B66AD">
      <w:fldChar w:fldCharType="end"/>
    </w:r>
    <w:r w:rsidRPr="005B66AD">
      <w:t xml:space="preserve"> of </w:t>
    </w:r>
    <w:r w:rsidR="00FF001A">
      <w:fldChar w:fldCharType="begin"/>
    </w:r>
    <w:r w:rsidR="00FF001A">
      <w:instrText xml:space="preserve"> NUMPAGES  \* Arabic  \* MERGEFORMAT </w:instrText>
    </w:r>
    <w:r w:rsidR="00FF001A">
      <w:fldChar w:fldCharType="separate"/>
    </w:r>
    <w:r w:rsidRPr="005B66AD">
      <w:rPr>
        <w:noProof/>
      </w:rPr>
      <w:t>2</w:t>
    </w:r>
    <w:r w:rsidR="00FF001A">
      <w:rPr>
        <w:noProof/>
      </w:rPr>
      <w:fldChar w:fldCharType="end"/>
    </w:r>
    <w:r>
      <w:t xml:space="preserve">                           Copyright © 2021 DM Consult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A929A" w14:textId="77777777" w:rsidR="00FF001A" w:rsidRDefault="00FF001A" w:rsidP="006A7396">
      <w:r>
        <w:separator/>
      </w:r>
    </w:p>
    <w:p w14:paraId="1146D6D2" w14:textId="77777777" w:rsidR="00FF001A" w:rsidRDefault="00FF001A" w:rsidP="006A7396"/>
  </w:footnote>
  <w:footnote w:type="continuationSeparator" w:id="0">
    <w:p w14:paraId="1094AE01" w14:textId="77777777" w:rsidR="00FF001A" w:rsidRDefault="00FF001A" w:rsidP="006A7396">
      <w:r>
        <w:continuationSeparator/>
      </w:r>
    </w:p>
    <w:p w14:paraId="32E411DD" w14:textId="77777777" w:rsidR="00FF001A" w:rsidRDefault="00FF001A" w:rsidP="006A73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23953" w14:textId="77777777" w:rsidR="00285F12" w:rsidRDefault="00285F12">
    <w:pPr>
      <w:pStyle w:val="Header"/>
    </w:pPr>
    <w:r>
      <w:rPr>
        <w:noProof/>
      </w:rPr>
      <w:drawing>
        <wp:anchor distT="0" distB="0" distL="114300" distR="114300" simplePos="0" relativeHeight="251667456" behindDoc="0" locked="0" layoutInCell="1" allowOverlap="1" wp14:anchorId="37A777A2" wp14:editId="7ED454E0">
          <wp:simplePos x="0" y="0"/>
          <wp:positionH relativeFrom="column">
            <wp:posOffset>-495300</wp:posOffset>
          </wp:positionH>
          <wp:positionV relativeFrom="paragraph">
            <wp:posOffset>-1114425</wp:posOffset>
          </wp:positionV>
          <wp:extent cx="5943600" cy="953197"/>
          <wp:effectExtent l="0" t="0" r="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943600" cy="953197"/>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1" locked="0" layoutInCell="1" allowOverlap="1" wp14:anchorId="1562CD84" wp14:editId="366F7A66">
              <wp:simplePos x="0" y="0"/>
              <wp:positionH relativeFrom="column">
                <wp:posOffset>-4098275</wp:posOffset>
              </wp:positionH>
              <wp:positionV relativeFrom="paragraph">
                <wp:posOffset>-1470752</wp:posOffset>
              </wp:positionV>
              <wp:extent cx="3404212" cy="10950766"/>
              <wp:effectExtent l="0" t="0" r="6350" b="317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4212" cy="10950766"/>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953B5" id="Rectangle 3" o:spid="_x0000_s1026" alt="&quot;&quot;" style="position:absolute;margin-left:-322.7pt;margin-top:-115.8pt;width:268.05pt;height:862.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" fillcolor="black"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1083"/>
    <w:multiLevelType w:val="hybridMultilevel"/>
    <w:tmpl w:val="543E2D7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22A1E"/>
    <w:multiLevelType w:val="hybridMultilevel"/>
    <w:tmpl w:val="E47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FF7389"/>
    <w:multiLevelType w:val="hybridMultilevel"/>
    <w:tmpl w:val="18FC0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83A5355"/>
    <w:multiLevelType w:val="hybridMultilevel"/>
    <w:tmpl w:val="3E862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B130020"/>
    <w:multiLevelType w:val="hybridMultilevel"/>
    <w:tmpl w:val="08309A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C40C25"/>
    <w:multiLevelType w:val="hybridMultilevel"/>
    <w:tmpl w:val="35EC0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76531E"/>
    <w:multiLevelType w:val="hybridMultilevel"/>
    <w:tmpl w:val="D35052FC"/>
    <w:lvl w:ilvl="0" w:tplc="DC88F6E6">
      <w:start w:val="1"/>
      <w:numFmt w:val="bullet"/>
      <w:lvlText w:val=""/>
      <w:lvlJc w:val="left"/>
      <w:pPr>
        <w:ind w:left="1890" w:hanging="360"/>
      </w:pPr>
      <w:rPr>
        <w:rFonts w:ascii="Wingdings" w:hAnsi="Wingdings" w:hint="default"/>
        <w:color w:val="F78F1E"/>
        <w:sz w:val="24"/>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cs="Wingdings" w:hint="default"/>
      </w:rPr>
    </w:lvl>
    <w:lvl w:ilvl="3" w:tplc="04090001" w:tentative="1">
      <w:start w:val="1"/>
      <w:numFmt w:val="bullet"/>
      <w:lvlText w:val=""/>
      <w:lvlJc w:val="left"/>
      <w:pPr>
        <w:ind w:left="4050" w:hanging="360"/>
      </w:pPr>
      <w:rPr>
        <w:rFonts w:ascii="Symbol" w:hAnsi="Symbol" w:cs="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cs="Wingdings" w:hint="default"/>
      </w:rPr>
    </w:lvl>
    <w:lvl w:ilvl="6" w:tplc="04090001" w:tentative="1">
      <w:start w:val="1"/>
      <w:numFmt w:val="bullet"/>
      <w:lvlText w:val=""/>
      <w:lvlJc w:val="left"/>
      <w:pPr>
        <w:ind w:left="6210" w:hanging="360"/>
      </w:pPr>
      <w:rPr>
        <w:rFonts w:ascii="Symbol" w:hAnsi="Symbol" w:cs="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cs="Wingdings" w:hint="default"/>
      </w:rPr>
    </w:lvl>
  </w:abstractNum>
  <w:abstractNum w:abstractNumId="7" w15:restartNumberingAfterBreak="0">
    <w:nsid w:val="0FCB098F"/>
    <w:multiLevelType w:val="hybridMultilevel"/>
    <w:tmpl w:val="D286E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A80B24"/>
    <w:multiLevelType w:val="hybridMultilevel"/>
    <w:tmpl w:val="3C32A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F5768F"/>
    <w:multiLevelType w:val="hybridMultilevel"/>
    <w:tmpl w:val="222AE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B54C3"/>
    <w:multiLevelType w:val="hybridMultilevel"/>
    <w:tmpl w:val="1FA0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3744F5"/>
    <w:multiLevelType w:val="hybridMultilevel"/>
    <w:tmpl w:val="809A0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6F5DBE"/>
    <w:multiLevelType w:val="hybridMultilevel"/>
    <w:tmpl w:val="40F66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D05C20"/>
    <w:multiLevelType w:val="hybridMultilevel"/>
    <w:tmpl w:val="A7DC3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ED3466"/>
    <w:multiLevelType w:val="hybridMultilevel"/>
    <w:tmpl w:val="CEE82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210F8F"/>
    <w:multiLevelType w:val="hybridMultilevel"/>
    <w:tmpl w:val="9E9E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930D0"/>
    <w:multiLevelType w:val="hybridMultilevel"/>
    <w:tmpl w:val="D71E2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3059E"/>
    <w:multiLevelType w:val="hybridMultilevel"/>
    <w:tmpl w:val="65447C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1769DC"/>
    <w:multiLevelType w:val="hybridMultilevel"/>
    <w:tmpl w:val="C5C80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1201FD"/>
    <w:multiLevelType w:val="hybridMultilevel"/>
    <w:tmpl w:val="F1F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F6B20"/>
    <w:multiLevelType w:val="hybridMultilevel"/>
    <w:tmpl w:val="00425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3327BD"/>
    <w:multiLevelType w:val="hybridMultilevel"/>
    <w:tmpl w:val="E686398E"/>
    <w:lvl w:ilvl="0" w:tplc="5ED23590">
      <w:start w:val="1"/>
      <w:numFmt w:val="bullet"/>
      <w:lvlText w:val=""/>
      <w:lvlJc w:val="left"/>
      <w:pPr>
        <w:ind w:left="720" w:hanging="360"/>
      </w:pPr>
      <w:rPr>
        <w:rFonts w:ascii="Symbol" w:hAnsi="Symbol" w:hint="default"/>
        <w:color w:val="ED7D31"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6EF7B3B"/>
    <w:multiLevelType w:val="hybridMultilevel"/>
    <w:tmpl w:val="B734D9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DEE61CA"/>
    <w:multiLevelType w:val="hybridMultilevel"/>
    <w:tmpl w:val="855E04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F83E7C"/>
    <w:multiLevelType w:val="hybridMultilevel"/>
    <w:tmpl w:val="A118AB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C9E7355"/>
    <w:multiLevelType w:val="hybridMultilevel"/>
    <w:tmpl w:val="4A32EADC"/>
    <w:lvl w:ilvl="0" w:tplc="C846D33E">
      <w:start w:val="1"/>
      <w:numFmt w:val="bullet"/>
      <w:lvlText w:val=""/>
      <w:lvlJc w:val="left"/>
      <w:pPr>
        <w:ind w:left="360" w:hanging="360"/>
      </w:pPr>
      <w:rPr>
        <w:rFonts w:ascii="Wingdings" w:hAnsi="Wingdings" w:hint="default"/>
        <w:color w:val="C45911" w:themeColor="accent2"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D600672"/>
    <w:multiLevelType w:val="hybridMultilevel"/>
    <w:tmpl w:val="E9FAC0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D56B01"/>
    <w:multiLevelType w:val="hybridMultilevel"/>
    <w:tmpl w:val="3B8859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2E31D4"/>
    <w:multiLevelType w:val="hybridMultilevel"/>
    <w:tmpl w:val="97D0A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1B75FB"/>
    <w:multiLevelType w:val="hybridMultilevel"/>
    <w:tmpl w:val="DD92A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7B60217"/>
    <w:multiLevelType w:val="hybridMultilevel"/>
    <w:tmpl w:val="A9ACC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4A1549"/>
    <w:multiLevelType w:val="hybridMultilevel"/>
    <w:tmpl w:val="71FE9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BD0647C"/>
    <w:multiLevelType w:val="hybridMultilevel"/>
    <w:tmpl w:val="51B64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4C7AD1"/>
    <w:multiLevelType w:val="hybridMultilevel"/>
    <w:tmpl w:val="00DC5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7222F88"/>
    <w:multiLevelType w:val="hybridMultilevel"/>
    <w:tmpl w:val="46E89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AD140C"/>
    <w:multiLevelType w:val="hybridMultilevel"/>
    <w:tmpl w:val="9C1C4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4"/>
  </w:num>
  <w:num w:numId="3">
    <w:abstractNumId w:val="29"/>
  </w:num>
  <w:num w:numId="4">
    <w:abstractNumId w:val="35"/>
  </w:num>
  <w:num w:numId="5">
    <w:abstractNumId w:val="23"/>
  </w:num>
  <w:num w:numId="6">
    <w:abstractNumId w:val="7"/>
  </w:num>
  <w:num w:numId="7">
    <w:abstractNumId w:val="27"/>
  </w:num>
  <w:num w:numId="8">
    <w:abstractNumId w:val="21"/>
  </w:num>
  <w:num w:numId="9">
    <w:abstractNumId w:val="2"/>
  </w:num>
  <w:num w:numId="10">
    <w:abstractNumId w:val="33"/>
  </w:num>
  <w:num w:numId="11">
    <w:abstractNumId w:val="3"/>
  </w:num>
  <w:num w:numId="12">
    <w:abstractNumId w:val="16"/>
  </w:num>
  <w:num w:numId="13">
    <w:abstractNumId w:val="4"/>
  </w:num>
  <w:num w:numId="14">
    <w:abstractNumId w:val="12"/>
  </w:num>
  <w:num w:numId="15">
    <w:abstractNumId w:val="31"/>
  </w:num>
  <w:num w:numId="16">
    <w:abstractNumId w:val="28"/>
  </w:num>
  <w:num w:numId="17">
    <w:abstractNumId w:val="18"/>
  </w:num>
  <w:num w:numId="18">
    <w:abstractNumId w:val="8"/>
  </w:num>
  <w:num w:numId="19">
    <w:abstractNumId w:val="1"/>
  </w:num>
  <w:num w:numId="20">
    <w:abstractNumId w:val="14"/>
  </w:num>
  <w:num w:numId="21">
    <w:abstractNumId w:val="9"/>
  </w:num>
  <w:num w:numId="22">
    <w:abstractNumId w:val="19"/>
  </w:num>
  <w:num w:numId="23">
    <w:abstractNumId w:val="13"/>
  </w:num>
  <w:num w:numId="24">
    <w:abstractNumId w:val="24"/>
  </w:num>
  <w:num w:numId="25">
    <w:abstractNumId w:val="11"/>
  </w:num>
  <w:num w:numId="26">
    <w:abstractNumId w:val="22"/>
  </w:num>
  <w:num w:numId="27">
    <w:abstractNumId w:val="15"/>
  </w:num>
  <w:num w:numId="28">
    <w:abstractNumId w:val="5"/>
  </w:num>
  <w:num w:numId="29">
    <w:abstractNumId w:val="17"/>
  </w:num>
  <w:num w:numId="30">
    <w:abstractNumId w:val="20"/>
  </w:num>
  <w:num w:numId="31">
    <w:abstractNumId w:val="34"/>
  </w:num>
  <w:num w:numId="32">
    <w:abstractNumId w:val="0"/>
  </w:num>
  <w:num w:numId="33">
    <w:abstractNumId w:val="30"/>
  </w:num>
  <w:num w:numId="34">
    <w:abstractNumId w:val="26"/>
  </w:num>
  <w:num w:numId="35">
    <w:abstractNumId w:val="6"/>
  </w:num>
  <w:num w:numId="36">
    <w:abstractNumId w:val="25"/>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jQ0NzOxMDQ3MDJQ0lEKTi0uzszPAykwrwUAEjliwiwAAAA="/>
  </w:docVars>
  <w:rsids>
    <w:rsidRoot w:val="00C5538F"/>
    <w:rsid w:val="000016F0"/>
    <w:rsid w:val="000040DF"/>
    <w:rsid w:val="00004764"/>
    <w:rsid w:val="000154CA"/>
    <w:rsid w:val="000160CF"/>
    <w:rsid w:val="00022C96"/>
    <w:rsid w:val="00032AA1"/>
    <w:rsid w:val="000439FD"/>
    <w:rsid w:val="00045126"/>
    <w:rsid w:val="0005145E"/>
    <w:rsid w:val="00084389"/>
    <w:rsid w:val="000A33D9"/>
    <w:rsid w:val="000C59C9"/>
    <w:rsid w:val="000D05F8"/>
    <w:rsid w:val="000D2661"/>
    <w:rsid w:val="000D6EDD"/>
    <w:rsid w:val="000E1E9D"/>
    <w:rsid w:val="000E3E86"/>
    <w:rsid w:val="000E3FD6"/>
    <w:rsid w:val="000F59CA"/>
    <w:rsid w:val="00101DC1"/>
    <w:rsid w:val="00106D9A"/>
    <w:rsid w:val="00112B4A"/>
    <w:rsid w:val="00112D4F"/>
    <w:rsid w:val="00145E4F"/>
    <w:rsid w:val="00153FBD"/>
    <w:rsid w:val="00160E63"/>
    <w:rsid w:val="0017200B"/>
    <w:rsid w:val="0017219E"/>
    <w:rsid w:val="001816E5"/>
    <w:rsid w:val="00181CDC"/>
    <w:rsid w:val="00186354"/>
    <w:rsid w:val="00191450"/>
    <w:rsid w:val="001A11B0"/>
    <w:rsid w:val="001A1B1D"/>
    <w:rsid w:val="001A7A62"/>
    <w:rsid w:val="001B0D43"/>
    <w:rsid w:val="001B5E63"/>
    <w:rsid w:val="001D1ADE"/>
    <w:rsid w:val="001D3C66"/>
    <w:rsid w:val="001D7F60"/>
    <w:rsid w:val="002034B7"/>
    <w:rsid w:val="002209D2"/>
    <w:rsid w:val="002228B2"/>
    <w:rsid w:val="00232FEF"/>
    <w:rsid w:val="002404D4"/>
    <w:rsid w:val="00254101"/>
    <w:rsid w:val="0026711B"/>
    <w:rsid w:val="00283B57"/>
    <w:rsid w:val="00285F12"/>
    <w:rsid w:val="0029283C"/>
    <w:rsid w:val="00297AEA"/>
    <w:rsid w:val="00297EF9"/>
    <w:rsid w:val="002B3FB5"/>
    <w:rsid w:val="002B7ED9"/>
    <w:rsid w:val="002C15FF"/>
    <w:rsid w:val="002D10FA"/>
    <w:rsid w:val="002D2951"/>
    <w:rsid w:val="002D2D63"/>
    <w:rsid w:val="002D7D96"/>
    <w:rsid w:val="002F176A"/>
    <w:rsid w:val="0030408F"/>
    <w:rsid w:val="00330900"/>
    <w:rsid w:val="00337676"/>
    <w:rsid w:val="00345C56"/>
    <w:rsid w:val="00354319"/>
    <w:rsid w:val="00365475"/>
    <w:rsid w:val="00385963"/>
    <w:rsid w:val="00385C21"/>
    <w:rsid w:val="00387C6D"/>
    <w:rsid w:val="00391B52"/>
    <w:rsid w:val="003944E3"/>
    <w:rsid w:val="003A1FE7"/>
    <w:rsid w:val="003B18AE"/>
    <w:rsid w:val="003B1B30"/>
    <w:rsid w:val="003B31E0"/>
    <w:rsid w:val="003C27EB"/>
    <w:rsid w:val="003D002C"/>
    <w:rsid w:val="003D2A52"/>
    <w:rsid w:val="003E0C8A"/>
    <w:rsid w:val="003E1C03"/>
    <w:rsid w:val="003E57C4"/>
    <w:rsid w:val="003E6C3B"/>
    <w:rsid w:val="00400EBE"/>
    <w:rsid w:val="00402534"/>
    <w:rsid w:val="004036D8"/>
    <w:rsid w:val="00406151"/>
    <w:rsid w:val="004221A0"/>
    <w:rsid w:val="00426495"/>
    <w:rsid w:val="004300E1"/>
    <w:rsid w:val="00447E41"/>
    <w:rsid w:val="00450DBC"/>
    <w:rsid w:val="00454369"/>
    <w:rsid w:val="004627EB"/>
    <w:rsid w:val="00473953"/>
    <w:rsid w:val="0048642F"/>
    <w:rsid w:val="004A70F3"/>
    <w:rsid w:val="004C75AD"/>
    <w:rsid w:val="004D05A6"/>
    <w:rsid w:val="004D5B61"/>
    <w:rsid w:val="004D7142"/>
    <w:rsid w:val="004E1BA4"/>
    <w:rsid w:val="004E2E8B"/>
    <w:rsid w:val="00502288"/>
    <w:rsid w:val="00517E34"/>
    <w:rsid w:val="00526367"/>
    <w:rsid w:val="00532110"/>
    <w:rsid w:val="0053492C"/>
    <w:rsid w:val="00542343"/>
    <w:rsid w:val="00546A4C"/>
    <w:rsid w:val="00555B33"/>
    <w:rsid w:val="0056442D"/>
    <w:rsid w:val="00575BE5"/>
    <w:rsid w:val="00575D9A"/>
    <w:rsid w:val="00586DF6"/>
    <w:rsid w:val="005919E4"/>
    <w:rsid w:val="005A0DDA"/>
    <w:rsid w:val="005A5941"/>
    <w:rsid w:val="005A7436"/>
    <w:rsid w:val="005B2F69"/>
    <w:rsid w:val="005B66AD"/>
    <w:rsid w:val="005C3E77"/>
    <w:rsid w:val="005C5456"/>
    <w:rsid w:val="005C54B6"/>
    <w:rsid w:val="005C616C"/>
    <w:rsid w:val="005E6C33"/>
    <w:rsid w:val="005F6D67"/>
    <w:rsid w:val="0060066D"/>
    <w:rsid w:val="006245FF"/>
    <w:rsid w:val="006321C1"/>
    <w:rsid w:val="006624E4"/>
    <w:rsid w:val="00665818"/>
    <w:rsid w:val="00665E98"/>
    <w:rsid w:val="006921A3"/>
    <w:rsid w:val="00697E78"/>
    <w:rsid w:val="006A3CCE"/>
    <w:rsid w:val="006A7396"/>
    <w:rsid w:val="006B7169"/>
    <w:rsid w:val="006C45E6"/>
    <w:rsid w:val="006C5B13"/>
    <w:rsid w:val="006D2EB3"/>
    <w:rsid w:val="006E6372"/>
    <w:rsid w:val="0070504C"/>
    <w:rsid w:val="00705D4B"/>
    <w:rsid w:val="007135EA"/>
    <w:rsid w:val="007164D4"/>
    <w:rsid w:val="00743746"/>
    <w:rsid w:val="00745D36"/>
    <w:rsid w:val="00756B10"/>
    <w:rsid w:val="007630C0"/>
    <w:rsid w:val="00763BE4"/>
    <w:rsid w:val="00781727"/>
    <w:rsid w:val="00782DC0"/>
    <w:rsid w:val="00784511"/>
    <w:rsid w:val="00784659"/>
    <w:rsid w:val="007B779D"/>
    <w:rsid w:val="007B7F3C"/>
    <w:rsid w:val="007C2B24"/>
    <w:rsid w:val="007C6CBD"/>
    <w:rsid w:val="007F2680"/>
    <w:rsid w:val="007F70A7"/>
    <w:rsid w:val="00800D4A"/>
    <w:rsid w:val="008124DF"/>
    <w:rsid w:val="0082115E"/>
    <w:rsid w:val="00843678"/>
    <w:rsid w:val="00845B95"/>
    <w:rsid w:val="00850849"/>
    <w:rsid w:val="0085282C"/>
    <w:rsid w:val="00874182"/>
    <w:rsid w:val="008A2416"/>
    <w:rsid w:val="008A6C9E"/>
    <w:rsid w:val="008B10D0"/>
    <w:rsid w:val="008B16DA"/>
    <w:rsid w:val="008B2A61"/>
    <w:rsid w:val="008C17E0"/>
    <w:rsid w:val="008C4284"/>
    <w:rsid w:val="008F42AA"/>
    <w:rsid w:val="00904DED"/>
    <w:rsid w:val="00914344"/>
    <w:rsid w:val="0091650C"/>
    <w:rsid w:val="00925103"/>
    <w:rsid w:val="00925726"/>
    <w:rsid w:val="00931033"/>
    <w:rsid w:val="009324A3"/>
    <w:rsid w:val="00964B74"/>
    <w:rsid w:val="00976E52"/>
    <w:rsid w:val="00992E82"/>
    <w:rsid w:val="00993346"/>
    <w:rsid w:val="009B3C58"/>
    <w:rsid w:val="009B519E"/>
    <w:rsid w:val="009C1375"/>
    <w:rsid w:val="009F6DAB"/>
    <w:rsid w:val="00A167D3"/>
    <w:rsid w:val="00A208B5"/>
    <w:rsid w:val="00A51573"/>
    <w:rsid w:val="00A61BE3"/>
    <w:rsid w:val="00A7248F"/>
    <w:rsid w:val="00A856B0"/>
    <w:rsid w:val="00A92515"/>
    <w:rsid w:val="00A943C5"/>
    <w:rsid w:val="00AA47E0"/>
    <w:rsid w:val="00AA71F4"/>
    <w:rsid w:val="00AD47E9"/>
    <w:rsid w:val="00AF0B41"/>
    <w:rsid w:val="00B0165E"/>
    <w:rsid w:val="00B10611"/>
    <w:rsid w:val="00B31025"/>
    <w:rsid w:val="00B37DEE"/>
    <w:rsid w:val="00B52D6B"/>
    <w:rsid w:val="00B57651"/>
    <w:rsid w:val="00B67A47"/>
    <w:rsid w:val="00B70480"/>
    <w:rsid w:val="00B722C7"/>
    <w:rsid w:val="00B83A66"/>
    <w:rsid w:val="00B874CF"/>
    <w:rsid w:val="00B918E8"/>
    <w:rsid w:val="00B97517"/>
    <w:rsid w:val="00BA1BA6"/>
    <w:rsid w:val="00BB433D"/>
    <w:rsid w:val="00BB78BF"/>
    <w:rsid w:val="00BC67A0"/>
    <w:rsid w:val="00BD74BC"/>
    <w:rsid w:val="00BF1F89"/>
    <w:rsid w:val="00C03225"/>
    <w:rsid w:val="00C063E3"/>
    <w:rsid w:val="00C1026C"/>
    <w:rsid w:val="00C10BAD"/>
    <w:rsid w:val="00C13D69"/>
    <w:rsid w:val="00C1572B"/>
    <w:rsid w:val="00C23AB4"/>
    <w:rsid w:val="00C47913"/>
    <w:rsid w:val="00C5538F"/>
    <w:rsid w:val="00C55E2C"/>
    <w:rsid w:val="00C82FE3"/>
    <w:rsid w:val="00C91D0A"/>
    <w:rsid w:val="00C96561"/>
    <w:rsid w:val="00C96C4D"/>
    <w:rsid w:val="00CB3566"/>
    <w:rsid w:val="00CB72D3"/>
    <w:rsid w:val="00CD2AB4"/>
    <w:rsid w:val="00CD57DA"/>
    <w:rsid w:val="00CD7158"/>
    <w:rsid w:val="00CE1BAC"/>
    <w:rsid w:val="00D21B01"/>
    <w:rsid w:val="00D22D99"/>
    <w:rsid w:val="00D31824"/>
    <w:rsid w:val="00D35DB4"/>
    <w:rsid w:val="00D36A79"/>
    <w:rsid w:val="00D45972"/>
    <w:rsid w:val="00D61497"/>
    <w:rsid w:val="00D67308"/>
    <w:rsid w:val="00D67E25"/>
    <w:rsid w:val="00D74B5B"/>
    <w:rsid w:val="00D81264"/>
    <w:rsid w:val="00D84238"/>
    <w:rsid w:val="00D907AE"/>
    <w:rsid w:val="00D97181"/>
    <w:rsid w:val="00DA106D"/>
    <w:rsid w:val="00DC2D3F"/>
    <w:rsid w:val="00DC2DEC"/>
    <w:rsid w:val="00DD40F1"/>
    <w:rsid w:val="00DF45D4"/>
    <w:rsid w:val="00DF5FC2"/>
    <w:rsid w:val="00DF6D0F"/>
    <w:rsid w:val="00E0276F"/>
    <w:rsid w:val="00E1086D"/>
    <w:rsid w:val="00E11B06"/>
    <w:rsid w:val="00E3461D"/>
    <w:rsid w:val="00E5129A"/>
    <w:rsid w:val="00E53919"/>
    <w:rsid w:val="00E5645A"/>
    <w:rsid w:val="00E61B7F"/>
    <w:rsid w:val="00E70706"/>
    <w:rsid w:val="00E75216"/>
    <w:rsid w:val="00E764F4"/>
    <w:rsid w:val="00E83817"/>
    <w:rsid w:val="00E96CB9"/>
    <w:rsid w:val="00EA7759"/>
    <w:rsid w:val="00EC0332"/>
    <w:rsid w:val="00EC485D"/>
    <w:rsid w:val="00EC6926"/>
    <w:rsid w:val="00EC708C"/>
    <w:rsid w:val="00EF1976"/>
    <w:rsid w:val="00EF197A"/>
    <w:rsid w:val="00EF1AB9"/>
    <w:rsid w:val="00EF4144"/>
    <w:rsid w:val="00EF5582"/>
    <w:rsid w:val="00F14590"/>
    <w:rsid w:val="00F14D2E"/>
    <w:rsid w:val="00F17EC9"/>
    <w:rsid w:val="00F42D91"/>
    <w:rsid w:val="00F43C22"/>
    <w:rsid w:val="00F43EC3"/>
    <w:rsid w:val="00F46313"/>
    <w:rsid w:val="00F611B6"/>
    <w:rsid w:val="00F6582B"/>
    <w:rsid w:val="00F7687D"/>
    <w:rsid w:val="00F773F4"/>
    <w:rsid w:val="00F843B4"/>
    <w:rsid w:val="00F94939"/>
    <w:rsid w:val="00FA5542"/>
    <w:rsid w:val="00FA5D9B"/>
    <w:rsid w:val="00FE53BB"/>
    <w:rsid w:val="00FE5AE6"/>
    <w:rsid w:val="00FF001A"/>
    <w:rsid w:val="00FF5BF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0D5E2"/>
  <w15:chartTrackingRefBased/>
  <w15:docId w15:val="{3443517A-0168-42B9-A09E-220DA2490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E63"/>
    <w:pPr>
      <w:spacing w:after="120" w:line="276" w:lineRule="auto"/>
    </w:pPr>
    <w:rPr>
      <w:rFonts w:ascii="Helvetica Neue" w:hAnsi="Helvetica Neue"/>
      <w:lang w:bidi="en-US"/>
    </w:rPr>
  </w:style>
  <w:style w:type="paragraph" w:styleId="Heading1">
    <w:name w:val="heading 1"/>
    <w:basedOn w:val="Normal"/>
    <w:next w:val="Normal"/>
    <w:link w:val="Heading1Char"/>
    <w:uiPriority w:val="1"/>
    <w:qFormat/>
    <w:rsid w:val="00F773F4"/>
    <w:pPr>
      <w:spacing w:line="240" w:lineRule="auto"/>
      <w:outlineLvl w:val="0"/>
    </w:pPr>
    <w:rPr>
      <w:rFonts w:eastAsiaTheme="minorEastAsia" w:cstheme="majorBidi"/>
      <w:b/>
      <w:sz w:val="32"/>
      <w:szCs w:val="32"/>
      <w:lang w:bidi="ar-SA"/>
    </w:rPr>
  </w:style>
  <w:style w:type="paragraph" w:styleId="Heading2">
    <w:name w:val="heading 2"/>
    <w:basedOn w:val="Normal"/>
    <w:next w:val="Normal"/>
    <w:link w:val="Heading2Char"/>
    <w:uiPriority w:val="9"/>
    <w:unhideWhenUsed/>
    <w:qFormat/>
    <w:rsid w:val="003944E3"/>
    <w:pPr>
      <w:outlineLvl w:val="1"/>
    </w:pPr>
    <w:rPr>
      <w:b/>
    </w:rPr>
  </w:style>
  <w:style w:type="paragraph" w:styleId="Heading3">
    <w:name w:val="heading 3"/>
    <w:basedOn w:val="Normal"/>
    <w:next w:val="Normal"/>
    <w:link w:val="Heading3Char"/>
    <w:uiPriority w:val="9"/>
    <w:unhideWhenUsed/>
    <w:qFormat/>
    <w:rsid w:val="00285F1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538F"/>
    <w:pPr>
      <w:tabs>
        <w:tab w:val="center" w:pos="4680"/>
        <w:tab w:val="right" w:pos="9360"/>
      </w:tabs>
      <w:spacing w:line="240" w:lineRule="auto"/>
    </w:pPr>
  </w:style>
  <w:style w:type="character" w:customStyle="1" w:styleId="HeaderChar">
    <w:name w:val="Header Char"/>
    <w:basedOn w:val="DefaultParagraphFont"/>
    <w:link w:val="Header"/>
    <w:uiPriority w:val="99"/>
    <w:rsid w:val="00C5538F"/>
  </w:style>
  <w:style w:type="paragraph" w:styleId="Footer">
    <w:name w:val="footer"/>
    <w:basedOn w:val="Normal"/>
    <w:link w:val="FooterChar"/>
    <w:uiPriority w:val="99"/>
    <w:unhideWhenUsed/>
    <w:rsid w:val="00C5538F"/>
    <w:pPr>
      <w:tabs>
        <w:tab w:val="center" w:pos="4680"/>
        <w:tab w:val="right" w:pos="9360"/>
      </w:tabs>
      <w:spacing w:line="240" w:lineRule="auto"/>
    </w:pPr>
  </w:style>
  <w:style w:type="character" w:customStyle="1" w:styleId="FooterChar">
    <w:name w:val="Footer Char"/>
    <w:basedOn w:val="DefaultParagraphFont"/>
    <w:link w:val="Footer"/>
    <w:uiPriority w:val="99"/>
    <w:rsid w:val="00C5538F"/>
  </w:style>
  <w:style w:type="table" w:styleId="TableGrid">
    <w:name w:val="Table Grid"/>
    <w:basedOn w:val="TableNormal"/>
    <w:uiPriority w:val="59"/>
    <w:rsid w:val="00E3461D"/>
    <w:pPr>
      <w:spacing w:after="0" w:line="276" w:lineRule="auto"/>
    </w:pPr>
    <w:rPr>
      <w:rFonts w:ascii="Open Sans" w:hAnsi="Open Sans"/>
      <w:color w:val="404040" w:themeColor="text1" w:themeTint="BF"/>
      <w:sz w:val="18"/>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Hyperlink">
    <w:name w:val="Hyperlink"/>
    <w:basedOn w:val="DefaultParagraphFont"/>
    <w:uiPriority w:val="99"/>
    <w:unhideWhenUsed/>
    <w:rsid w:val="00D81264"/>
    <w:rPr>
      <w:color w:val="0563C1" w:themeColor="hyperlink"/>
      <w:u w:val="single"/>
    </w:rPr>
  </w:style>
  <w:style w:type="character" w:styleId="UnresolvedMention">
    <w:name w:val="Unresolved Mention"/>
    <w:basedOn w:val="DefaultParagraphFont"/>
    <w:uiPriority w:val="99"/>
    <w:semiHidden/>
    <w:unhideWhenUsed/>
    <w:rsid w:val="00D81264"/>
    <w:rPr>
      <w:color w:val="605E5C"/>
      <w:shd w:val="clear" w:color="auto" w:fill="E1DFDD"/>
    </w:rPr>
  </w:style>
  <w:style w:type="paragraph" w:styleId="ListParagraph">
    <w:name w:val="List Paragraph"/>
    <w:basedOn w:val="Normal"/>
    <w:uiPriority w:val="34"/>
    <w:qFormat/>
    <w:rsid w:val="002D2951"/>
    <w:pPr>
      <w:ind w:left="720"/>
      <w:contextualSpacing/>
    </w:pPr>
  </w:style>
  <w:style w:type="character" w:customStyle="1" w:styleId="Heading1Char">
    <w:name w:val="Heading 1 Char"/>
    <w:basedOn w:val="DefaultParagraphFont"/>
    <w:link w:val="Heading1"/>
    <w:uiPriority w:val="1"/>
    <w:rsid w:val="00F773F4"/>
    <w:rPr>
      <w:rFonts w:ascii="Helvetica Neue" w:eastAsiaTheme="minorEastAsia" w:hAnsi="Helvetica Neue" w:cstheme="majorBidi"/>
      <w:b/>
      <w:sz w:val="32"/>
      <w:szCs w:val="32"/>
      <w:lang w:bidi="ar-SA"/>
    </w:rPr>
  </w:style>
  <w:style w:type="paragraph" w:customStyle="1" w:styleId="Title2">
    <w:name w:val="Title2"/>
    <w:basedOn w:val="Normal"/>
    <w:link w:val="Title2Char"/>
    <w:qFormat/>
    <w:rsid w:val="00781727"/>
    <w:pPr>
      <w:jc w:val="center"/>
    </w:pPr>
    <w:rPr>
      <w:rFonts w:eastAsiaTheme="minorEastAsia" w:cstheme="minorHAnsi"/>
      <w:b/>
      <w:bCs/>
      <w:color w:val="000000" w:themeColor="text1"/>
      <w:sz w:val="72"/>
      <w:szCs w:val="28"/>
      <w:lang w:bidi="ar-SA"/>
    </w:rPr>
  </w:style>
  <w:style w:type="character" w:customStyle="1" w:styleId="Title2Char">
    <w:name w:val="Title2 Char"/>
    <w:basedOn w:val="DefaultParagraphFont"/>
    <w:link w:val="Title2"/>
    <w:rsid w:val="00781727"/>
    <w:rPr>
      <w:rFonts w:ascii="Helvetica Neue" w:eastAsiaTheme="minorEastAsia" w:hAnsi="Helvetica Neue" w:cstheme="minorHAnsi"/>
      <w:b/>
      <w:bCs/>
      <w:color w:val="000000" w:themeColor="text1"/>
      <w:sz w:val="72"/>
      <w:szCs w:val="28"/>
      <w:lang w:bidi="ar-SA"/>
    </w:rPr>
  </w:style>
  <w:style w:type="paragraph" w:styleId="BalloonText">
    <w:name w:val="Balloon Text"/>
    <w:basedOn w:val="Normal"/>
    <w:link w:val="BalloonTextChar"/>
    <w:uiPriority w:val="99"/>
    <w:semiHidden/>
    <w:unhideWhenUsed/>
    <w:rsid w:val="00C13D69"/>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13D69"/>
    <w:rPr>
      <w:rFonts w:ascii="Segoe UI" w:hAnsi="Segoe UI" w:cs="Segoe UI"/>
      <w:color w:val="404040" w:themeColor="text1" w:themeTint="BF"/>
      <w:sz w:val="18"/>
      <w:szCs w:val="18"/>
      <w:lang w:bidi="en-US"/>
    </w:rPr>
  </w:style>
  <w:style w:type="paragraph" w:styleId="FootnoteText">
    <w:name w:val="footnote text"/>
    <w:basedOn w:val="Normal"/>
    <w:link w:val="FootnoteTextChar"/>
    <w:uiPriority w:val="99"/>
    <w:semiHidden/>
    <w:unhideWhenUsed/>
    <w:rsid w:val="004A70F3"/>
    <w:pPr>
      <w:spacing w:line="240" w:lineRule="auto"/>
    </w:pPr>
    <w:rPr>
      <w:sz w:val="20"/>
      <w:szCs w:val="20"/>
    </w:rPr>
  </w:style>
  <w:style w:type="character" w:customStyle="1" w:styleId="FootnoteTextChar">
    <w:name w:val="Footnote Text Char"/>
    <w:basedOn w:val="DefaultParagraphFont"/>
    <w:link w:val="FootnoteText"/>
    <w:uiPriority w:val="99"/>
    <w:semiHidden/>
    <w:rsid w:val="004A70F3"/>
    <w:rPr>
      <w:rFonts w:ascii="Open Sans" w:hAnsi="Open Sans"/>
      <w:color w:val="404040" w:themeColor="text1" w:themeTint="BF"/>
      <w:sz w:val="20"/>
      <w:szCs w:val="20"/>
      <w:lang w:bidi="en-US"/>
    </w:rPr>
  </w:style>
  <w:style w:type="character" w:styleId="FootnoteReference">
    <w:name w:val="footnote reference"/>
    <w:basedOn w:val="DefaultParagraphFont"/>
    <w:uiPriority w:val="99"/>
    <w:semiHidden/>
    <w:unhideWhenUsed/>
    <w:rsid w:val="004A70F3"/>
    <w:rPr>
      <w:vertAlign w:val="superscript"/>
    </w:rPr>
  </w:style>
  <w:style w:type="paragraph" w:styleId="Title">
    <w:name w:val="Title"/>
    <w:basedOn w:val="Title2"/>
    <w:next w:val="Normal"/>
    <w:link w:val="TitleChar"/>
    <w:uiPriority w:val="10"/>
    <w:qFormat/>
    <w:rsid w:val="00385963"/>
  </w:style>
  <w:style w:type="character" w:customStyle="1" w:styleId="TitleChar">
    <w:name w:val="Title Char"/>
    <w:basedOn w:val="DefaultParagraphFont"/>
    <w:link w:val="Title"/>
    <w:uiPriority w:val="10"/>
    <w:rsid w:val="00385963"/>
    <w:rPr>
      <w:rFonts w:ascii="Helvetica Neue" w:eastAsiaTheme="minorEastAsia" w:hAnsi="Helvetica Neue" w:cstheme="minorHAnsi"/>
      <w:b/>
      <w:bCs/>
      <w:color w:val="000000" w:themeColor="text1"/>
      <w:sz w:val="72"/>
      <w:szCs w:val="28"/>
      <w:lang w:bidi="ar-SA"/>
    </w:rPr>
  </w:style>
  <w:style w:type="table" w:styleId="GridTable5Dark-Accent2">
    <w:name w:val="Grid Table 5 Dark Accent 2"/>
    <w:basedOn w:val="TableNormal"/>
    <w:uiPriority w:val="50"/>
    <w:rsid w:val="00AD47E9"/>
    <w:pPr>
      <w:spacing w:after="0" w:line="240" w:lineRule="auto"/>
    </w:pPr>
    <w:rPr>
      <w:lang w:bidi="ar-SA"/>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2">
    <w:name w:val="Grid Table 4 Accent 2"/>
    <w:basedOn w:val="TableNormal"/>
    <w:uiPriority w:val="49"/>
    <w:rsid w:val="00AD47E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FollowedHyperlink">
    <w:name w:val="FollowedHyperlink"/>
    <w:basedOn w:val="DefaultParagraphFont"/>
    <w:uiPriority w:val="99"/>
    <w:semiHidden/>
    <w:unhideWhenUsed/>
    <w:rsid w:val="00BC67A0"/>
    <w:rPr>
      <w:color w:val="954F72" w:themeColor="followedHyperlink"/>
      <w:u w:val="single"/>
    </w:rPr>
  </w:style>
  <w:style w:type="paragraph" w:customStyle="1" w:styleId="lead">
    <w:name w:val="lead"/>
    <w:basedOn w:val="Normal"/>
    <w:rsid w:val="00EF4144"/>
    <w:pPr>
      <w:spacing w:before="100" w:beforeAutospacing="1" w:after="100" w:afterAutospacing="1" w:line="240" w:lineRule="auto"/>
    </w:pPr>
    <w:rPr>
      <w:rFonts w:ascii="Times New Roman" w:eastAsia="Times New Roman" w:hAnsi="Times New Roman" w:cs="Times New Roman"/>
      <w:sz w:val="24"/>
      <w:szCs w:val="24"/>
      <w:lang w:bidi="ar-SA"/>
    </w:rPr>
  </w:style>
  <w:style w:type="table" w:styleId="ListTable5Dark">
    <w:name w:val="List Table 5 Dark"/>
    <w:basedOn w:val="TableNormal"/>
    <w:uiPriority w:val="50"/>
    <w:rsid w:val="00697E7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Strong">
    <w:name w:val="Strong"/>
    <w:basedOn w:val="DefaultParagraphFont"/>
    <w:uiPriority w:val="22"/>
    <w:qFormat/>
    <w:rsid w:val="00D67E25"/>
    <w:rPr>
      <w:b/>
      <w:bCs/>
    </w:rPr>
  </w:style>
  <w:style w:type="table" w:styleId="GridTable4">
    <w:name w:val="Grid Table 4"/>
    <w:basedOn w:val="TableNormal"/>
    <w:uiPriority w:val="49"/>
    <w:rsid w:val="00D67E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3944E3"/>
    <w:rPr>
      <w:rFonts w:ascii="Helvetica Neue" w:hAnsi="Helvetica Neue"/>
      <w:b/>
      <w:lang w:bidi="en-US"/>
    </w:rPr>
  </w:style>
  <w:style w:type="table" w:styleId="ListTable4">
    <w:name w:val="List Table 4"/>
    <w:basedOn w:val="TableNormal"/>
    <w:uiPriority w:val="49"/>
    <w:rsid w:val="00AF0B41"/>
    <w:pPr>
      <w:spacing w:after="0" w:line="240" w:lineRule="auto"/>
    </w:pPr>
    <w:rPr>
      <w:rFonts w:ascii="Helvetica Neue" w:hAnsi="Helvetica Neue"/>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pPr>
        <w:wordWrap/>
        <w:jc w:val="left"/>
      </w:pPr>
      <w:rPr>
        <w:b w:val="0"/>
        <w:bCs/>
      </w:rPr>
      <w:tblPr/>
      <w:tcPr>
        <w:vAlign w:val="center"/>
      </w:tcPr>
    </w:tblStylePr>
    <w:tblStylePr w:type="lastCol">
      <w:rPr>
        <w:b w:val="0"/>
        <w:bCs/>
      </w:rPr>
    </w:tblStylePr>
    <w:tblStylePr w:type="band1Horz">
      <w:rPr>
        <w:b w:val="0"/>
      </w:rPr>
    </w:tblStylePr>
    <w:tblStylePr w:type="band2Horz">
      <w:rPr>
        <w:b w:val="0"/>
        <w:i w:val="0"/>
      </w:rPr>
    </w:tblStylePr>
  </w:style>
  <w:style w:type="character" w:customStyle="1" w:styleId="Heading3Char">
    <w:name w:val="Heading 3 Char"/>
    <w:basedOn w:val="DefaultParagraphFont"/>
    <w:link w:val="Heading3"/>
    <w:uiPriority w:val="9"/>
    <w:rsid w:val="00285F12"/>
    <w:rPr>
      <w:rFonts w:asciiTheme="majorHAnsi" w:eastAsiaTheme="majorEastAsia" w:hAnsiTheme="majorHAnsi" w:cstheme="majorBidi"/>
      <w:color w:val="1F3763" w:themeColor="accent1" w:themeShade="7F"/>
      <w:sz w:val="24"/>
      <w:szCs w:val="24"/>
      <w:lang w:bidi="en-US"/>
    </w:rPr>
  </w:style>
  <w:style w:type="paragraph" w:customStyle="1" w:styleId="Paragraph1">
    <w:name w:val="Paragraph 1"/>
    <w:basedOn w:val="Normal"/>
    <w:qFormat/>
    <w:rsid w:val="00BB433D"/>
    <w:pPr>
      <w:spacing w:before="240" w:beforeAutospacing="1" w:line="240" w:lineRule="auto"/>
      <w:ind w:left="1440" w:hanging="1440"/>
    </w:pPr>
    <w:rPr>
      <w:rFonts w:ascii="Calibri" w:eastAsia="Calibri" w:hAnsi="Calibri" w:cs="Calibri"/>
      <w:color w:val="000000"/>
      <w:szCs w:val="24"/>
      <w:lang w:bidi="ar-SA"/>
    </w:rPr>
  </w:style>
  <w:style w:type="paragraph" w:customStyle="1" w:styleId="BoxText">
    <w:name w:val="BoxText"/>
    <w:basedOn w:val="Normal"/>
    <w:qFormat/>
    <w:rsid w:val="004036D8"/>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tabs>
        <w:tab w:val="left" w:pos="1260"/>
      </w:tabs>
      <w:spacing w:before="1800" w:line="240" w:lineRule="auto"/>
      <w:jc w:val="both"/>
    </w:pPr>
    <w:rPr>
      <w:b/>
      <w:color w:val="767171" w:themeColor="background2" w:themeShade="80"/>
      <w:spacing w:val="-4"/>
      <w:sz w:val="16"/>
      <w:lang w:bidi="ar-SA"/>
    </w:rPr>
  </w:style>
  <w:style w:type="paragraph" w:customStyle="1" w:styleId="Default">
    <w:name w:val="Default"/>
    <w:rsid w:val="00191450"/>
    <w:pPr>
      <w:autoSpaceDE w:val="0"/>
      <w:autoSpaceDN w:val="0"/>
      <w:adjustRightInd w:val="0"/>
      <w:spacing w:after="0" w:line="240" w:lineRule="auto"/>
    </w:pPr>
    <w:rPr>
      <w:rFonts w:ascii="Arial" w:hAnsi="Arial" w:cs="Arial"/>
      <w:color w:val="000000"/>
      <w:sz w:val="24"/>
      <w:szCs w:val="24"/>
      <w:lang w:bidi="ar-SA"/>
    </w:rPr>
  </w:style>
  <w:style w:type="paragraph" w:customStyle="1" w:styleId="Paragraph2">
    <w:name w:val="Paragraph 2"/>
    <w:basedOn w:val="Normal"/>
    <w:qFormat/>
    <w:rsid w:val="00993346"/>
    <w:pPr>
      <w:spacing w:before="80" w:line="240" w:lineRule="auto"/>
    </w:pPr>
    <w:rPr>
      <w:rFonts w:ascii="Calibri" w:eastAsia="Calibri" w:hAnsi="Calibri" w:cs="Calibri"/>
      <w:color w:val="000000"/>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529848">
      <w:bodyDiv w:val="1"/>
      <w:marLeft w:val="0"/>
      <w:marRight w:val="0"/>
      <w:marTop w:val="0"/>
      <w:marBottom w:val="0"/>
      <w:divBdr>
        <w:top w:val="none" w:sz="0" w:space="0" w:color="auto"/>
        <w:left w:val="none" w:sz="0" w:space="0" w:color="auto"/>
        <w:bottom w:val="none" w:sz="0" w:space="0" w:color="auto"/>
        <w:right w:val="none" w:sz="0" w:space="0" w:color="auto"/>
      </w:divBdr>
    </w:div>
    <w:div w:id="1227380620">
      <w:bodyDiv w:val="1"/>
      <w:marLeft w:val="0"/>
      <w:marRight w:val="0"/>
      <w:marTop w:val="0"/>
      <w:marBottom w:val="0"/>
      <w:divBdr>
        <w:top w:val="none" w:sz="0" w:space="0" w:color="auto"/>
        <w:left w:val="none" w:sz="0" w:space="0" w:color="auto"/>
        <w:bottom w:val="none" w:sz="0" w:space="0" w:color="auto"/>
        <w:right w:val="none" w:sz="0" w:space="0" w:color="auto"/>
      </w:divBdr>
    </w:div>
    <w:div w:id="1470976572">
      <w:bodyDiv w:val="1"/>
      <w:marLeft w:val="0"/>
      <w:marRight w:val="0"/>
      <w:marTop w:val="0"/>
      <w:marBottom w:val="0"/>
      <w:divBdr>
        <w:top w:val="none" w:sz="0" w:space="0" w:color="auto"/>
        <w:left w:val="none" w:sz="0" w:space="0" w:color="auto"/>
        <w:bottom w:val="none" w:sz="0" w:space="0" w:color="auto"/>
        <w:right w:val="none" w:sz="0" w:space="0" w:color="auto"/>
      </w:divBdr>
    </w:div>
    <w:div w:id="1674920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mith@msft.com" TargetMode="External"/><Relationship Id="rId13" Type="http://schemas.openxmlformats.org/officeDocument/2006/relationships/hyperlink" Target="mailto:SJones@msft.com" TargetMode="External"/><Relationship Id="rId18" Type="http://schemas.openxmlformats.org/officeDocument/2006/relationships/hyperlink" Target="mailto:JSmith@msft.com" TargetMode="External"/><Relationship Id="rId26" Type="http://schemas.openxmlformats.org/officeDocument/2006/relationships/hyperlink" Target="mailto:JSmith@msft.com" TargetMode="External"/><Relationship Id="rId3" Type="http://schemas.openxmlformats.org/officeDocument/2006/relationships/styles" Target="styles.xml"/><Relationship Id="rId21" Type="http://schemas.openxmlformats.org/officeDocument/2006/relationships/hyperlink" Target="mailto:SJones@msft.com" TargetMode="External"/><Relationship Id="rId7" Type="http://schemas.openxmlformats.org/officeDocument/2006/relationships/endnotes" Target="endnotes.xml"/><Relationship Id="rId12" Type="http://schemas.openxmlformats.org/officeDocument/2006/relationships/hyperlink" Target="mailto:JSmith@msft.com" TargetMode="External"/><Relationship Id="rId17" Type="http://schemas.openxmlformats.org/officeDocument/2006/relationships/hyperlink" Target="mailto:SJones@msft.com" TargetMode="External"/><Relationship Id="rId25" Type="http://schemas.openxmlformats.org/officeDocument/2006/relationships/hyperlink" Target="mailto:SJones@msft.com" TargetMode="External"/><Relationship Id="rId2" Type="http://schemas.openxmlformats.org/officeDocument/2006/relationships/numbering" Target="numbering.xml"/><Relationship Id="rId16" Type="http://schemas.openxmlformats.org/officeDocument/2006/relationships/hyperlink" Target="mailto:JSmith@msft.com" TargetMode="External"/><Relationship Id="rId20" Type="http://schemas.openxmlformats.org/officeDocument/2006/relationships/hyperlink" Target="mailto:JSmith@msft.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Jones@msft.com" TargetMode="External"/><Relationship Id="rId24" Type="http://schemas.openxmlformats.org/officeDocument/2006/relationships/hyperlink" Target="mailto:JSmith@msft.com" TargetMode="External"/><Relationship Id="rId5" Type="http://schemas.openxmlformats.org/officeDocument/2006/relationships/webSettings" Target="webSettings.xml"/><Relationship Id="rId15" Type="http://schemas.openxmlformats.org/officeDocument/2006/relationships/hyperlink" Target="mailto:SJones@msft.com" TargetMode="External"/><Relationship Id="rId23" Type="http://schemas.openxmlformats.org/officeDocument/2006/relationships/hyperlink" Target="mailto:SJones@msft.com" TargetMode="External"/><Relationship Id="rId28" Type="http://schemas.openxmlformats.org/officeDocument/2006/relationships/header" Target="header1.xml"/><Relationship Id="rId10" Type="http://schemas.openxmlformats.org/officeDocument/2006/relationships/hyperlink" Target="mailto:JSmith@msft.com" TargetMode="External"/><Relationship Id="rId19" Type="http://schemas.openxmlformats.org/officeDocument/2006/relationships/hyperlink" Target="mailto:SJones@msft.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Jones@msft.com" TargetMode="External"/><Relationship Id="rId14" Type="http://schemas.openxmlformats.org/officeDocument/2006/relationships/hyperlink" Target="mailto:JSmith@msft.com" TargetMode="External"/><Relationship Id="rId22" Type="http://schemas.openxmlformats.org/officeDocument/2006/relationships/hyperlink" Target="mailto:JSmith@msft.com" TargetMode="External"/><Relationship Id="rId27" Type="http://schemas.openxmlformats.org/officeDocument/2006/relationships/hyperlink" Target="mailto:SJones@msft.com"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97996-3F96-4CFE-8801-9E05DCF82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452</Words>
  <Characters>11625</Characters>
  <Application>Microsoft Office Word</Application>
  <DocSecurity>0</DocSecurity>
  <Lines>159</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 Search Master Class</dc:creator>
  <cp:keywords/>
  <dc:description/>
  <cp:lastModifiedBy>Chad Manciagli</cp:lastModifiedBy>
  <cp:revision>3</cp:revision>
  <cp:lastPrinted>2021-03-29T18:42:00Z</cp:lastPrinted>
  <dcterms:created xsi:type="dcterms:W3CDTF">2021-08-16T18:15:00Z</dcterms:created>
  <dcterms:modified xsi:type="dcterms:W3CDTF">2021-08-16T19:39:00Z</dcterms:modified>
</cp:coreProperties>
</file>